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523F6D" w:rsidRPr="00523F6D" w14:paraId="0B5B1C70" w14:textId="77777777" w:rsidTr="007E7FFC">
        <w:trPr>
          <w:jc w:val="center"/>
        </w:trPr>
        <w:tc>
          <w:tcPr>
            <w:tcW w:w="2345" w:type="dxa"/>
            <w:vAlign w:val="center"/>
          </w:tcPr>
          <w:p w14:paraId="75E4EB47" w14:textId="77777777" w:rsidR="00523F6D" w:rsidRPr="00523F6D" w:rsidRDefault="00523F6D" w:rsidP="00523F6D">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523F6D">
              <w:rPr>
                <w:rFonts w:ascii="Calibri" w:eastAsiaTheme="majorEastAsia" w:hAnsi="Calibri" w:cs="Arial"/>
                <w:b/>
                <w:noProof/>
                <w:spacing w:val="5"/>
                <w:kern w:val="28"/>
                <w:sz w:val="32"/>
                <w:szCs w:val="52"/>
              </w:rPr>
              <w:drawing>
                <wp:inline distT="0" distB="0" distL="0" distR="0" wp14:anchorId="35CAD223" wp14:editId="40EC6BFF">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A22FE33"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48F7E2F6" wp14:editId="433D3FD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B7ECAA9"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4A6391EC" wp14:editId="68E1E71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A3190F5"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Calibri" w:eastAsiaTheme="majorEastAsia" w:hAnsi="Calibri" w:cstheme="majorBidi"/>
                <w:b/>
                <w:noProof/>
                <w:spacing w:val="5"/>
                <w:kern w:val="28"/>
                <w:sz w:val="32"/>
                <w:szCs w:val="32"/>
              </w:rPr>
              <w:drawing>
                <wp:inline distT="0" distB="0" distL="0" distR="0" wp14:anchorId="3D6C68AD" wp14:editId="0D81AFA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A92DF7E"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1675315E" wp14:editId="28F3AA42">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F94D277" w14:textId="77777777" w:rsidR="00523F6D" w:rsidRPr="00523F6D" w:rsidRDefault="00523F6D" w:rsidP="00523F6D">
            <w:pPr>
              <w:spacing w:after="300"/>
              <w:contextualSpacing/>
              <w:rPr>
                <w:rFonts w:ascii="Arial" w:eastAsiaTheme="majorEastAsia" w:hAnsi="Arial" w:cs="Arial"/>
                <w:b/>
                <w:noProof/>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26D77EEB" wp14:editId="342CC82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15EBC3F" w14:textId="77777777" w:rsidR="00523F6D" w:rsidRPr="00523F6D" w:rsidRDefault="00523F6D" w:rsidP="00523F6D">
      <w:pPr>
        <w:spacing w:after="0"/>
        <w:ind w:right="-72" w:hanging="90"/>
        <w:rPr>
          <w:rFonts w:ascii="Arial" w:hAnsi="Arial" w:cs="Arial"/>
        </w:rPr>
      </w:pPr>
      <w:r w:rsidRPr="00523F6D">
        <w:rPr>
          <w:rFonts w:ascii="Arial" w:hAnsi="Arial" w:cs="Arial"/>
          <w:b/>
          <w:bCs/>
          <w:sz w:val="32"/>
          <w:szCs w:val="32"/>
        </w:rPr>
        <w:t>Prior Authorization Request Administrative Information</w:t>
      </w:r>
      <w:r w:rsidR="007968C2">
        <w:rPr>
          <w:rFonts w:ascii="Arial" w:hAnsi="Arial" w:cs="Arial"/>
        </w:rPr>
        <w:pict w14:anchorId="3CCE70CA">
          <v:rect id="_x0000_i1025" style="width:548.5pt;height:3pt" o:hrpct="991" o:hralign="center" o:hrstd="t" o:hrnoshade="t" o:hr="t" fillcolor="gray [1629]" stroked="f"/>
        </w:pict>
      </w:r>
    </w:p>
    <w:p w14:paraId="6A688245" w14:textId="77777777" w:rsidR="00523F6D" w:rsidRPr="00523F6D" w:rsidRDefault="00523F6D" w:rsidP="00523F6D">
      <w:pPr>
        <w:keepNext/>
        <w:keepLines/>
        <w:spacing w:after="0"/>
        <w:outlineLvl w:val="0"/>
        <w:rPr>
          <w:rFonts w:ascii="Arial" w:eastAsiaTheme="majorEastAsia" w:hAnsi="Arial" w:cs="Arial"/>
          <w:b/>
          <w:bCs/>
          <w:sz w:val="24"/>
          <w:szCs w:val="28"/>
        </w:rPr>
      </w:pPr>
      <w:r w:rsidRPr="00523F6D">
        <w:rPr>
          <w:rFonts w:ascii="Arial" w:eastAsiaTheme="majorEastAsia" w:hAnsi="Arial" w:cs="Arial"/>
          <w:b/>
          <w:bCs/>
          <w:sz w:val="24"/>
          <w:szCs w:val="28"/>
        </w:rPr>
        <w:t>Member information</w:t>
      </w:r>
    </w:p>
    <w:p w14:paraId="465A728C" w14:textId="67C4BDDF" w:rsidR="00523F6D" w:rsidRPr="00523F6D" w:rsidRDefault="00523F6D" w:rsidP="00523F6D">
      <w:pPr>
        <w:tabs>
          <w:tab w:val="left" w:pos="4950"/>
          <w:tab w:val="left" w:pos="9450"/>
          <w:tab w:val="left" w:pos="9720"/>
        </w:tabs>
        <w:spacing w:after="60" w:line="240" w:lineRule="auto"/>
        <w:ind w:left="19296" w:hanging="19123"/>
        <w:rPr>
          <w:rFonts w:ascii="Arial" w:hAnsi="Arial" w:cs="Arial"/>
        </w:rPr>
      </w:pPr>
      <w:r w:rsidRPr="00523F6D">
        <w:rPr>
          <w:rFonts w:ascii="Arial" w:hAnsi="Arial" w:cs="Arial"/>
        </w:rPr>
        <w:t xml:space="preserve">Last name </w:t>
      </w:r>
      <w:r w:rsidRPr="00523F6D">
        <w:rPr>
          <w:rFonts w:ascii="Arial" w:hAnsi="Arial" w:cs="Arial"/>
        </w:rPr>
        <w:object w:dxaOrig="1440" w:dyaOrig="1440" w14:anchorId="56C9C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74" type="#_x0000_t75" style="width:179.25pt;height:18pt" o:ole="">
            <v:imagedata r:id="rId17" o:title=""/>
          </v:shape>
          <w:control r:id="rId18" w:name="TextBox1" w:shapeid="_x0000_i1974"/>
        </w:object>
      </w:r>
      <w:r w:rsidRPr="00523F6D">
        <w:rPr>
          <w:rFonts w:ascii="Arial" w:hAnsi="Arial" w:cs="Arial"/>
        </w:rPr>
        <w:tab/>
        <w:t xml:space="preserve">First name </w:t>
      </w:r>
      <w:r w:rsidRPr="00523F6D">
        <w:rPr>
          <w:rFonts w:ascii="Arial" w:hAnsi="Arial" w:cs="Arial"/>
        </w:rPr>
        <w:object w:dxaOrig="1440" w:dyaOrig="1440" w14:anchorId="16FD10EF">
          <v:shape id="_x0000_i1975" type="#_x0000_t75" style="width:158.25pt;height:18pt" o:ole="">
            <v:imagedata r:id="rId19" o:title=""/>
          </v:shape>
          <w:control r:id="rId20" w:name="TextBox11" w:shapeid="_x0000_i1975"/>
        </w:object>
      </w:r>
      <w:r w:rsidRPr="00523F6D">
        <w:rPr>
          <w:rFonts w:ascii="Arial" w:hAnsi="Arial" w:cs="Arial"/>
        </w:rPr>
        <w:tab/>
        <w:t xml:space="preserve">MI </w:t>
      </w:r>
      <w:r w:rsidRPr="00523F6D">
        <w:rPr>
          <w:rFonts w:ascii="Arial" w:hAnsi="Arial" w:cs="Arial"/>
        </w:rPr>
        <w:object w:dxaOrig="1440" w:dyaOrig="1440" w14:anchorId="057F5EF2">
          <v:shape id="_x0000_i1977" type="#_x0000_t75" style="width:57pt;height:18pt" o:ole="">
            <v:imagedata r:id="rId21" o:title=""/>
          </v:shape>
          <w:control r:id="rId22" w:name="TextBox22" w:shapeid="_x0000_i1977"/>
        </w:object>
      </w:r>
    </w:p>
    <w:p w14:paraId="16E94AC4" w14:textId="4AA7AF47" w:rsidR="00523F6D" w:rsidRPr="00523F6D" w:rsidRDefault="00523F6D" w:rsidP="00523F6D">
      <w:pPr>
        <w:tabs>
          <w:tab w:val="left" w:pos="4950"/>
          <w:tab w:val="left" w:pos="9720"/>
        </w:tabs>
        <w:spacing w:after="0" w:line="240" w:lineRule="auto"/>
        <w:ind w:left="173"/>
        <w:rPr>
          <w:rFonts w:ascii="Arial" w:hAnsi="Arial" w:cs="Arial"/>
        </w:rPr>
      </w:pPr>
      <w:r w:rsidRPr="00523F6D">
        <w:rPr>
          <w:rFonts w:ascii="Arial" w:hAnsi="Arial" w:cs="Arial"/>
        </w:rPr>
        <w:t xml:space="preserve">Member ID </w:t>
      </w:r>
      <w:r w:rsidRPr="00523F6D">
        <w:rPr>
          <w:rFonts w:ascii="Arial" w:hAnsi="Arial" w:cs="Arial"/>
        </w:rPr>
        <w:object w:dxaOrig="1440" w:dyaOrig="1440" w14:anchorId="026A0D49">
          <v:shape id="_x0000_i1973" type="#_x0000_t75" style="width:176.25pt;height:18pt" o:ole="">
            <v:imagedata r:id="rId23" o:title=""/>
          </v:shape>
          <w:control r:id="rId24" w:name="TextBox12" w:shapeid="_x0000_i1973"/>
        </w:object>
      </w:r>
      <w:r w:rsidRPr="00523F6D">
        <w:rPr>
          <w:rFonts w:ascii="Arial" w:hAnsi="Arial" w:cs="Arial"/>
        </w:rPr>
        <w:tab/>
        <w:t xml:space="preserve">Date of birth </w:t>
      </w:r>
      <w:bookmarkStart w:id="3" w:name="_Hlk136598102"/>
      <w:r w:rsidRPr="00523F6D">
        <w:rPr>
          <w:rFonts w:ascii="Arial" w:hAnsi="Arial" w:cs="Arial"/>
        </w:rPr>
        <w:object w:dxaOrig="1440" w:dyaOrig="1440" w14:anchorId="398C52CE">
          <v:shape id="_x0000_i1976" type="#_x0000_t75" style="width:238.5pt;height:18pt" o:ole="">
            <v:imagedata r:id="rId25" o:title=""/>
          </v:shape>
          <w:control r:id="rId26" w:name="TextBox2" w:shapeid="_x0000_i1976"/>
        </w:object>
      </w:r>
      <w:bookmarkEnd w:id="3"/>
    </w:p>
    <w:p w14:paraId="0EE5F5E2" w14:textId="77777777" w:rsidR="00523F6D" w:rsidRPr="00523F6D" w:rsidRDefault="00523F6D" w:rsidP="00523F6D">
      <w:pPr>
        <w:tabs>
          <w:tab w:val="left" w:pos="3960"/>
          <w:tab w:val="left" w:pos="9720"/>
        </w:tabs>
        <w:spacing w:after="0" w:line="240" w:lineRule="auto"/>
        <w:ind w:left="173"/>
        <w:rPr>
          <w:rFonts w:ascii="Arial" w:hAnsi="Arial" w:cs="Arial"/>
        </w:rPr>
      </w:pPr>
      <w:r w:rsidRPr="00523F6D">
        <w:rPr>
          <w:rFonts w:ascii="Arial" w:hAnsi="Arial" w:cs="Arial"/>
        </w:rPr>
        <w:t xml:space="preserve">Sex assigned at birth </w:t>
      </w:r>
      <w:r w:rsidRPr="00523F6D">
        <w:rPr>
          <w:rFonts w:ascii="Arial" w:hAnsi="Arial" w:cs="Arial"/>
        </w:rPr>
        <w:fldChar w:fldCharType="begin">
          <w:ffData>
            <w:name w:val="Check1"/>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Fe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X” or Intersex</w:t>
      </w:r>
    </w:p>
    <w:p w14:paraId="271686D1" w14:textId="680191B5" w:rsidR="00523F6D" w:rsidRPr="00523F6D" w:rsidRDefault="00523F6D" w:rsidP="00523F6D">
      <w:pPr>
        <w:tabs>
          <w:tab w:val="left" w:pos="4050"/>
          <w:tab w:val="left" w:pos="9720"/>
        </w:tabs>
        <w:spacing w:after="0" w:line="240" w:lineRule="auto"/>
        <w:ind w:left="173"/>
        <w:rPr>
          <w:rFonts w:ascii="Arial" w:hAnsi="Arial" w:cs="Arial"/>
        </w:rPr>
      </w:pPr>
      <w:r w:rsidRPr="00523F6D">
        <w:rPr>
          <w:rFonts w:ascii="Arial" w:hAnsi="Arial" w:cs="Arial"/>
        </w:rPr>
        <w:t xml:space="preserve">Current gender </w:t>
      </w:r>
      <w:r w:rsidRPr="00523F6D">
        <w:rPr>
          <w:rFonts w:ascii="Arial" w:hAnsi="Arial" w:cs="Arial"/>
        </w:rPr>
        <w:fldChar w:fldCharType="begin">
          <w:ffData>
            <w:name w:val="Check1"/>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Fe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Transgender 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Transgender fe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Other </w:t>
      </w:r>
      <w:r w:rsidRPr="00523F6D">
        <w:rPr>
          <w:rFonts w:ascii="Arial" w:hAnsi="Arial" w:cs="Arial"/>
        </w:rPr>
        <w:object w:dxaOrig="1440" w:dyaOrig="1440" w14:anchorId="575185E6">
          <v:shape id="_x0000_i1978" type="#_x0000_t75" style="width:84.75pt;height:18pt" o:ole="">
            <v:imagedata r:id="rId27" o:title=""/>
          </v:shape>
          <w:control r:id="rId28" w:name="TextBox21" w:shapeid="_x0000_i1978"/>
        </w:object>
      </w:r>
    </w:p>
    <w:p w14:paraId="263EBDBE" w14:textId="39A1B5D8" w:rsidR="00523F6D" w:rsidRPr="00523F6D" w:rsidRDefault="00523F6D" w:rsidP="00523F6D">
      <w:pPr>
        <w:tabs>
          <w:tab w:val="left" w:pos="4050"/>
          <w:tab w:val="left" w:pos="9720"/>
        </w:tabs>
        <w:spacing w:after="0" w:line="240" w:lineRule="auto"/>
        <w:ind w:left="173"/>
        <w:rPr>
          <w:rFonts w:ascii="Arial" w:hAnsi="Arial" w:cs="Arial"/>
        </w:rPr>
      </w:pPr>
      <w:r w:rsidRPr="00523F6D">
        <w:rPr>
          <w:rFonts w:ascii="Arial" w:hAnsi="Arial" w:cs="Arial"/>
        </w:rPr>
        <w:t xml:space="preserve">Place of residence </w:t>
      </w:r>
      <w:r w:rsidRPr="00523F6D">
        <w:rPr>
          <w:rFonts w:ascii="Arial" w:hAnsi="Arial" w:cs="Arial"/>
        </w:rPr>
        <w:fldChar w:fldCharType="begin">
          <w:ffData>
            <w:name w:val="Check3"/>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Home </w:t>
      </w:r>
      <w:r w:rsidRPr="00523F6D">
        <w:rPr>
          <w:rFonts w:ascii="Arial" w:hAnsi="Arial" w:cs="Arial"/>
        </w:rPr>
        <w:fldChar w:fldCharType="begin">
          <w:ffData>
            <w:name w:val="Check4"/>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Nursing facility </w:t>
      </w:r>
      <w:r w:rsidRPr="00523F6D">
        <w:rPr>
          <w:rFonts w:ascii="Arial" w:hAnsi="Arial" w:cs="Arial"/>
        </w:rPr>
        <w:fldChar w:fldCharType="begin">
          <w:ffData>
            <w:name w:val="Check3"/>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Other   </w:t>
      </w:r>
      <w:r w:rsidRPr="00523F6D">
        <w:rPr>
          <w:rFonts w:ascii="Arial" w:hAnsi="Arial" w:cs="Arial"/>
        </w:rPr>
        <w:object w:dxaOrig="1440" w:dyaOrig="1440" w14:anchorId="6D8AA9F6">
          <v:shape id="_x0000_i1979" type="#_x0000_t75" style="width:255.75pt;height:18pt" o:ole="">
            <v:imagedata r:id="rId29" o:title=""/>
          </v:shape>
          <w:control r:id="rId30" w:name="TextBox3" w:shapeid="_x0000_i1979"/>
        </w:object>
      </w:r>
      <w:r w:rsidRPr="00523F6D">
        <w:rPr>
          <w:rFonts w:ascii="Arial" w:hAnsi="Arial" w:cs="Arial"/>
        </w:rPr>
        <w:t xml:space="preserve"> </w:t>
      </w:r>
    </w:p>
    <w:p w14:paraId="5001F63E" w14:textId="5EC50E39" w:rsidR="00523F6D" w:rsidRPr="00523F6D" w:rsidRDefault="00523F6D" w:rsidP="00523F6D">
      <w:pPr>
        <w:tabs>
          <w:tab w:val="left" w:pos="3060"/>
          <w:tab w:val="left" w:pos="7200"/>
        </w:tabs>
        <w:spacing w:after="0" w:line="240" w:lineRule="auto"/>
        <w:ind w:left="173"/>
        <w:rPr>
          <w:rFonts w:ascii="Arial" w:hAnsi="Arial" w:cs="Arial"/>
        </w:rPr>
      </w:pPr>
      <w:r w:rsidRPr="00523F6D">
        <w:rPr>
          <w:rFonts w:ascii="Arial" w:hAnsi="Arial" w:cs="Arial"/>
        </w:rPr>
        <w:t xml:space="preserve">Race </w:t>
      </w:r>
      <w:r w:rsidRPr="00523F6D">
        <w:rPr>
          <w:rFonts w:ascii="Arial" w:hAnsi="Arial" w:cs="Arial"/>
        </w:rPr>
        <w:object w:dxaOrig="1440" w:dyaOrig="1440" w14:anchorId="7BA7214C">
          <v:shape id="_x0000_i1983" type="#_x0000_t75" style="width:222.75pt;height:18.75pt" o:ole="">
            <v:imagedata r:id="rId31" o:title=""/>
          </v:shape>
          <w:control r:id="rId32" w:name="TextBox4" w:shapeid="_x0000_i1983"/>
        </w:object>
      </w:r>
      <w:r w:rsidRPr="00523F6D">
        <w:rPr>
          <w:rFonts w:ascii="Arial" w:hAnsi="Arial" w:cs="Arial"/>
        </w:rPr>
        <w:t xml:space="preserve"> Ethnicity </w:t>
      </w:r>
      <w:r w:rsidRPr="00523F6D">
        <w:rPr>
          <w:rFonts w:ascii="Arial" w:hAnsi="Arial" w:cs="Arial"/>
        </w:rPr>
        <w:object w:dxaOrig="1440" w:dyaOrig="1440" w14:anchorId="55B56635">
          <v:shape id="_x0000_i1980" type="#_x0000_t75" style="width:243pt;height:18.75pt" o:ole="">
            <v:imagedata r:id="rId33" o:title=""/>
          </v:shape>
          <w:control r:id="rId34" w:name="TextBox41" w:shapeid="_x0000_i1980"/>
        </w:object>
      </w:r>
    </w:p>
    <w:p w14:paraId="765088A7" w14:textId="3CF61B4F" w:rsidR="00523F6D" w:rsidRPr="00523F6D" w:rsidRDefault="00523F6D" w:rsidP="00523F6D">
      <w:pPr>
        <w:tabs>
          <w:tab w:val="left" w:pos="3060"/>
          <w:tab w:val="left" w:pos="7200"/>
        </w:tabs>
        <w:spacing w:after="0" w:line="240" w:lineRule="auto"/>
        <w:ind w:left="173"/>
        <w:rPr>
          <w:rFonts w:ascii="Arial" w:hAnsi="Arial" w:cs="Arial"/>
        </w:rPr>
      </w:pPr>
      <w:r w:rsidRPr="00523F6D">
        <w:rPr>
          <w:rFonts w:ascii="Arial" w:hAnsi="Arial" w:cs="Arial"/>
        </w:rPr>
        <w:t xml:space="preserve">Preferred spoken language </w:t>
      </w:r>
      <w:r w:rsidRPr="00523F6D">
        <w:rPr>
          <w:rFonts w:ascii="Arial" w:hAnsi="Arial" w:cs="Arial"/>
        </w:rPr>
        <w:object w:dxaOrig="1440" w:dyaOrig="1440" w14:anchorId="2B1ED400">
          <v:shape id="_x0000_i1982" type="#_x0000_t75" style="width:114pt;height:18.75pt" o:ole="">
            <v:imagedata r:id="rId35" o:title=""/>
          </v:shape>
          <w:control r:id="rId36" w:name="TextBox5" w:shapeid="_x0000_i1982"/>
        </w:object>
      </w:r>
      <w:r w:rsidRPr="00523F6D">
        <w:rPr>
          <w:rFonts w:ascii="Arial" w:hAnsi="Arial" w:cs="Arial"/>
        </w:rPr>
        <w:t xml:space="preserve"> Preferred written language </w:t>
      </w:r>
      <w:r w:rsidRPr="00523F6D">
        <w:rPr>
          <w:rFonts w:ascii="Arial" w:hAnsi="Arial" w:cs="Arial"/>
        </w:rPr>
        <w:object w:dxaOrig="1440" w:dyaOrig="1440" w14:anchorId="58B7C82F">
          <v:shape id="_x0000_i1981" type="#_x0000_t75" style="width:151.5pt;height:18.75pt" o:ole="">
            <v:imagedata r:id="rId37" o:title=""/>
          </v:shape>
          <w:control r:id="rId38" w:name="TextBox6" w:shapeid="_x0000_i1981"/>
        </w:object>
      </w:r>
    </w:p>
    <w:p w14:paraId="0A977099" w14:textId="77777777" w:rsidR="00523F6D" w:rsidRPr="00523F6D" w:rsidRDefault="00523F6D" w:rsidP="00523F6D">
      <w:pPr>
        <w:tabs>
          <w:tab w:val="left" w:pos="4950"/>
          <w:tab w:val="left" w:pos="9720"/>
        </w:tabs>
        <w:spacing w:after="0" w:line="240" w:lineRule="auto"/>
        <w:ind w:left="173"/>
        <w:rPr>
          <w:rFonts w:ascii="Arial" w:hAnsi="Arial" w:cs="Arial"/>
        </w:rPr>
      </w:pPr>
      <w:r w:rsidRPr="00523F6D">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6EC74FDB" w14:textId="77777777" w:rsidR="00523F6D" w:rsidRPr="00523F6D" w:rsidRDefault="007968C2" w:rsidP="00523F6D">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1D879828">
          <v:rect id="_x0000_i1037" style="width:548.5pt;height:3pt" o:hrpct="991" o:hralign="center" o:hrstd="t" o:hrnoshade="t" o:hr="t" fillcolor="gray [1629]" stroked="f"/>
        </w:pict>
      </w:r>
    </w:p>
    <w:p w14:paraId="6F4F8030" w14:textId="77777777" w:rsidR="00523F6D" w:rsidRPr="00523F6D" w:rsidRDefault="00523F6D" w:rsidP="00523F6D">
      <w:pPr>
        <w:keepNext/>
        <w:keepLines/>
        <w:spacing w:after="0"/>
        <w:outlineLvl w:val="0"/>
        <w:rPr>
          <w:rFonts w:ascii="Arial" w:eastAsiaTheme="majorEastAsia" w:hAnsi="Arial" w:cs="Arial"/>
          <w:b/>
          <w:bCs/>
          <w:sz w:val="24"/>
          <w:szCs w:val="24"/>
        </w:rPr>
      </w:pPr>
      <w:r w:rsidRPr="00523F6D">
        <w:rPr>
          <w:rFonts w:ascii="Arial" w:eastAsiaTheme="majorEastAsia" w:hAnsi="Arial" w:cs="Arial"/>
          <w:b/>
          <w:bCs/>
          <w:sz w:val="24"/>
          <w:szCs w:val="24"/>
        </w:rPr>
        <w:t>Plan contact information</w:t>
      </w:r>
    </w:p>
    <w:p w14:paraId="57F5A68D" w14:textId="77777777" w:rsidR="00523F6D" w:rsidRPr="00523F6D" w:rsidRDefault="00523F6D" w:rsidP="00523F6D">
      <w:pPr>
        <w:keepNext/>
        <w:keepLines/>
        <w:spacing w:after="0"/>
        <w:outlineLvl w:val="0"/>
        <w:rPr>
          <w:rFonts w:ascii="Arial" w:eastAsia="Arial" w:hAnsi="Arial" w:cs="Arial"/>
        </w:rPr>
      </w:pPr>
      <w:r w:rsidRPr="00523F6D">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23F6D" w:rsidRPr="00523F6D" w14:paraId="468CC2B1" w14:textId="77777777" w:rsidTr="007E7FF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034578" w14:textId="77777777" w:rsidR="00523F6D" w:rsidRPr="00523F6D" w:rsidRDefault="00523F6D" w:rsidP="00523F6D">
            <w:pPr>
              <w:widowControl w:val="0"/>
              <w:autoSpaceDE w:val="0"/>
              <w:autoSpaceDN w:val="0"/>
              <w:spacing w:before="60" w:after="60" w:line="240" w:lineRule="auto"/>
              <w:ind w:left="185" w:right="136"/>
              <w:rPr>
                <w:rFonts w:ascii="Arial" w:eastAsia="Arial" w:hAnsi="Arial" w:cs="Arial"/>
              </w:rPr>
            </w:pPr>
            <w:r w:rsidRPr="00523F6D">
              <w:rPr>
                <w:rFonts w:ascii="Arial" w:eastAsia="Arial" w:hAnsi="Arial" w:cs="Arial"/>
                <w:b/>
              </w:rPr>
              <w:t>MassHealth Fee-For-Service (FFS) Plan, Primary Care Clinician (PCC) Plan, Primary Care Accountable Care Organization (PCACO) Plan, and Children’s Medical Security Plan</w:t>
            </w:r>
          </w:p>
        </w:tc>
      </w:tr>
      <w:tr w:rsidR="00523F6D" w:rsidRPr="00523F6D" w14:paraId="4740030C"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tcPr>
          <w:p w14:paraId="2115DFB0"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Arial" w:eastAsia="Arial" w:hAnsi="Arial" w:cs="Arial"/>
              </w:rPr>
              <w:t xml:space="preserve"> </w:t>
            </w:r>
            <w:r w:rsidRPr="00523F6D">
              <w:rPr>
                <w:rFonts w:ascii="Arial" w:eastAsia="Arial" w:hAnsi="Arial" w:cs="Arial"/>
                <w:b/>
              </w:rPr>
              <w:t xml:space="preserve">MassHealth Drug Utilization Review Program </w:t>
            </w:r>
          </w:p>
          <w:p w14:paraId="5F331F2E" w14:textId="77777777" w:rsidR="00523F6D" w:rsidRPr="00523F6D" w:rsidRDefault="00523F6D" w:rsidP="00523F6D">
            <w:pPr>
              <w:widowControl w:val="0"/>
              <w:autoSpaceDE w:val="0"/>
              <w:autoSpaceDN w:val="0"/>
              <w:spacing w:before="81" w:after="60" w:line="240" w:lineRule="auto"/>
              <w:ind w:left="461" w:right="-119"/>
              <w:rPr>
                <w:rFonts w:ascii="Arial" w:eastAsia="Arial" w:hAnsi="Arial" w:cs="Arial"/>
              </w:rPr>
            </w:pPr>
            <w:r w:rsidRPr="00523F6D">
              <w:rPr>
                <w:rFonts w:ascii="Arial" w:eastAsia="Arial" w:hAnsi="Arial" w:cs="Arial"/>
              </w:rPr>
              <w:t xml:space="preserve">Pharmacy: Fax: (877) 208-7428 - Tel: (800) 745-7318 </w:t>
            </w:r>
          </w:p>
        </w:tc>
      </w:tr>
      <w:tr w:rsidR="00523F6D" w:rsidRPr="00523F6D" w14:paraId="0EEE2366" w14:textId="77777777" w:rsidTr="007E7FF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DC1CD4E"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523F6D" w:rsidRPr="00523F6D" w14:paraId="32052ACE" w14:textId="77777777" w:rsidTr="007E7FF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0D0AF7C"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Times New Roman" w:eastAsia="Arial" w:hAnsi="Times New Roman" w:cs="Arial"/>
                <w:b/>
              </w:rPr>
              <w:t xml:space="preserve"> </w:t>
            </w:r>
            <w:r w:rsidRPr="00523F6D">
              <w:rPr>
                <w:rFonts w:ascii="Arial" w:eastAsia="Arial" w:hAnsi="Arial" w:cs="Arial"/>
                <w:b/>
              </w:rPr>
              <w:t>Fallon Health</w:t>
            </w:r>
          </w:p>
          <w:p w14:paraId="40E90110"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Online Prior Authorization: </w:t>
            </w:r>
            <w:hyperlink r:id="rId39" w:history="1">
              <w:r w:rsidRPr="00523F6D">
                <w:rPr>
                  <w:rFonts w:ascii="Arial" w:eastAsia="Arial" w:hAnsi="Arial" w:cs="Arial"/>
                </w:rPr>
                <w:t>go.covermymeds.com/OptumRx</w:t>
              </w:r>
            </w:hyperlink>
          </w:p>
          <w:p w14:paraId="45DA948F"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Online Prior Authorization: </w:t>
            </w:r>
            <w:hyperlink r:id="rId40" w:history="1">
              <w:r w:rsidRPr="00523F6D">
                <w:rPr>
                  <w:rFonts w:ascii="Arial" w:eastAsia="Arial" w:hAnsi="Arial" w:cs="Arial"/>
                </w:rPr>
                <w:t>providerportal.surescripts.net/ProviderPortal/optum</w:t>
              </w:r>
            </w:hyperlink>
          </w:p>
          <w:p w14:paraId="6D82124E"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Pharmacy: Fax: (844) 403-1029 - Tel: (844) 720-0033  </w:t>
            </w:r>
          </w:p>
        </w:tc>
      </w:tr>
      <w:bookmarkStart w:id="6" w:name="(_Health_New_England_(HNE)"/>
      <w:bookmarkEnd w:id="6"/>
      <w:tr w:rsidR="00523F6D" w:rsidRPr="00523F6D" w14:paraId="2AC24414"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B47ED0B"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Arial" w:eastAsia="Arial" w:hAnsi="Arial" w:cs="Arial"/>
              </w:rPr>
              <w:t xml:space="preserve"> </w:t>
            </w:r>
            <w:r w:rsidRPr="00523F6D">
              <w:rPr>
                <w:rFonts w:ascii="Arial" w:eastAsia="Arial" w:hAnsi="Arial" w:cs="Arial"/>
                <w:b/>
              </w:rPr>
              <w:t xml:space="preserve">Health New England </w:t>
            </w:r>
          </w:p>
          <w:p w14:paraId="615D680E"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 xml:space="preserve">Online Prior Authorization: </w:t>
            </w:r>
            <w:hyperlink r:id="rId41" w:history="1">
              <w:r w:rsidRPr="00523F6D">
                <w:rPr>
                  <w:rFonts w:ascii="Arial" w:eastAsia="Arial" w:hAnsi="Arial" w:cs="Arial"/>
                </w:rPr>
                <w:t>go.covermymeds.com/OptumRx</w:t>
              </w:r>
            </w:hyperlink>
            <w:r w:rsidRPr="00523F6D">
              <w:rPr>
                <w:rFonts w:ascii="Arial" w:eastAsia="Arial" w:hAnsi="Arial" w:cs="Arial"/>
              </w:rPr>
              <w:t xml:space="preserve"> </w:t>
            </w:r>
          </w:p>
          <w:p w14:paraId="576DCF9B"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Pharmacy: Fax: (800) 550-9246 - Tel: (800) 918-7545</w:t>
            </w:r>
          </w:p>
        </w:tc>
      </w:tr>
      <w:tr w:rsidR="00523F6D" w:rsidRPr="00523F6D" w14:paraId="3CBDE0D6" w14:textId="77777777" w:rsidTr="007E7FFC">
        <w:trPr>
          <w:trHeight w:val="980"/>
        </w:trPr>
        <w:tc>
          <w:tcPr>
            <w:tcW w:w="10980" w:type="dxa"/>
            <w:tcBorders>
              <w:top w:val="single" w:sz="4" w:space="0" w:color="000000"/>
              <w:left w:val="single" w:sz="4" w:space="0" w:color="000000"/>
              <w:bottom w:val="single" w:sz="4" w:space="0" w:color="000000"/>
              <w:right w:val="single" w:sz="4" w:space="0" w:color="000000"/>
            </w:tcBorders>
          </w:tcPr>
          <w:p w14:paraId="79BA73C7"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Times New Roman" w:eastAsia="Arial" w:hAnsi="Times New Roman" w:cs="Arial"/>
                <w:b/>
              </w:rPr>
              <w:t xml:space="preserve"> </w:t>
            </w:r>
            <w:r w:rsidRPr="00523F6D">
              <w:rPr>
                <w:rFonts w:ascii="Arial" w:eastAsia="Arial" w:hAnsi="Arial" w:cs="Arial"/>
                <w:b/>
              </w:rPr>
              <w:t>Mass General Brigham Health Plan</w:t>
            </w:r>
          </w:p>
          <w:p w14:paraId="00F88232"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Online Prior Authorization (Pharmacy Benefit Reviews):</w:t>
            </w:r>
            <w:r w:rsidRPr="00523F6D">
              <w:rPr>
                <w:rFonts w:ascii="Arial" w:hAnsi="Arial"/>
              </w:rPr>
              <w:t xml:space="preserve"> </w:t>
            </w:r>
            <w:hyperlink r:id="rId42" w:history="1">
              <w:r w:rsidRPr="00523F6D">
                <w:rPr>
                  <w:rFonts w:ascii="Arial" w:eastAsia="Arial" w:hAnsi="Arial" w:cs="Arial"/>
                </w:rPr>
                <w:t>go.covermymeds.com/OptumRx</w:t>
              </w:r>
            </w:hyperlink>
          </w:p>
          <w:p w14:paraId="58A77707"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Pharmacy: Fax: (844) 403-1029 - Tel: (800) 711-4555</w:t>
            </w:r>
          </w:p>
          <w:p w14:paraId="2B8E3098"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 xml:space="preserve">Online Prior Authorization (Medical Specialty Reviews): </w:t>
            </w:r>
            <w:hyperlink r:id="rId43" w:history="1">
              <w:r w:rsidRPr="00523F6D">
                <w:rPr>
                  <w:rFonts w:ascii="Arial" w:eastAsia="Arial" w:hAnsi="Arial" w:cs="Arial"/>
                </w:rPr>
                <w:t>provider.massgeneralbrighamhealthplan.org</w:t>
              </w:r>
            </w:hyperlink>
          </w:p>
          <w:p w14:paraId="08EB0F7D"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Medical Specialty Reviews: Fax: (888) 656-6671 - Tel: (833) 895-2611</w:t>
            </w:r>
          </w:p>
        </w:tc>
      </w:tr>
      <w:bookmarkStart w:id="7" w:name="(_Tufts_Health_Plan"/>
      <w:bookmarkEnd w:id="7"/>
      <w:tr w:rsidR="00523F6D" w:rsidRPr="00523F6D" w14:paraId="365046DB" w14:textId="77777777" w:rsidTr="007E7FF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B6754F2"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Times New Roman" w:eastAsia="Arial" w:hAnsi="Times New Roman" w:cs="Arial"/>
                <w:b/>
              </w:rPr>
              <w:t xml:space="preserve"> </w:t>
            </w:r>
            <w:r w:rsidRPr="00523F6D">
              <w:rPr>
                <w:rFonts w:ascii="Arial" w:eastAsia="Arial" w:hAnsi="Arial" w:cs="Arial"/>
                <w:b/>
              </w:rPr>
              <w:t xml:space="preserve">Tufts Health Plan </w:t>
            </w:r>
          </w:p>
          <w:p w14:paraId="2632B4A3"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Online Prior Authorization: </w:t>
            </w:r>
            <w:hyperlink r:id="rId44" w:history="1">
              <w:r w:rsidRPr="00523F6D">
                <w:rPr>
                  <w:rFonts w:ascii="Arial" w:eastAsia="Arial" w:hAnsi="Arial" w:cs="Arial"/>
                </w:rPr>
                <w:t>point32health.promptpa.com</w:t>
              </w:r>
            </w:hyperlink>
          </w:p>
          <w:p w14:paraId="02489A33"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Pharmacy: Fax: (617) 673-0939 - Tel: (888) 257-1985 </w:t>
            </w:r>
          </w:p>
        </w:tc>
      </w:tr>
      <w:tr w:rsidR="00523F6D" w:rsidRPr="00523F6D" w14:paraId="4654C773" w14:textId="77777777" w:rsidTr="007E7FF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0BB1F78"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Arial" w:eastAsia="Arial" w:hAnsi="Arial" w:cs="Arial"/>
              </w:rPr>
              <w:t xml:space="preserve"> </w:t>
            </w:r>
            <w:r w:rsidRPr="00523F6D">
              <w:rPr>
                <w:rFonts w:ascii="Arial" w:eastAsia="Arial" w:hAnsi="Arial" w:cs="Arial"/>
                <w:b/>
              </w:rPr>
              <w:t>WellSense Health Plan</w:t>
            </w:r>
          </w:p>
          <w:p w14:paraId="65B31C41"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 xml:space="preserve">Online Prior Authorization: </w:t>
            </w:r>
            <w:hyperlink r:id="rId45" w:history="1">
              <w:r w:rsidRPr="00523F6D">
                <w:rPr>
                  <w:rFonts w:ascii="Arial" w:eastAsia="Arial" w:hAnsi="Arial" w:cs="Arial"/>
                </w:rPr>
                <w:t>wellsense.org/providers/ma/pharmacy/prior-authorizations</w:t>
              </w:r>
            </w:hyperlink>
            <w:r w:rsidRPr="00523F6D">
              <w:rPr>
                <w:rFonts w:ascii="Arial" w:eastAsia="Arial" w:hAnsi="Arial" w:cs="Arial"/>
              </w:rPr>
              <w:t xml:space="preserve"> </w:t>
            </w:r>
          </w:p>
          <w:p w14:paraId="234FC567"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Pharmacy: Fax: (833) 951-1680 - Tel: (877) 417-1822</w:t>
            </w:r>
          </w:p>
        </w:tc>
      </w:tr>
    </w:tbl>
    <w:bookmarkEnd w:id="1"/>
    <w:p w14:paraId="3D74681C" w14:textId="77777777" w:rsidR="00523F6D" w:rsidRPr="00523F6D" w:rsidRDefault="00523F6D" w:rsidP="00523F6D">
      <w:pPr>
        <w:tabs>
          <w:tab w:val="left" w:pos="10080"/>
        </w:tabs>
        <w:spacing w:before="240" w:after="0"/>
        <w:ind w:left="10224"/>
        <w:rPr>
          <w:rFonts w:ascii="Arial" w:hAnsi="Arial" w:cs="Arial"/>
        </w:rPr>
      </w:pPr>
      <w:r w:rsidRPr="00523F6D">
        <w:rPr>
          <w:rFonts w:ascii="Arial" w:hAnsi="Arial" w:cs="Arial"/>
        </w:rPr>
        <w:t>over</w:t>
      </w:r>
      <w:bookmarkEnd w:id="2"/>
    </w:p>
    <w:p w14:paraId="54838494" w14:textId="217EA76B" w:rsidR="00D3146D" w:rsidRDefault="001615C0" w:rsidP="006F27D9">
      <w:pPr>
        <w:pStyle w:val="Title"/>
        <w:spacing w:before="100" w:beforeAutospacing="1" w:after="200"/>
        <w:rPr>
          <w:rFonts w:ascii="Arial" w:hAnsi="Arial" w:cs="Arial"/>
        </w:rPr>
      </w:pPr>
      <w:r>
        <w:rPr>
          <w:rFonts w:ascii="Arial" w:hAnsi="Arial" w:cs="Arial"/>
        </w:rPr>
        <w:lastRenderedPageBreak/>
        <w:t>Headache Therapy (</w:t>
      </w:r>
      <w:r w:rsidR="007C3A97" w:rsidRPr="007C3A97">
        <w:rPr>
          <w:rFonts w:ascii="Arial" w:hAnsi="Arial" w:cs="Arial"/>
        </w:rPr>
        <w:t xml:space="preserve">Calcitonin Gene-Related Peptide </w:t>
      </w:r>
      <w:r>
        <w:rPr>
          <w:rFonts w:ascii="Arial" w:hAnsi="Arial" w:cs="Arial"/>
        </w:rPr>
        <w:t>[</w:t>
      </w:r>
      <w:r w:rsidR="007C3A97" w:rsidRPr="007C3A97">
        <w:rPr>
          <w:rFonts w:ascii="Arial" w:hAnsi="Arial" w:cs="Arial"/>
        </w:rPr>
        <w:t>CGRP</w:t>
      </w:r>
      <w:r>
        <w:rPr>
          <w:rFonts w:ascii="Arial" w:hAnsi="Arial" w:cs="Arial"/>
        </w:rPr>
        <w:t>]</w:t>
      </w:r>
      <w:r w:rsidR="006F27D9">
        <w:rPr>
          <w:rFonts w:ascii="Arial" w:hAnsi="Arial" w:cs="Arial"/>
        </w:rPr>
        <w:t xml:space="preserve"> </w:t>
      </w:r>
      <w:r w:rsidR="007C3A97" w:rsidRPr="007C3A97">
        <w:rPr>
          <w:rFonts w:ascii="Arial" w:hAnsi="Arial" w:cs="Arial"/>
        </w:rPr>
        <w:t>Inhibitors</w:t>
      </w:r>
      <w:r>
        <w:rPr>
          <w:rFonts w:ascii="Arial" w:hAnsi="Arial" w:cs="Arial"/>
        </w:rPr>
        <w:t>)</w:t>
      </w:r>
      <w:r w:rsidR="007C3A97" w:rsidRPr="007C3A97">
        <w:rPr>
          <w:rFonts w:ascii="Arial" w:hAnsi="Arial" w:cs="Arial"/>
        </w:rPr>
        <w:t xml:space="preserve"> </w:t>
      </w:r>
    </w:p>
    <w:p w14:paraId="0816A8BC" w14:textId="77777777" w:rsidR="004614E1" w:rsidRPr="00257B1F" w:rsidRDefault="004614E1" w:rsidP="004614E1">
      <w:pPr>
        <w:pStyle w:val="Title"/>
        <w:pBdr>
          <w:bottom w:val="single" w:sz="4" w:space="1" w:color="auto"/>
        </w:pBdr>
        <w:spacing w:after="120"/>
        <w:rPr>
          <w:rFonts w:ascii="Arial" w:hAnsi="Arial" w:cs="Arial"/>
        </w:rPr>
      </w:pPr>
      <w:r w:rsidRPr="00257B1F">
        <w:rPr>
          <w:rFonts w:ascii="Arial" w:hAnsi="Arial" w:cs="Arial"/>
        </w:rPr>
        <w:t>Prior Authorization Request</w:t>
      </w:r>
    </w:p>
    <w:p w14:paraId="1AC36DCB"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77777777" w:rsidR="000652BA" w:rsidRPr="007160FD" w:rsidRDefault="00024114" w:rsidP="00024114">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657EDC66" w:rsidR="006E3398" w:rsidRPr="007160FD" w:rsidRDefault="007968C2" w:rsidP="00844EA6">
      <w:pPr>
        <w:tabs>
          <w:tab w:val="left" w:pos="4590"/>
          <w:tab w:val="left" w:pos="9720"/>
        </w:tabs>
        <w:spacing w:after="0" w:line="240" w:lineRule="auto"/>
        <w:ind w:left="-86" w:right="-72"/>
        <w:rPr>
          <w:rFonts w:ascii="Arial" w:hAnsi="Arial" w:cs="Arial"/>
        </w:rPr>
      </w:pPr>
      <w:r>
        <w:rPr>
          <w:rFonts w:ascii="Arial" w:hAnsi="Arial" w:cs="Arial"/>
        </w:rPr>
        <w:pict w14:anchorId="234E8B53">
          <v:rect id="_x0000_i1038" style="width:548.5pt;height:3pt" o:hrpct="991" o:hralign="center" o:hrstd="t" o:hrnoshade="t" o:hr="t" fillcolor="gray" stroked="f"/>
        </w:pict>
      </w:r>
    </w:p>
    <w:p w14:paraId="76178738" w14:textId="77777777" w:rsidR="003E6252" w:rsidRPr="00CF34A9" w:rsidRDefault="006263B6" w:rsidP="00652233">
      <w:pPr>
        <w:pStyle w:val="Heading1"/>
        <w:rPr>
          <w:rFonts w:cs="Arial"/>
        </w:rPr>
      </w:pPr>
      <w:r w:rsidRPr="007160FD">
        <w:rPr>
          <w:rFonts w:cs="Arial"/>
        </w:rPr>
        <w:t>Medication information</w:t>
      </w:r>
    </w:p>
    <w:p w14:paraId="7FAB57F1" w14:textId="77777777" w:rsidR="007278F0" w:rsidRDefault="00A325BD" w:rsidP="007278F0">
      <w:pPr>
        <w:spacing w:after="0"/>
        <w:ind w:left="173"/>
        <w:rPr>
          <w:rFonts w:ascii="Arial" w:hAnsi="Arial" w:cs="Arial"/>
          <w:b/>
        </w:rPr>
        <w:sectPr w:rsidR="007278F0" w:rsidSect="006F27D9">
          <w:headerReference w:type="even" r:id="rId46"/>
          <w:headerReference w:type="default" r:id="rId47"/>
          <w:footerReference w:type="even" r:id="rId48"/>
          <w:footerReference w:type="default" r:id="rId49"/>
          <w:headerReference w:type="first" r:id="rId50"/>
          <w:footerReference w:type="first" r:id="rId51"/>
          <w:pgSz w:w="12240" w:h="15840" w:code="1"/>
          <w:pgMar w:top="432" w:right="576" w:bottom="0" w:left="432" w:header="274" w:footer="187" w:gutter="0"/>
          <w:cols w:space="720"/>
          <w:docGrid w:linePitch="360"/>
        </w:sectPr>
      </w:pPr>
      <w:r>
        <w:rPr>
          <w:rFonts w:ascii="Arial" w:hAnsi="Arial" w:cs="Arial"/>
          <w:b/>
        </w:rPr>
        <w:t>M</w:t>
      </w:r>
      <w:r w:rsidR="004228F6" w:rsidRPr="004228F6">
        <w:rPr>
          <w:rFonts w:ascii="Arial" w:hAnsi="Arial" w:cs="Arial"/>
          <w:b/>
        </w:rPr>
        <w:t>edication requested</w:t>
      </w:r>
    </w:p>
    <w:p w14:paraId="0CC1E442" w14:textId="6AFEBAFF" w:rsidR="00EE7183" w:rsidRDefault="00355C72"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7C3A97">
        <w:rPr>
          <w:rFonts w:ascii="Arial" w:hAnsi="Arial" w:cs="Arial"/>
        </w:rPr>
        <w:t>Aimovig</w:t>
      </w:r>
      <w:r w:rsidRPr="00355C72">
        <w:rPr>
          <w:rFonts w:ascii="Arial" w:hAnsi="Arial" w:cs="Arial"/>
        </w:rPr>
        <w:t xml:space="preserve"> </w:t>
      </w:r>
      <w:r w:rsidRPr="00A325BD">
        <w:rPr>
          <w:rFonts w:ascii="Arial" w:hAnsi="Arial" w:cs="Arial"/>
        </w:rPr>
        <w:t>(</w:t>
      </w:r>
      <w:r w:rsidR="007C3A97" w:rsidRPr="007C3A97">
        <w:rPr>
          <w:rFonts w:ascii="Arial" w:hAnsi="Arial" w:cs="Arial"/>
        </w:rPr>
        <w:t>erenumab-aooe</w:t>
      </w:r>
      <w:r w:rsidRPr="00A325BD">
        <w:rPr>
          <w:rFonts w:ascii="Arial" w:hAnsi="Arial" w:cs="Arial"/>
        </w:rPr>
        <w:t>)</w:t>
      </w:r>
    </w:p>
    <w:p w14:paraId="11B4B9AB" w14:textId="4958C877" w:rsidR="00EE7183" w:rsidRDefault="007C3A97"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Ajovy</w:t>
      </w:r>
      <w:r w:rsidRPr="00355C72">
        <w:rPr>
          <w:rFonts w:ascii="Arial" w:hAnsi="Arial" w:cs="Arial"/>
        </w:rPr>
        <w:t xml:space="preserve"> </w:t>
      </w:r>
      <w:r w:rsidRPr="00A325BD">
        <w:rPr>
          <w:rFonts w:ascii="Arial" w:hAnsi="Arial" w:cs="Arial"/>
        </w:rPr>
        <w:t>(</w:t>
      </w:r>
      <w:r w:rsidRPr="007C3A97">
        <w:rPr>
          <w:rFonts w:ascii="Arial" w:hAnsi="Arial" w:cs="Arial"/>
        </w:rPr>
        <w:t>fremanezumab-vfrm</w:t>
      </w:r>
      <w:r w:rsidRPr="00A325BD">
        <w:rPr>
          <w:rFonts w:ascii="Arial" w:hAnsi="Arial" w:cs="Arial"/>
        </w:rPr>
        <w:t>)</w:t>
      </w:r>
    </w:p>
    <w:p w14:paraId="4C37E366" w14:textId="6E0F5292" w:rsidR="006F47FE" w:rsidRPr="006F47FE" w:rsidRDefault="007C3A97" w:rsidP="006F47FE">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Emgality</w:t>
      </w:r>
      <w:r w:rsidRPr="00355C72">
        <w:rPr>
          <w:rFonts w:ascii="Arial" w:hAnsi="Arial" w:cs="Arial"/>
        </w:rPr>
        <w:t xml:space="preserve"> </w:t>
      </w:r>
      <w:r w:rsidRPr="00A325BD">
        <w:rPr>
          <w:rFonts w:ascii="Arial" w:hAnsi="Arial" w:cs="Arial"/>
        </w:rPr>
        <w:t>(</w:t>
      </w:r>
      <w:r w:rsidRPr="00585411">
        <w:rPr>
          <w:rFonts w:ascii="Arial" w:hAnsi="Arial" w:cs="Arial"/>
          <w:szCs w:val="21"/>
        </w:rPr>
        <w:t>galcanezumab-gnlm</w:t>
      </w:r>
      <w:r w:rsidRPr="00A325BD">
        <w:rPr>
          <w:rFonts w:ascii="Arial" w:hAnsi="Arial" w:cs="Arial"/>
        </w:rPr>
        <w:t>)</w:t>
      </w:r>
    </w:p>
    <w:p w14:paraId="6B59A844" w14:textId="7BC5D2CF" w:rsidR="007278F0" w:rsidRDefault="006F47FE"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Nurtec</w:t>
      </w:r>
      <w:r w:rsidRPr="00355C72">
        <w:rPr>
          <w:rFonts w:ascii="Arial" w:hAnsi="Arial" w:cs="Arial"/>
        </w:rPr>
        <w:t xml:space="preserve"> </w:t>
      </w:r>
      <w:r w:rsidRPr="00A325BD">
        <w:rPr>
          <w:rFonts w:ascii="Arial" w:hAnsi="Arial" w:cs="Arial"/>
        </w:rPr>
        <w:t>(</w:t>
      </w:r>
      <w:r>
        <w:rPr>
          <w:rFonts w:ascii="Arial" w:hAnsi="Arial" w:cs="Arial"/>
          <w:szCs w:val="21"/>
        </w:rPr>
        <w:t>rimegepant</w:t>
      </w:r>
      <w:r w:rsidRPr="00A325BD">
        <w:rPr>
          <w:rFonts w:ascii="Arial" w:hAnsi="Arial" w:cs="Arial"/>
        </w:rPr>
        <w:t>)</w:t>
      </w:r>
    </w:p>
    <w:p w14:paraId="6F353D57" w14:textId="5DED4F95" w:rsidR="00B504C5" w:rsidRDefault="00B504C5"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Qulipta (atogepant)</w:t>
      </w:r>
    </w:p>
    <w:p w14:paraId="28D91DD9" w14:textId="6D7E52B0" w:rsidR="00EE7183" w:rsidRDefault="00EE7183" w:rsidP="00413FB0">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Ubrelvy</w:t>
      </w:r>
      <w:r w:rsidRPr="00355C72">
        <w:rPr>
          <w:rFonts w:ascii="Arial" w:hAnsi="Arial" w:cs="Arial"/>
        </w:rPr>
        <w:t xml:space="preserve"> </w:t>
      </w:r>
      <w:r w:rsidRPr="00A325BD">
        <w:rPr>
          <w:rFonts w:ascii="Arial" w:hAnsi="Arial" w:cs="Arial"/>
        </w:rPr>
        <w:t>(</w:t>
      </w:r>
      <w:r w:rsidRPr="00EE7183">
        <w:rPr>
          <w:rFonts w:ascii="Arial" w:hAnsi="Arial" w:cs="Arial"/>
          <w:szCs w:val="21"/>
        </w:rPr>
        <w:t>ubrogepant</w:t>
      </w:r>
      <w:r w:rsidRPr="00A325BD">
        <w:rPr>
          <w:rFonts w:ascii="Arial" w:hAnsi="Arial" w:cs="Arial"/>
        </w:rPr>
        <w:t>)</w:t>
      </w:r>
    </w:p>
    <w:p w14:paraId="198517DF" w14:textId="2D644417" w:rsidR="004750D8" w:rsidRDefault="003F2447" w:rsidP="004750D8">
      <w:pPr>
        <w:spacing w:after="60"/>
        <w:ind w:left="533" w:hanging="360"/>
        <w:rPr>
          <w:rFonts w:ascii="Arial" w:hAnsi="Arial" w:cs="Arial"/>
          <w:szCs w:val="21"/>
          <w:vertAlign w:val="superscript"/>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Vyepti</w:t>
      </w:r>
      <w:r w:rsidRPr="00355C72">
        <w:rPr>
          <w:rFonts w:ascii="Arial" w:hAnsi="Arial" w:cs="Arial"/>
        </w:rPr>
        <w:t xml:space="preserve"> </w:t>
      </w:r>
      <w:r w:rsidRPr="00A325BD">
        <w:rPr>
          <w:rFonts w:ascii="Arial" w:hAnsi="Arial" w:cs="Arial"/>
        </w:rPr>
        <w:t>(</w:t>
      </w:r>
      <w:r w:rsidRPr="003F2447">
        <w:rPr>
          <w:rFonts w:ascii="Arial" w:hAnsi="Arial" w:cs="Arial"/>
        </w:rPr>
        <w:t>eptinezumab-jjmr</w:t>
      </w:r>
      <w:r>
        <w:rPr>
          <w:rFonts w:ascii="Arial" w:hAnsi="Arial" w:cs="Arial"/>
          <w:szCs w:val="21"/>
        </w:rPr>
        <w:t>)</w:t>
      </w:r>
      <w:r w:rsidR="00C02D53" w:rsidRPr="00C02D53">
        <w:rPr>
          <w:rFonts w:ascii="Arial" w:hAnsi="Arial" w:cs="Arial"/>
          <w:szCs w:val="21"/>
          <w:vertAlign w:val="superscript"/>
        </w:rPr>
        <w:t>MB</w:t>
      </w:r>
    </w:p>
    <w:p w14:paraId="1176D675" w14:textId="7E1B588B" w:rsidR="004750D8" w:rsidRDefault="004750D8" w:rsidP="004750D8">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4750D8">
        <w:rPr>
          <w:rFonts w:ascii="Arial" w:hAnsi="Arial" w:cs="Arial"/>
        </w:rPr>
        <w:t>Zavzpret (zavegepant)</w:t>
      </w:r>
    </w:p>
    <w:p w14:paraId="7AA4A2E9" w14:textId="3A8941F1" w:rsidR="004750D8" w:rsidRPr="004750D8" w:rsidRDefault="004750D8" w:rsidP="00154E78">
      <w:pPr>
        <w:spacing w:after="60"/>
        <w:ind w:left="533" w:hanging="360"/>
        <w:rPr>
          <w:rFonts w:ascii="Arial" w:hAnsi="Arial" w:cs="Arial"/>
          <w:b/>
        </w:rPr>
        <w:sectPr w:rsidR="004750D8" w:rsidRPr="004750D8" w:rsidSect="00413FB0">
          <w:type w:val="continuous"/>
          <w:pgSz w:w="12240" w:h="15840" w:code="1"/>
          <w:pgMar w:top="720" w:right="576" w:bottom="0" w:left="576" w:header="274" w:footer="187" w:gutter="0"/>
          <w:cols w:num="2" w:space="720"/>
          <w:docGrid w:linePitch="360"/>
        </w:sectPr>
      </w:pPr>
    </w:p>
    <w:p w14:paraId="6999324F" w14:textId="535E164C" w:rsidR="007278F0" w:rsidRPr="007C3A97" w:rsidRDefault="007278F0" w:rsidP="00791AE4">
      <w:pPr>
        <w:spacing w:after="0"/>
        <w:ind w:left="173"/>
        <w:rPr>
          <w:rFonts w:ascii="Arial" w:hAnsi="Arial" w:cs="Arial"/>
          <w:b/>
        </w:rPr>
      </w:pPr>
      <w:r w:rsidRPr="00A325BD">
        <w:rPr>
          <w:rFonts w:ascii="Arial" w:hAnsi="Arial" w:cs="Arial"/>
          <w:b/>
        </w:rPr>
        <w:t>Dose, frequency, and duration of medication requested</w:t>
      </w:r>
      <w:r w:rsidR="007C3A97">
        <w:rPr>
          <w:rFonts w:ascii="Arial" w:hAnsi="Arial" w:cs="Arial"/>
          <w:b/>
        </w:rPr>
        <w:t xml:space="preserve"> </w:t>
      </w:r>
      <w:r w:rsidR="00523F6D" w:rsidRPr="00523F6D">
        <w:rPr>
          <w:rFonts w:ascii="Arial" w:hAnsi="Arial" w:cs="Arial"/>
        </w:rPr>
        <w:object w:dxaOrig="1440" w:dyaOrig="1440" w14:anchorId="1D5FB45B">
          <v:shape id="_x0000_i1984" type="#_x0000_t75" style="width:238.5pt;height:18pt" o:ole="">
            <v:imagedata r:id="rId25" o:title=""/>
          </v:shape>
          <w:control r:id="rId52" w:name="TextBox61" w:shapeid="_x0000_i1984"/>
        </w:object>
      </w:r>
    </w:p>
    <w:p w14:paraId="63EE883B" w14:textId="79B697D3" w:rsidR="002C3650" w:rsidRPr="000F2931" w:rsidRDefault="00C02D53" w:rsidP="00320C86">
      <w:pPr>
        <w:spacing w:before="120" w:after="0"/>
        <w:ind w:left="173"/>
        <w:rPr>
          <w:rFonts w:ascii="Arial" w:hAnsi="Arial" w:cs="Arial"/>
          <w:i/>
        </w:rPr>
      </w:pPr>
      <w:r w:rsidRPr="00C02D53">
        <w:rPr>
          <w:rFonts w:ascii="Arial" w:hAnsi="Arial" w:cs="Arial"/>
          <w:i/>
          <w:vertAlign w:val="superscript"/>
        </w:rPr>
        <w:t>MB</w:t>
      </w:r>
      <w:r w:rsidR="004B7F99">
        <w:rPr>
          <w:rFonts w:ascii="Arial" w:hAnsi="Arial" w:cs="Arial"/>
          <w:i/>
          <w:vertAlign w:val="superscript"/>
        </w:rPr>
        <w:t xml:space="preserve"> </w:t>
      </w:r>
      <w:r w:rsidRPr="00C02D53">
        <w:rPr>
          <w:rFonts w:ascii="Arial" w:hAnsi="Arial" w:cs="Arial"/>
          <w:i/>
        </w:rPr>
        <w:t xml:space="preserve">This drug is available through the health care professional who administers the drug or in an outpatient or inpatient hospital setting. MassHealth does not pay for this drug to be dispensed through the retail pharmacy. </w:t>
      </w:r>
      <w:r w:rsidR="004D1DEB">
        <w:rPr>
          <w:rFonts w:ascii="Arial" w:hAnsi="Arial" w:cs="Arial"/>
          <w:i/>
        </w:rPr>
        <w:t>If listed, PA does not apply through the acute hospital inpatient setting, unless on the APAD/APEC carve-out drug list, or in the emergency, trauma, or urgent acute hospital outpatient settings.</w:t>
      </w:r>
      <w:r w:rsidRPr="00C02D53">
        <w:rPr>
          <w:rFonts w:ascii="Arial" w:hAnsi="Arial" w:cs="Arial"/>
          <w:i/>
        </w:rPr>
        <w:t xml:space="preserve"> Please refer to 130 CMR 433.408 for </w:t>
      </w:r>
      <w:r w:rsidR="00F60EB1">
        <w:rPr>
          <w:rFonts w:ascii="Arial" w:hAnsi="Arial" w:cs="Arial"/>
          <w:i/>
        </w:rPr>
        <w:t xml:space="preserve">PA </w:t>
      </w:r>
      <w:r w:rsidRPr="00C02D53">
        <w:rPr>
          <w:rFonts w:ascii="Arial" w:hAnsi="Arial" w:cs="Arial"/>
          <w:i/>
        </w:rPr>
        <w:t>requirements for other health care professionals.</w:t>
      </w:r>
      <w:r w:rsidR="006B7B40" w:rsidRPr="006B7B40">
        <w:t xml:space="preserve"> </w:t>
      </w:r>
      <w:r w:rsidR="006B7B40" w:rsidRPr="006B7B40">
        <w:rPr>
          <w:rFonts w:ascii="Arial" w:hAnsi="Arial" w:cs="Arial"/>
          <w:i/>
        </w:rPr>
        <w:t xml:space="preserve">Notwithstanding the above, this drug may be an exception to the unified pharmacy policy; please refer to respective MassHealth Accountable Care Partnership Plans (ACPPs) and Managed Care Organizations (MCOs) for </w:t>
      </w:r>
      <w:r w:rsidR="00F60EB1">
        <w:rPr>
          <w:rFonts w:ascii="Arial" w:hAnsi="Arial" w:cs="Arial"/>
          <w:i/>
        </w:rPr>
        <w:t>PA</w:t>
      </w:r>
      <w:r w:rsidR="006B7B40" w:rsidRPr="006B7B40">
        <w:rPr>
          <w:rFonts w:ascii="Arial" w:hAnsi="Arial" w:cs="Arial"/>
          <w:i/>
        </w:rPr>
        <w:t xml:space="preserve"> status and criteria, if applicable.</w:t>
      </w:r>
    </w:p>
    <w:p w14:paraId="7A60CB9B" w14:textId="67A0C06F" w:rsidR="005D4699" w:rsidRDefault="00A325BD" w:rsidP="00320C86">
      <w:pPr>
        <w:tabs>
          <w:tab w:val="left" w:pos="10620"/>
        </w:tabs>
        <w:spacing w:before="120" w:after="120" w:line="240" w:lineRule="auto"/>
        <w:ind w:left="173" w:right="-432"/>
        <w:rPr>
          <w:rFonts w:ascii="Arial" w:hAnsi="Arial" w:cs="Arial"/>
        </w:rPr>
      </w:pPr>
      <w:r w:rsidRPr="0035629D">
        <w:rPr>
          <w:rFonts w:ascii="Arial" w:hAnsi="Arial" w:cs="Arial"/>
          <w:b/>
        </w:rPr>
        <w:t>Indication</w:t>
      </w:r>
      <w:r w:rsidRPr="0035629D">
        <w:rPr>
          <w:rFonts w:ascii="Arial" w:hAnsi="Arial" w:cs="Arial"/>
        </w:rPr>
        <w:t xml:space="preserve"> </w:t>
      </w:r>
      <w:r w:rsidR="005E0EC1">
        <w:rPr>
          <w:rFonts w:ascii="Arial" w:hAnsi="Arial" w:cs="Arial"/>
        </w:rPr>
        <w:t>(Check all that apply</w:t>
      </w:r>
      <w:r w:rsidR="00B2797C" w:rsidRPr="00B2797C">
        <w:t xml:space="preserve"> </w:t>
      </w:r>
      <w:r w:rsidR="00B2797C" w:rsidRPr="00B2797C">
        <w:rPr>
          <w:rFonts w:ascii="Arial" w:hAnsi="Arial" w:cs="Arial"/>
        </w:rPr>
        <w:t>or include ICD-10 code, if applicable</w:t>
      </w:r>
      <w:r w:rsidR="005E0EC1">
        <w:rPr>
          <w:rFonts w:ascii="Arial" w:hAnsi="Arial" w:cs="Arial"/>
        </w:rPr>
        <w:t>.)</w:t>
      </w:r>
    </w:p>
    <w:p w14:paraId="307D08D4" w14:textId="1D677F4E" w:rsidR="009E20AE" w:rsidRDefault="009E20AE" w:rsidP="00DA553F">
      <w:pPr>
        <w:tabs>
          <w:tab w:val="left" w:pos="10620"/>
        </w:tabs>
        <w:spacing w:after="60"/>
        <w:ind w:left="173" w:right="-432"/>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Pr>
          <w:rFonts w:ascii="Arial" w:hAnsi="Arial" w:cs="Arial"/>
        </w:rPr>
        <w:t>Cluster headache</w:t>
      </w:r>
    </w:p>
    <w:p w14:paraId="730BFC85" w14:textId="12C7AD8F" w:rsidR="00A325BD" w:rsidRDefault="00A325BD" w:rsidP="009E32A3">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Migraine </w:t>
      </w:r>
      <w:r w:rsidR="00EE7183">
        <w:rPr>
          <w:rFonts w:ascii="Arial" w:hAnsi="Arial" w:cs="Arial"/>
        </w:rPr>
        <w:t>headache</w:t>
      </w:r>
    </w:p>
    <w:p w14:paraId="200D3A8E" w14:textId="6A64E6E9" w:rsidR="0088259E" w:rsidRDefault="00EE7183">
      <w:pPr>
        <w:tabs>
          <w:tab w:val="left" w:pos="540"/>
        </w:tabs>
        <w:spacing w:after="60"/>
        <w:ind w:left="173" w:right="18"/>
        <w:rPr>
          <w:rFonts w:ascii="Arial" w:hAnsi="Arial" w:cs="Arial"/>
        </w:rPr>
      </w:pPr>
      <w:r>
        <w:rPr>
          <w:rFonts w:ascii="Arial" w:hAnsi="Arial" w:cs="Arial"/>
        </w:rPr>
        <w:tab/>
      </w: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Prophylaxis</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days</w:t>
      </w:r>
      <w:r w:rsidR="0088259E" w:rsidRPr="007D3627">
        <w:rPr>
          <w:rFonts w:ascii="Arial" w:hAnsi="Arial" w:cs="Arial"/>
        </w:rPr>
        <w:t>/month)</w:t>
      </w:r>
      <w:r w:rsidR="0088259E" w:rsidRPr="0035629D">
        <w:rPr>
          <w:rFonts w:ascii="Arial" w:hAnsi="Arial" w:cs="Arial"/>
        </w:rPr>
        <w:t xml:space="preserve"> </w:t>
      </w:r>
      <w:r w:rsidR="00523F6D" w:rsidRPr="00523F6D">
        <w:rPr>
          <w:rFonts w:ascii="Arial" w:hAnsi="Arial" w:cs="Arial"/>
        </w:rPr>
        <w:object w:dxaOrig="1440" w:dyaOrig="1440" w14:anchorId="5CF9C997">
          <v:shape id="_x0000_i1985" type="#_x0000_t75" style="width:215.25pt;height:18pt" o:ole="">
            <v:imagedata r:id="rId53" o:title=""/>
          </v:shape>
          <w:control r:id="rId54" w:name="TextBox62" w:shapeid="_x0000_i1985"/>
        </w:object>
      </w:r>
      <w:r>
        <w:rPr>
          <w:rFonts w:ascii="Arial" w:hAnsi="Arial" w:cs="Arial"/>
        </w:rPr>
        <w:t xml:space="preserve"> </w:t>
      </w:r>
    </w:p>
    <w:p w14:paraId="3D9DEC5B" w14:textId="39813BE4" w:rsidR="00EE7183" w:rsidRPr="0035629D" w:rsidRDefault="00EE7183" w:rsidP="00413FB0">
      <w:pPr>
        <w:tabs>
          <w:tab w:val="left" w:pos="540"/>
        </w:tabs>
        <w:spacing w:after="60"/>
        <w:ind w:left="540"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008E7E31">
        <w:rPr>
          <w:rFonts w:ascii="Arial" w:hAnsi="Arial" w:cs="Arial"/>
        </w:rPr>
        <w:t>Acute t</w:t>
      </w:r>
      <w:r>
        <w:rPr>
          <w:rFonts w:ascii="Arial" w:hAnsi="Arial" w:cs="Arial"/>
        </w:rPr>
        <w:t>reatment</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number</w:t>
      </w:r>
      <w:r w:rsidR="0088259E" w:rsidRPr="007D3627">
        <w:rPr>
          <w:rFonts w:ascii="Arial" w:hAnsi="Arial" w:cs="Arial"/>
        </w:rPr>
        <w:t>/month)</w:t>
      </w:r>
      <w:r w:rsidR="0088259E" w:rsidRPr="0035629D">
        <w:rPr>
          <w:rFonts w:ascii="Arial" w:hAnsi="Arial" w:cs="Arial"/>
        </w:rPr>
        <w:t xml:space="preserve"> </w:t>
      </w:r>
      <w:r w:rsidR="00523F6D" w:rsidRPr="00523F6D">
        <w:rPr>
          <w:rFonts w:ascii="Arial" w:hAnsi="Arial" w:cs="Arial"/>
        </w:rPr>
        <w:object w:dxaOrig="1440" w:dyaOrig="1440" w14:anchorId="08DD9C14">
          <v:shape id="_x0000_i1986" type="#_x0000_t75" style="width:177pt;height:18pt" o:ole="">
            <v:imagedata r:id="rId55" o:title=""/>
          </v:shape>
          <w:control r:id="rId56" w:name="TextBox621" w:shapeid="_x0000_i1986"/>
        </w:object>
      </w:r>
    </w:p>
    <w:p w14:paraId="7F0F394A" w14:textId="6CF90ECF" w:rsidR="005E0EC1" w:rsidRPr="0035629D" w:rsidRDefault="005D4699" w:rsidP="00154E78">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Other </w:t>
      </w:r>
      <w:r w:rsidR="00523F6D" w:rsidRPr="00523F6D">
        <w:rPr>
          <w:rFonts w:ascii="Arial" w:hAnsi="Arial" w:cs="Arial"/>
        </w:rPr>
        <w:object w:dxaOrig="1440" w:dyaOrig="1440" w14:anchorId="51074334">
          <v:shape id="_x0000_i1987" type="#_x0000_t75" style="width:480.75pt;height:18pt" o:ole="">
            <v:imagedata r:id="rId57" o:title=""/>
          </v:shape>
          <w:control r:id="rId58" w:name="TextBox6211" w:shapeid="_x0000_i1987"/>
        </w:object>
      </w:r>
    </w:p>
    <w:p w14:paraId="7A303BE6" w14:textId="476CCE5C" w:rsidR="0053310F" w:rsidRPr="0053310F" w:rsidRDefault="004D1DEB" w:rsidP="00320C86">
      <w:pPr>
        <w:tabs>
          <w:tab w:val="left" w:pos="10620"/>
        </w:tabs>
        <w:spacing w:after="60"/>
        <w:ind w:right="18"/>
        <w:rPr>
          <w:rFonts w:ascii="Arial" w:hAnsi="Arial" w:cs="Arial"/>
        </w:rPr>
      </w:pPr>
      <w:r>
        <w:rPr>
          <w:rFonts w:ascii="Arial" w:hAnsi="Arial" w:cs="Arial"/>
        </w:rPr>
        <w:t xml:space="preserve"> </w:t>
      </w:r>
      <w:r w:rsidR="0053310F">
        <w:rPr>
          <w:rFonts w:ascii="Arial" w:hAnsi="Arial" w:cs="Arial"/>
        </w:rPr>
        <w:t xml:space="preserve"> </w:t>
      </w:r>
      <w:r w:rsidR="0053310F" w:rsidRPr="00320C86">
        <w:rPr>
          <w:rFonts w:ascii="Arial" w:hAnsi="Arial" w:cs="Arial"/>
          <w:b/>
          <w:bCs/>
        </w:rPr>
        <w:t>Please indicate billing preference.</w:t>
      </w:r>
      <w:r w:rsidR="0053310F" w:rsidRPr="0053310F">
        <w:rPr>
          <w:rFonts w:ascii="Arial" w:hAnsi="Arial" w:cs="Arial"/>
        </w:rPr>
        <w:t xml:space="preserve"> </w:t>
      </w:r>
      <w:r w:rsidR="0053310F" w:rsidRPr="0053310F">
        <w:rPr>
          <w:rFonts w:ascii="Arial" w:hAnsi="Arial" w:cs="Arial"/>
        </w:rPr>
        <w:fldChar w:fldCharType="begin">
          <w:ffData>
            <w:name w:val="Check6"/>
            <w:enabled/>
            <w:calcOnExit w:val="0"/>
            <w:checkBox>
              <w:sizeAuto/>
              <w:default w:val="0"/>
            </w:checkBox>
          </w:ffData>
        </w:fldChar>
      </w:r>
      <w:r w:rsidR="0053310F" w:rsidRPr="0053310F">
        <w:rPr>
          <w:rFonts w:ascii="Arial" w:hAnsi="Arial" w:cs="Arial"/>
        </w:rPr>
        <w:instrText xml:space="preserve"> FORMCHECKBOX </w:instrText>
      </w:r>
      <w:r w:rsidR="0053310F" w:rsidRPr="0053310F">
        <w:rPr>
          <w:rFonts w:ascii="Arial" w:hAnsi="Arial" w:cs="Arial"/>
        </w:rPr>
      </w:r>
      <w:r w:rsidR="0053310F" w:rsidRPr="0053310F">
        <w:rPr>
          <w:rFonts w:ascii="Arial" w:hAnsi="Arial" w:cs="Arial"/>
        </w:rPr>
        <w:fldChar w:fldCharType="separate"/>
      </w:r>
      <w:r w:rsidR="0053310F" w:rsidRPr="0053310F">
        <w:rPr>
          <w:rFonts w:ascii="Arial" w:hAnsi="Arial" w:cs="Arial"/>
        </w:rPr>
        <w:fldChar w:fldCharType="end"/>
      </w:r>
      <w:r w:rsidR="0053310F" w:rsidRPr="0053310F">
        <w:rPr>
          <w:rFonts w:ascii="Arial" w:hAnsi="Arial" w:cs="Arial"/>
        </w:rPr>
        <w:t xml:space="preserve"> Pharmacy</w:t>
      </w:r>
      <w:r>
        <w:rPr>
          <w:rFonts w:ascii="Arial" w:hAnsi="Arial" w:cs="Arial"/>
        </w:rPr>
        <w:t xml:space="preserve"> </w:t>
      </w:r>
      <w:r w:rsidR="0053310F" w:rsidRPr="0053310F">
        <w:rPr>
          <w:rFonts w:ascii="Arial" w:hAnsi="Arial" w:cs="Arial"/>
        </w:rPr>
        <w:fldChar w:fldCharType="begin">
          <w:ffData>
            <w:name w:val="Check6"/>
            <w:enabled/>
            <w:calcOnExit w:val="0"/>
            <w:checkBox>
              <w:sizeAuto/>
              <w:default w:val="0"/>
            </w:checkBox>
          </w:ffData>
        </w:fldChar>
      </w:r>
      <w:r w:rsidR="0053310F" w:rsidRPr="0053310F">
        <w:rPr>
          <w:rFonts w:ascii="Arial" w:hAnsi="Arial" w:cs="Arial"/>
        </w:rPr>
        <w:instrText xml:space="preserve"> FORMCHECKBOX </w:instrText>
      </w:r>
      <w:r w:rsidR="0053310F" w:rsidRPr="0053310F">
        <w:rPr>
          <w:rFonts w:ascii="Arial" w:hAnsi="Arial" w:cs="Arial"/>
        </w:rPr>
      </w:r>
      <w:r w:rsidR="0053310F" w:rsidRPr="0053310F">
        <w:rPr>
          <w:rFonts w:ascii="Arial" w:hAnsi="Arial" w:cs="Arial"/>
        </w:rPr>
        <w:fldChar w:fldCharType="separate"/>
      </w:r>
      <w:r w:rsidR="0053310F" w:rsidRPr="0053310F">
        <w:rPr>
          <w:rFonts w:ascii="Arial" w:hAnsi="Arial" w:cs="Arial"/>
        </w:rPr>
        <w:fldChar w:fldCharType="end"/>
      </w:r>
      <w:r w:rsidR="0053310F" w:rsidRPr="0053310F">
        <w:rPr>
          <w:rFonts w:ascii="Arial" w:hAnsi="Arial" w:cs="Arial"/>
        </w:rPr>
        <w:t xml:space="preserve"> Prescriber in-office</w:t>
      </w:r>
      <w:r>
        <w:rPr>
          <w:rFonts w:ascii="Arial" w:hAnsi="Arial" w:cs="Arial"/>
        </w:rPr>
        <w:t xml:space="preserve"> </w:t>
      </w:r>
      <w:r w:rsidR="0053310F" w:rsidRPr="0053310F">
        <w:rPr>
          <w:rFonts w:ascii="Arial" w:hAnsi="Arial" w:cs="Arial"/>
        </w:rPr>
        <w:fldChar w:fldCharType="begin">
          <w:ffData>
            <w:name w:val="Check6"/>
            <w:enabled/>
            <w:calcOnExit w:val="0"/>
            <w:checkBox>
              <w:sizeAuto/>
              <w:default w:val="0"/>
            </w:checkBox>
          </w:ffData>
        </w:fldChar>
      </w:r>
      <w:r w:rsidR="0053310F" w:rsidRPr="0053310F">
        <w:rPr>
          <w:rFonts w:ascii="Arial" w:hAnsi="Arial" w:cs="Arial"/>
        </w:rPr>
        <w:instrText xml:space="preserve"> FORMCHECKBOX </w:instrText>
      </w:r>
      <w:r w:rsidR="0053310F" w:rsidRPr="0053310F">
        <w:rPr>
          <w:rFonts w:ascii="Arial" w:hAnsi="Arial" w:cs="Arial"/>
        </w:rPr>
      </w:r>
      <w:r w:rsidR="0053310F" w:rsidRPr="0053310F">
        <w:rPr>
          <w:rFonts w:ascii="Arial" w:hAnsi="Arial" w:cs="Arial"/>
        </w:rPr>
        <w:fldChar w:fldCharType="separate"/>
      </w:r>
      <w:r w:rsidR="0053310F" w:rsidRPr="0053310F">
        <w:rPr>
          <w:rFonts w:ascii="Arial" w:hAnsi="Arial" w:cs="Arial"/>
        </w:rPr>
        <w:fldChar w:fldCharType="end"/>
      </w:r>
      <w:r w:rsidR="0053310F" w:rsidRPr="0053310F">
        <w:rPr>
          <w:rFonts w:ascii="Arial" w:hAnsi="Arial" w:cs="Arial"/>
        </w:rPr>
        <w:t xml:space="preserve"> Hospital outpatient</w:t>
      </w:r>
    </w:p>
    <w:p w14:paraId="2776E6AF" w14:textId="77777777" w:rsidR="0053310F" w:rsidRPr="0053310F" w:rsidRDefault="0053310F" w:rsidP="0053310F">
      <w:pPr>
        <w:tabs>
          <w:tab w:val="left" w:pos="10620"/>
        </w:tabs>
        <w:spacing w:after="60"/>
        <w:ind w:left="173" w:right="18"/>
        <w:rPr>
          <w:rFonts w:ascii="Arial" w:hAnsi="Arial" w:cs="Arial"/>
        </w:rPr>
      </w:pPr>
      <w:r w:rsidRPr="0053310F">
        <w:rPr>
          <w:rFonts w:ascii="Arial" w:hAnsi="Arial" w:cs="Arial"/>
        </w:rPr>
        <w:t>If applicable, please also complete section for professionally administered medications at end of form.</w:t>
      </w:r>
    </w:p>
    <w:p w14:paraId="12F64209" w14:textId="367B11B0" w:rsidR="00A558A0" w:rsidRPr="00D14A3E" w:rsidRDefault="008E62BB" w:rsidP="00320C86">
      <w:pPr>
        <w:autoSpaceDE w:val="0"/>
        <w:autoSpaceDN w:val="0"/>
        <w:adjustRightInd w:val="0"/>
        <w:spacing w:after="0"/>
        <w:ind w:left="180"/>
        <w:rPr>
          <w:rFonts w:ascii="Arial" w:hAnsi="Arial" w:cs="Arial"/>
        </w:rPr>
        <w:sectPr w:rsidR="00A558A0" w:rsidRPr="00D14A3E" w:rsidSect="007278F0">
          <w:type w:val="continuous"/>
          <w:pgSz w:w="12240" w:h="15840" w:code="1"/>
          <w:pgMar w:top="720" w:right="576" w:bottom="0" w:left="576" w:header="274" w:footer="187" w:gutter="0"/>
          <w:cols w:space="720"/>
          <w:docGrid w:linePitch="360"/>
        </w:sectPr>
      </w:pPr>
      <w:r w:rsidRPr="008E62BB">
        <w:rPr>
          <w:rFonts w:ascii="Arial" w:hAnsi="Arial" w:cs="Arial"/>
        </w:rPr>
        <w:t xml:space="preserve">Drug NDC (if known) or service code </w:t>
      </w:r>
      <w:r w:rsidR="00523F6D" w:rsidRPr="00523F6D">
        <w:rPr>
          <w:rFonts w:ascii="Arial" w:hAnsi="Arial" w:cs="Arial"/>
        </w:rPr>
        <w:object w:dxaOrig="1440" w:dyaOrig="1440" w14:anchorId="53AC6A8F">
          <v:shape id="_x0000_i1988" type="#_x0000_t75" style="width:344.25pt;height:18pt" o:ole="">
            <v:imagedata r:id="rId59" o:title=""/>
          </v:shape>
          <w:control r:id="rId60" w:name="TextBox622" w:shapeid="_x0000_i1988"/>
        </w:object>
      </w:r>
    </w:p>
    <w:p w14:paraId="190F0F90" w14:textId="77777777" w:rsidR="00A64A91" w:rsidRPr="0023703A" w:rsidRDefault="007968C2"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4" style="width:513.2pt;height:3.15pt" o:hrpct="990" o:hralign="center" o:hrstd="t" o:hrnoshade="t" o:hr="t" fillcolor="#a5a5a5" stroked="f"/>
        </w:pict>
      </w:r>
    </w:p>
    <w:p w14:paraId="71D4D469" w14:textId="05051F00" w:rsidR="008D7040" w:rsidRDefault="0023703A" w:rsidP="00B57186">
      <w:pPr>
        <w:spacing w:after="0"/>
        <w:ind w:left="1440" w:hanging="1440"/>
        <w:rPr>
          <w:rFonts w:ascii="Arial" w:hAnsi="Arial" w:cs="Arial"/>
          <w:b/>
          <w:sz w:val="24"/>
          <w:szCs w:val="24"/>
        </w:rPr>
      </w:pPr>
      <w:r w:rsidRPr="00B57186">
        <w:rPr>
          <w:rStyle w:val="Heading1Char"/>
          <w:szCs w:val="24"/>
        </w:rPr>
        <w:t xml:space="preserve">Section </w:t>
      </w:r>
      <w:r w:rsidR="008D7040" w:rsidRPr="00B57186">
        <w:rPr>
          <w:rStyle w:val="Heading1Char"/>
          <w:szCs w:val="24"/>
        </w:rPr>
        <w:t>I</w:t>
      </w:r>
      <w:r w:rsidR="008D7040" w:rsidRPr="00525F13">
        <w:rPr>
          <w:rStyle w:val="Heading1Char"/>
          <w:szCs w:val="24"/>
        </w:rPr>
        <w:t>.</w:t>
      </w:r>
      <w:r w:rsidR="008D7040" w:rsidRPr="00B57186">
        <w:rPr>
          <w:rStyle w:val="Heading1Char"/>
          <w:b w:val="0"/>
          <w:szCs w:val="24"/>
        </w:rPr>
        <w:t xml:space="preserve"> </w:t>
      </w:r>
      <w:r w:rsidR="00B57186">
        <w:rPr>
          <w:rStyle w:val="Heading1Char"/>
          <w:b w:val="0"/>
          <w:szCs w:val="24"/>
        </w:rPr>
        <w:tab/>
      </w:r>
      <w:r w:rsidR="00D94D21" w:rsidRPr="00B57186">
        <w:rPr>
          <w:rFonts w:ascii="Arial" w:hAnsi="Arial" w:cs="Arial"/>
          <w:b/>
          <w:sz w:val="24"/>
          <w:szCs w:val="24"/>
        </w:rPr>
        <w:t xml:space="preserve">Please complete for </w:t>
      </w:r>
      <w:r w:rsidR="008E7E31">
        <w:rPr>
          <w:rFonts w:ascii="Arial" w:hAnsi="Arial" w:cs="Arial"/>
          <w:b/>
          <w:sz w:val="24"/>
          <w:szCs w:val="24"/>
        </w:rPr>
        <w:t>Aimovig, Ajovy, Emgality</w:t>
      </w:r>
      <w:r w:rsidR="002C3650">
        <w:rPr>
          <w:rFonts w:ascii="Arial" w:hAnsi="Arial" w:cs="Arial"/>
          <w:b/>
          <w:sz w:val="24"/>
          <w:szCs w:val="24"/>
        </w:rPr>
        <w:t xml:space="preserve">, </w:t>
      </w:r>
      <w:r w:rsidR="00F92422">
        <w:rPr>
          <w:rFonts w:ascii="Arial" w:hAnsi="Arial" w:cs="Arial"/>
          <w:b/>
          <w:sz w:val="24"/>
          <w:szCs w:val="24"/>
        </w:rPr>
        <w:t xml:space="preserve">Nurtec, </w:t>
      </w:r>
      <w:r w:rsidR="00B504C5">
        <w:rPr>
          <w:rFonts w:ascii="Arial" w:hAnsi="Arial" w:cs="Arial"/>
          <w:b/>
          <w:sz w:val="24"/>
          <w:szCs w:val="24"/>
        </w:rPr>
        <w:t xml:space="preserve">Qulipta, </w:t>
      </w:r>
      <w:r w:rsidR="002C3650">
        <w:rPr>
          <w:rFonts w:ascii="Arial" w:hAnsi="Arial" w:cs="Arial"/>
          <w:b/>
          <w:sz w:val="24"/>
          <w:szCs w:val="24"/>
        </w:rPr>
        <w:t>and Vyepti</w:t>
      </w:r>
      <w:r w:rsidR="008E7E31" w:rsidRPr="00B57186">
        <w:rPr>
          <w:rFonts w:ascii="Arial" w:hAnsi="Arial" w:cs="Arial"/>
          <w:b/>
          <w:sz w:val="24"/>
          <w:szCs w:val="24"/>
        </w:rPr>
        <w:t xml:space="preserve"> </w:t>
      </w:r>
      <w:r w:rsidR="00D94D21" w:rsidRPr="00B57186">
        <w:rPr>
          <w:rFonts w:ascii="Arial" w:hAnsi="Arial" w:cs="Arial"/>
          <w:b/>
          <w:sz w:val="24"/>
          <w:szCs w:val="24"/>
        </w:rPr>
        <w:t>requests</w:t>
      </w:r>
      <w:r w:rsidR="00D23C12">
        <w:rPr>
          <w:rFonts w:ascii="Arial" w:hAnsi="Arial" w:cs="Arial"/>
          <w:b/>
          <w:sz w:val="24"/>
          <w:szCs w:val="24"/>
        </w:rPr>
        <w:t xml:space="preserve"> </w:t>
      </w:r>
      <w:r w:rsidR="00B01208">
        <w:rPr>
          <w:rFonts w:ascii="Arial" w:hAnsi="Arial" w:cs="Arial"/>
          <w:b/>
          <w:sz w:val="24"/>
          <w:szCs w:val="24"/>
        </w:rPr>
        <w:t>for migraine prophylaxis</w:t>
      </w:r>
      <w:r w:rsidR="001E006E">
        <w:rPr>
          <w:rFonts w:ascii="Arial" w:hAnsi="Arial" w:cs="Arial"/>
          <w:b/>
          <w:sz w:val="24"/>
          <w:szCs w:val="24"/>
        </w:rPr>
        <w:t xml:space="preserve"> for members ≥ 18 years of age</w:t>
      </w:r>
      <w:r w:rsidR="00D94D21" w:rsidRPr="00B57186">
        <w:rPr>
          <w:rFonts w:ascii="Arial" w:hAnsi="Arial" w:cs="Arial"/>
          <w:b/>
          <w:sz w:val="24"/>
          <w:szCs w:val="24"/>
        </w:rPr>
        <w:t>.</w:t>
      </w:r>
    </w:p>
    <w:p w14:paraId="0CE5BCD4" w14:textId="76A31610" w:rsidR="00BC4780" w:rsidRDefault="009B2D45" w:rsidP="00E90467">
      <w:pPr>
        <w:pStyle w:val="ListParagraph"/>
        <w:numPr>
          <w:ilvl w:val="0"/>
          <w:numId w:val="19"/>
        </w:numPr>
        <w:tabs>
          <w:tab w:val="left" w:pos="4320"/>
        </w:tabs>
        <w:spacing w:after="0"/>
        <w:ind w:right="-432"/>
        <w:rPr>
          <w:rFonts w:ascii="Arial" w:hAnsi="Arial" w:cs="Arial"/>
        </w:rPr>
      </w:pPr>
      <w:r>
        <w:rPr>
          <w:rFonts w:ascii="Arial" w:hAnsi="Arial" w:cs="Arial"/>
        </w:rPr>
        <w:t>For all requests except Nurtec</w:t>
      </w:r>
      <w:r w:rsidR="001E006E">
        <w:rPr>
          <w:rFonts w:ascii="Arial" w:hAnsi="Arial" w:cs="Arial"/>
        </w:rPr>
        <w:t xml:space="preserve"> and Qulipta</w:t>
      </w:r>
      <w:r>
        <w:rPr>
          <w:rFonts w:ascii="Arial" w:hAnsi="Arial" w:cs="Arial"/>
        </w:rPr>
        <w:t>, h</w:t>
      </w:r>
      <w:r w:rsidR="007D3627">
        <w:rPr>
          <w:rFonts w:ascii="Arial" w:hAnsi="Arial" w:cs="Arial"/>
        </w:rPr>
        <w:t>as the member had a trial with a beta-block</w:t>
      </w:r>
      <w:r w:rsidR="00D55535">
        <w:rPr>
          <w:rFonts w:ascii="Arial" w:hAnsi="Arial" w:cs="Arial"/>
        </w:rPr>
        <w:t>er</w:t>
      </w:r>
      <w:r w:rsidR="007D3627">
        <w:rPr>
          <w:rFonts w:ascii="Arial" w:hAnsi="Arial" w:cs="Arial"/>
        </w:rPr>
        <w:t xml:space="preserve"> (atenolol, metoprolol, nadolol, propranolol, timolol)?</w:t>
      </w:r>
    </w:p>
    <w:p w14:paraId="6400BE29" w14:textId="2E427BFC"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 dates/duration of use, and outcomes below.</w:t>
      </w:r>
      <w:r>
        <w:rPr>
          <w:rFonts w:ascii="Arial" w:hAnsi="Arial" w:cs="Arial"/>
        </w:rPr>
        <w:t>*</w:t>
      </w:r>
    </w:p>
    <w:p w14:paraId="0B8C28A1" w14:textId="63A1A23D" w:rsidR="007D3627" w:rsidRPr="007D3627" w:rsidRDefault="007D3627" w:rsidP="00C341EF">
      <w:pPr>
        <w:pStyle w:val="ListParagraph"/>
        <w:tabs>
          <w:tab w:val="left" w:pos="5670"/>
        </w:tabs>
        <w:spacing w:after="0"/>
        <w:rPr>
          <w:rFonts w:ascii="Arial" w:hAnsi="Arial" w:cs="Arial"/>
        </w:rPr>
      </w:pPr>
      <w:r w:rsidRPr="007D3627">
        <w:rPr>
          <w:rFonts w:ascii="Arial" w:hAnsi="Arial" w:cs="Arial"/>
        </w:rPr>
        <w:t xml:space="preserve">Drug name </w:t>
      </w:r>
      <w:r w:rsidR="00523F6D" w:rsidRPr="00523F6D">
        <w:rPr>
          <w:rFonts w:ascii="Arial" w:hAnsi="Arial" w:cs="Arial"/>
        </w:rPr>
        <w:object w:dxaOrig="1440" w:dyaOrig="1440" w14:anchorId="3F2BE5AC">
          <v:shape id="_x0000_i1989" type="#_x0000_t75" style="width:192.75pt;height:18pt" o:ole="">
            <v:imagedata r:id="rId61" o:title=""/>
          </v:shape>
          <w:control r:id="rId62" w:name="TextBox6212" w:shapeid="_x0000_i1989"/>
        </w:object>
      </w:r>
      <w:r w:rsidRPr="007D3627">
        <w:rPr>
          <w:rFonts w:ascii="Arial" w:hAnsi="Arial" w:cs="Arial"/>
        </w:rPr>
        <w:t xml:space="preserve"> Dates/duration of use </w:t>
      </w:r>
      <w:r w:rsidR="00523F6D" w:rsidRPr="00523F6D">
        <w:rPr>
          <w:rFonts w:ascii="Arial" w:hAnsi="Arial" w:cs="Arial"/>
        </w:rPr>
        <w:object w:dxaOrig="1440" w:dyaOrig="1440" w14:anchorId="652E5DB3">
          <v:shape id="_x0000_i1990" type="#_x0000_t75" style="width:156.75pt;height:18pt" o:ole="">
            <v:imagedata r:id="rId63" o:title=""/>
          </v:shape>
          <w:control r:id="rId64" w:name="TextBox6213" w:shapeid="_x0000_i1990"/>
        </w:object>
      </w:r>
      <w:r w:rsidRPr="007D3627">
        <w:rPr>
          <w:rFonts w:ascii="Arial" w:hAnsi="Arial" w:cs="Arial"/>
        </w:rPr>
        <w:t xml:space="preserve"> </w:t>
      </w:r>
    </w:p>
    <w:p w14:paraId="08D9E7D0" w14:textId="6E61EEEA" w:rsidR="00523F6D" w:rsidRDefault="007D3627" w:rsidP="00C341EF">
      <w:pPr>
        <w:pStyle w:val="ListParagraph"/>
        <w:tabs>
          <w:tab w:val="left" w:pos="5670"/>
        </w:tabs>
        <w:spacing w:after="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37790A3F" w14:textId="77777777" w:rsidR="00C341EF" w:rsidRDefault="00C341EF" w:rsidP="00523F6D">
      <w:pPr>
        <w:pStyle w:val="ListParagraph"/>
        <w:tabs>
          <w:tab w:val="left" w:pos="5670"/>
        </w:tabs>
        <w:spacing w:after="0"/>
        <w:ind w:left="540"/>
        <w:rPr>
          <w:rFonts w:ascii="Arial" w:hAnsi="Arial" w:cs="Arial"/>
        </w:rPr>
      </w:pPr>
    </w:p>
    <w:p w14:paraId="5FFD4D0C" w14:textId="3082E5B1" w:rsidR="00DA1DBB" w:rsidRPr="00DA1DBB" w:rsidRDefault="00C05E32" w:rsidP="00523F6D">
      <w:pPr>
        <w:pStyle w:val="ListParagraph"/>
        <w:tabs>
          <w:tab w:val="left" w:pos="5670"/>
        </w:tabs>
        <w:spacing w:after="0"/>
        <w:ind w:left="540"/>
        <w:rPr>
          <w:rFonts w:ascii="Arial" w:hAnsi="Arial" w:cs="Arial"/>
        </w:rPr>
      </w:pPr>
      <w:r w:rsidRPr="00320C86">
        <w:rPr>
          <w:rFonts w:ascii="Arial" w:hAnsi="Arial" w:cs="Arial"/>
        </w:rPr>
        <w:t>PA-</w:t>
      </w:r>
      <w:r w:rsidRPr="00461B53">
        <w:rPr>
          <w:rFonts w:ascii="Arial" w:hAnsi="Arial" w:cs="Arial"/>
        </w:rPr>
        <w:t>75</w:t>
      </w:r>
      <w:r w:rsidRPr="00320C86">
        <w:rPr>
          <w:rFonts w:ascii="Arial" w:hAnsi="Arial" w:cs="Arial"/>
        </w:rPr>
        <w:t xml:space="preserve"> (Rev. </w:t>
      </w:r>
      <w:r w:rsidR="00A23E5A">
        <w:rPr>
          <w:rFonts w:ascii="Arial" w:hAnsi="Arial" w:cs="Arial"/>
        </w:rPr>
        <w:t>0</w:t>
      </w:r>
      <w:r w:rsidR="001E006E">
        <w:rPr>
          <w:rFonts w:ascii="Arial" w:hAnsi="Arial" w:cs="Arial"/>
        </w:rPr>
        <w:t>7</w:t>
      </w:r>
      <w:r w:rsidR="00A23E5A">
        <w:rPr>
          <w:rFonts w:ascii="Arial" w:hAnsi="Arial" w:cs="Arial"/>
        </w:rPr>
        <w:t>/26</w:t>
      </w:r>
      <w:r w:rsidRPr="00320C86">
        <w:rPr>
          <w:rFonts w:ascii="Arial" w:hAnsi="Arial" w:cs="Arial"/>
        </w:rPr>
        <w:t>)</w:t>
      </w:r>
      <w:r w:rsidR="00DA1DBB">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DA1DBB">
        <w:rPr>
          <w:rFonts w:ascii="Arial" w:hAnsi="Arial" w:cs="Arial"/>
        </w:rPr>
        <w:t>over</w:t>
      </w:r>
    </w:p>
    <w:p w14:paraId="5047321C" w14:textId="6A4479B0"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lastRenderedPageBreak/>
        <w:t>Briefly describe details of adverse reaction, inadequate response, or other.</w:t>
      </w:r>
    </w:p>
    <w:p w14:paraId="565A4465" w14:textId="4661A3A5" w:rsidR="007D3627" w:rsidRDefault="00523F6D" w:rsidP="007D3627">
      <w:pPr>
        <w:pStyle w:val="ListParagraph"/>
        <w:tabs>
          <w:tab w:val="left" w:pos="10440"/>
        </w:tabs>
        <w:spacing w:after="0"/>
        <w:ind w:left="540"/>
        <w:rPr>
          <w:rFonts w:ascii="Arial" w:hAnsi="Arial" w:cs="Arial"/>
        </w:rPr>
      </w:pPr>
      <w:r w:rsidRPr="00523F6D">
        <w:rPr>
          <w:rFonts w:ascii="Arial" w:hAnsi="Arial" w:cs="Arial"/>
        </w:rPr>
        <w:object w:dxaOrig="1440" w:dyaOrig="1440" w14:anchorId="67F88D85">
          <v:shape id="_x0000_i1991" type="#_x0000_t75" style="width:511.5pt;height:18pt" o:ole="">
            <v:imagedata r:id="rId65" o:title=""/>
          </v:shape>
          <w:control r:id="rId66" w:name="TextBox62111" w:shapeid="_x0000_i1991"/>
        </w:object>
      </w:r>
    </w:p>
    <w:p w14:paraId="4D4480C4" w14:textId="2A42CCDA" w:rsidR="008B6D6A" w:rsidRDefault="007D3627" w:rsidP="00A64231">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sidR="009F1A1D">
        <w:rPr>
          <w:rFonts w:ascii="Arial" w:hAnsi="Arial" w:cs="Arial"/>
        </w:rPr>
        <w:t xml:space="preserve"> </w:t>
      </w:r>
      <w:r w:rsidR="00523F6D" w:rsidRPr="00523F6D">
        <w:rPr>
          <w:rFonts w:ascii="Arial" w:hAnsi="Arial" w:cs="Arial"/>
        </w:rPr>
        <w:object w:dxaOrig="1440" w:dyaOrig="1440" w14:anchorId="3575E401">
          <v:shape id="_x0000_i1992" type="#_x0000_t75" style="width:357pt;height:18pt" o:ole="">
            <v:imagedata r:id="rId67" o:title=""/>
          </v:shape>
          <w:control r:id="rId68" w:name="TextBox6221" w:shapeid="_x0000_i1992"/>
        </w:object>
      </w:r>
    </w:p>
    <w:p w14:paraId="74DF7C9B" w14:textId="75A8D979" w:rsidR="007D3627" w:rsidRPr="00D14A3E" w:rsidRDefault="007436F4" w:rsidP="00D14A3E">
      <w:pPr>
        <w:pStyle w:val="ListParagraph"/>
        <w:numPr>
          <w:ilvl w:val="0"/>
          <w:numId w:val="19"/>
        </w:numPr>
        <w:tabs>
          <w:tab w:val="left" w:pos="4320"/>
        </w:tabs>
        <w:spacing w:after="0"/>
        <w:ind w:right="-432"/>
        <w:contextualSpacing w:val="0"/>
        <w:rPr>
          <w:rFonts w:ascii="Arial" w:hAnsi="Arial" w:cs="Arial"/>
          <w:iCs/>
        </w:rPr>
      </w:pPr>
      <w:r w:rsidRPr="00D14A3E">
        <w:rPr>
          <w:rFonts w:ascii="Arial" w:hAnsi="Arial" w:cs="Arial"/>
          <w:iCs/>
        </w:rPr>
        <w:t xml:space="preserve">For </w:t>
      </w:r>
      <w:r w:rsidR="008C468B">
        <w:rPr>
          <w:rFonts w:ascii="Arial" w:hAnsi="Arial" w:cs="Arial"/>
          <w:iCs/>
        </w:rPr>
        <w:t xml:space="preserve">Aimovig, </w:t>
      </w:r>
      <w:r w:rsidRPr="00D14A3E">
        <w:rPr>
          <w:rFonts w:ascii="Arial" w:hAnsi="Arial" w:cs="Arial"/>
          <w:iCs/>
        </w:rPr>
        <w:t>Ajovy</w:t>
      </w:r>
      <w:r w:rsidR="008C468B">
        <w:rPr>
          <w:rFonts w:ascii="Arial" w:hAnsi="Arial" w:cs="Arial"/>
          <w:iCs/>
        </w:rPr>
        <w:t>, and Emgality</w:t>
      </w:r>
      <w:r w:rsidRPr="00D14A3E">
        <w:rPr>
          <w:rFonts w:ascii="Arial" w:hAnsi="Arial" w:cs="Arial"/>
          <w:iCs/>
        </w:rPr>
        <w:t xml:space="preserve"> requests, please document a trial of</w:t>
      </w:r>
      <w:r w:rsidR="0016104D" w:rsidRPr="00D14A3E">
        <w:rPr>
          <w:rFonts w:ascii="Arial" w:hAnsi="Arial" w:cs="Arial"/>
          <w:iCs/>
        </w:rPr>
        <w:t xml:space="preserve"> </w:t>
      </w:r>
      <w:r w:rsidRPr="00D14A3E">
        <w:rPr>
          <w:rFonts w:ascii="Arial" w:hAnsi="Arial" w:cs="Arial"/>
          <w:iCs/>
        </w:rPr>
        <w:t>topiramate,</w:t>
      </w:r>
      <w:r w:rsidR="0016104D" w:rsidRPr="00D14A3E">
        <w:rPr>
          <w:rFonts w:ascii="Arial" w:hAnsi="Arial" w:cs="Arial"/>
          <w:iCs/>
        </w:rPr>
        <w:t xml:space="preserve"> a tricyclic antidepressant,</w:t>
      </w:r>
      <w:r w:rsidRPr="00D14A3E">
        <w:rPr>
          <w:rFonts w:ascii="Arial" w:hAnsi="Arial" w:cs="Arial"/>
          <w:iCs/>
        </w:rPr>
        <w:t xml:space="preserve"> valproic acid, or venlafaxine. For </w:t>
      </w:r>
      <w:r w:rsidR="002C3650" w:rsidRPr="00D14A3E">
        <w:rPr>
          <w:rFonts w:ascii="Arial" w:hAnsi="Arial" w:cs="Arial"/>
          <w:iCs/>
        </w:rPr>
        <w:t>Vyepti</w:t>
      </w:r>
      <w:r w:rsidRPr="00D14A3E">
        <w:rPr>
          <w:rFonts w:ascii="Arial" w:hAnsi="Arial" w:cs="Arial"/>
          <w:iCs/>
        </w:rPr>
        <w:t xml:space="preserve"> requests, please document a trial of </w:t>
      </w:r>
      <w:r w:rsidR="00817616" w:rsidRPr="00D14A3E">
        <w:rPr>
          <w:rFonts w:ascii="Arial" w:hAnsi="Arial" w:cs="Arial"/>
          <w:iCs/>
        </w:rPr>
        <w:t>Botox, topiramate,</w:t>
      </w:r>
      <w:r w:rsidR="0016104D" w:rsidRPr="00D14A3E">
        <w:rPr>
          <w:rFonts w:ascii="Arial" w:hAnsi="Arial" w:cs="Arial"/>
          <w:iCs/>
        </w:rPr>
        <w:t xml:space="preserve"> a tricyclic antidepressant,</w:t>
      </w:r>
      <w:r w:rsidR="00817616" w:rsidRPr="00D14A3E">
        <w:rPr>
          <w:rFonts w:ascii="Arial" w:hAnsi="Arial" w:cs="Arial"/>
          <w:iCs/>
        </w:rPr>
        <w:t xml:space="preserve"> valproic acid,</w:t>
      </w:r>
      <w:r w:rsidRPr="00D14A3E">
        <w:rPr>
          <w:rFonts w:ascii="Arial" w:hAnsi="Arial" w:cs="Arial"/>
          <w:iCs/>
        </w:rPr>
        <w:t xml:space="preserve"> or</w:t>
      </w:r>
      <w:r w:rsidR="00817616" w:rsidRPr="00D14A3E">
        <w:rPr>
          <w:rFonts w:ascii="Arial" w:hAnsi="Arial" w:cs="Arial"/>
          <w:iCs/>
        </w:rPr>
        <w:t xml:space="preserve"> venlafaxin</w:t>
      </w:r>
      <w:r w:rsidRPr="00D14A3E">
        <w:rPr>
          <w:rFonts w:ascii="Arial" w:hAnsi="Arial" w:cs="Arial"/>
          <w:iCs/>
        </w:rPr>
        <w:t>e. Alternatively, provide clinical rationale for use of Aimovig, Ajovy, Emgality</w:t>
      </w:r>
      <w:r w:rsidR="002C3650" w:rsidRPr="00D14A3E">
        <w:rPr>
          <w:rFonts w:ascii="Arial" w:hAnsi="Arial" w:cs="Arial"/>
          <w:iCs/>
        </w:rPr>
        <w:t>, or Vyepti</w:t>
      </w:r>
      <w:r w:rsidRPr="00D14A3E">
        <w:rPr>
          <w:rFonts w:ascii="Arial" w:hAnsi="Arial" w:cs="Arial"/>
          <w:iCs/>
        </w:rPr>
        <w:t xml:space="preserve"> instead of these agents.</w:t>
      </w:r>
    </w:p>
    <w:bookmarkStart w:id="8" w:name="_Hlk92365751"/>
    <w:p w14:paraId="3CBC32A8" w14:textId="482D3CD6" w:rsidR="007D3627" w:rsidRPr="007D3627" w:rsidRDefault="007D3627" w:rsidP="002B71A5">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sidR="00817616">
        <w:rPr>
          <w:rFonts w:ascii="Arial" w:hAnsi="Arial" w:cs="Arial"/>
        </w:rPr>
        <w:t>s</w:t>
      </w:r>
      <w:r w:rsidRPr="007D3627">
        <w:rPr>
          <w:rFonts w:ascii="Arial" w:hAnsi="Arial" w:cs="Arial"/>
        </w:rPr>
        <w:t>, dates/duration of use, and outcomes below.</w:t>
      </w:r>
      <w:r>
        <w:rPr>
          <w:rFonts w:ascii="Arial" w:hAnsi="Arial" w:cs="Arial"/>
        </w:rPr>
        <w:t>*</w:t>
      </w:r>
    </w:p>
    <w:p w14:paraId="06AE23BB" w14:textId="07268699" w:rsidR="006C3053" w:rsidRPr="007D3627" w:rsidRDefault="006C3053" w:rsidP="00C341EF">
      <w:pPr>
        <w:pStyle w:val="ListParagraph"/>
        <w:tabs>
          <w:tab w:val="left" w:pos="720"/>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3A2950EE">
          <v:shape id="_x0000_i1994" type="#_x0000_t75" style="width:192.75pt;height:18pt" o:ole="">
            <v:imagedata r:id="rId61" o:title=""/>
          </v:shape>
          <w:control r:id="rId69" w:name="TextBox62129" w:shapeid="_x0000_i1994"/>
        </w:object>
      </w:r>
      <w:r w:rsidRPr="007D3627">
        <w:rPr>
          <w:rFonts w:ascii="Arial" w:hAnsi="Arial" w:cs="Arial"/>
        </w:rPr>
        <w:t xml:space="preserve"> Dates/duration of use </w:t>
      </w:r>
      <w:r w:rsidRPr="00523F6D">
        <w:rPr>
          <w:rFonts w:ascii="Arial" w:hAnsi="Arial" w:cs="Arial"/>
        </w:rPr>
        <w:object w:dxaOrig="1440" w:dyaOrig="1440" w14:anchorId="5E127F65">
          <v:shape id="_x0000_i1993" type="#_x0000_t75" style="width:147.75pt;height:18pt" o:ole="">
            <v:imagedata r:id="rId70" o:title=""/>
          </v:shape>
          <w:control r:id="rId71" w:name="TextBox62139" w:shapeid="_x0000_i1993"/>
        </w:object>
      </w:r>
      <w:r w:rsidRPr="007D3627">
        <w:rPr>
          <w:rFonts w:ascii="Arial" w:hAnsi="Arial" w:cs="Arial"/>
        </w:rPr>
        <w:t xml:space="preserve"> </w:t>
      </w:r>
    </w:p>
    <w:p w14:paraId="0995C373" w14:textId="3DD8C6B7" w:rsidR="007D3627" w:rsidRPr="007D3627" w:rsidRDefault="007D3627" w:rsidP="00C341EF">
      <w:pPr>
        <w:pStyle w:val="ListParagraph"/>
        <w:tabs>
          <w:tab w:val="left" w:pos="720"/>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5177C235" w14:textId="77777777" w:rsidR="007D3627" w:rsidRPr="007D3627" w:rsidRDefault="007D3627" w:rsidP="00C341EF">
      <w:pPr>
        <w:pStyle w:val="ListParagraph"/>
        <w:tabs>
          <w:tab w:val="left" w:pos="720"/>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7A624444" w14:textId="07956B76" w:rsidR="007D3627" w:rsidRDefault="006C3053" w:rsidP="00C341EF">
      <w:pPr>
        <w:pStyle w:val="ListParagraph"/>
        <w:tabs>
          <w:tab w:val="left" w:pos="720"/>
          <w:tab w:val="left" w:pos="10440"/>
        </w:tabs>
        <w:spacing w:after="0"/>
        <w:contextualSpacing w:val="0"/>
        <w:rPr>
          <w:rFonts w:ascii="Arial" w:hAnsi="Arial" w:cs="Arial"/>
        </w:rPr>
      </w:pPr>
      <w:r w:rsidRPr="00523F6D">
        <w:rPr>
          <w:rFonts w:ascii="Arial" w:hAnsi="Arial" w:cs="Arial"/>
        </w:rPr>
        <w:object w:dxaOrig="1440" w:dyaOrig="1440" w14:anchorId="226C9BB2">
          <v:shape id="_x0000_i1995" type="#_x0000_t75" style="width:511.5pt;height:18pt" o:ole="">
            <v:imagedata r:id="rId65" o:title=""/>
          </v:shape>
          <w:control r:id="rId72" w:name="TextBox6211124" w:shapeid="_x0000_i1995"/>
        </w:object>
      </w:r>
    </w:p>
    <w:p w14:paraId="3766FD9D" w14:textId="0826E132" w:rsidR="00653078" w:rsidRDefault="00FC16CE" w:rsidP="00653078">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6C3053" w:rsidRPr="00523F6D">
        <w:rPr>
          <w:rFonts w:ascii="Arial" w:hAnsi="Arial" w:cs="Arial"/>
        </w:rPr>
        <w:object w:dxaOrig="1440" w:dyaOrig="1440" w14:anchorId="22E7A6E7">
          <v:shape id="_x0000_i1996" type="#_x0000_t75" style="width:357pt;height:18pt" o:ole="">
            <v:imagedata r:id="rId67" o:title=""/>
          </v:shape>
          <w:control r:id="rId73" w:name="TextBox62212" w:shapeid="_x0000_i1996"/>
        </w:object>
      </w:r>
    </w:p>
    <w:bookmarkEnd w:id="8"/>
    <w:p w14:paraId="474A3AAE" w14:textId="2F7B1CF0" w:rsidR="008E62BB" w:rsidRPr="00A5231A" w:rsidRDefault="00DB27B6" w:rsidP="00A5231A">
      <w:pPr>
        <w:pStyle w:val="ListParagraph"/>
        <w:numPr>
          <w:ilvl w:val="0"/>
          <w:numId w:val="19"/>
        </w:numPr>
        <w:rPr>
          <w:rFonts w:ascii="Arial" w:hAnsi="Arial" w:cs="Arial"/>
        </w:rPr>
      </w:pPr>
      <w:r w:rsidRPr="00A5231A">
        <w:rPr>
          <w:rFonts w:ascii="Arial" w:hAnsi="Arial" w:cs="Arial"/>
        </w:rPr>
        <w:t>F</w:t>
      </w:r>
      <w:r w:rsidR="008E62BB" w:rsidRPr="00A5231A">
        <w:rPr>
          <w:rFonts w:ascii="Arial" w:hAnsi="Arial" w:cs="Arial"/>
        </w:rPr>
        <w:t>or Nurtec</w:t>
      </w:r>
      <w:r w:rsidR="00AE33E7" w:rsidRPr="00A5231A">
        <w:rPr>
          <w:rFonts w:ascii="Arial" w:hAnsi="Arial" w:cs="Arial"/>
        </w:rPr>
        <w:t>, Qulipta,</w:t>
      </w:r>
      <w:r w:rsidR="008E62BB" w:rsidRPr="00A5231A">
        <w:rPr>
          <w:rFonts w:ascii="Arial" w:hAnsi="Arial" w:cs="Arial"/>
        </w:rPr>
        <w:t xml:space="preserve"> </w:t>
      </w:r>
      <w:r w:rsidR="00AE33E7" w:rsidRPr="00A5231A">
        <w:rPr>
          <w:rFonts w:ascii="Arial" w:hAnsi="Arial" w:cs="Arial"/>
        </w:rPr>
        <w:t>and</w:t>
      </w:r>
      <w:r w:rsidR="008E62BB" w:rsidRPr="00A5231A">
        <w:rPr>
          <w:rFonts w:ascii="Arial" w:hAnsi="Arial" w:cs="Arial"/>
        </w:rPr>
        <w:t xml:space="preserve"> Vyepti</w:t>
      </w:r>
      <w:r w:rsidRPr="00A5231A">
        <w:rPr>
          <w:rFonts w:ascii="Arial" w:hAnsi="Arial" w:cs="Arial"/>
        </w:rPr>
        <w:t xml:space="preserve"> requests</w:t>
      </w:r>
      <w:r w:rsidR="008E62BB" w:rsidRPr="00A5231A">
        <w:rPr>
          <w:rFonts w:ascii="Arial" w:hAnsi="Arial" w:cs="Arial"/>
        </w:rPr>
        <w:t xml:space="preserve">, </w:t>
      </w:r>
      <w:r w:rsidRPr="00A5231A">
        <w:rPr>
          <w:rFonts w:ascii="Arial" w:hAnsi="Arial" w:cs="Arial"/>
        </w:rPr>
        <w:t xml:space="preserve">please document a trial </w:t>
      </w:r>
      <w:r w:rsidR="008E62BB" w:rsidRPr="00A5231A">
        <w:rPr>
          <w:rFonts w:ascii="Arial" w:hAnsi="Arial" w:cs="Arial"/>
        </w:rPr>
        <w:t>of Aimovig, Ajovy, or Emgality.</w:t>
      </w:r>
      <w:r w:rsidRPr="00A5231A">
        <w:rPr>
          <w:rFonts w:ascii="Arial" w:hAnsi="Arial" w:cs="Arial"/>
        </w:rPr>
        <w:t xml:space="preserve"> Alternatively, provide clinical rationale for use of Nurtec</w:t>
      </w:r>
      <w:r w:rsidR="00AE33E7" w:rsidRPr="00A5231A">
        <w:rPr>
          <w:rFonts w:ascii="Arial" w:hAnsi="Arial" w:cs="Arial"/>
        </w:rPr>
        <w:t>, Qulipta,</w:t>
      </w:r>
      <w:r w:rsidRPr="00A5231A">
        <w:rPr>
          <w:rFonts w:ascii="Arial" w:hAnsi="Arial" w:cs="Arial"/>
        </w:rPr>
        <w:t xml:space="preserve"> or Vyepti instead of these agents.</w:t>
      </w:r>
    </w:p>
    <w:p w14:paraId="669585C9" w14:textId="77777777" w:rsidR="00DB27B6" w:rsidRPr="007D3627" w:rsidRDefault="00DB27B6" w:rsidP="00DB27B6">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0D3C1404" w14:textId="35A74E61" w:rsidR="006C3053" w:rsidRPr="006C3053" w:rsidRDefault="006C3053" w:rsidP="00C341EF">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709FC5FC">
          <v:shape id="_x0000_i1997" type="#_x0000_t75" style="width:192.75pt;height:18pt" o:ole="">
            <v:imagedata r:id="rId61" o:title=""/>
          </v:shape>
          <w:control r:id="rId74" w:name="TextBox62128" w:shapeid="_x0000_i1997"/>
        </w:object>
      </w:r>
      <w:r w:rsidRPr="007D3627">
        <w:rPr>
          <w:rFonts w:ascii="Arial" w:hAnsi="Arial" w:cs="Arial"/>
        </w:rPr>
        <w:t xml:space="preserve"> Dates/duration of use </w:t>
      </w:r>
      <w:r w:rsidRPr="00523F6D">
        <w:rPr>
          <w:rFonts w:ascii="Arial" w:hAnsi="Arial" w:cs="Arial"/>
        </w:rPr>
        <w:object w:dxaOrig="1440" w:dyaOrig="1440" w14:anchorId="3C7B405F">
          <v:shape id="_x0000_i1998" type="#_x0000_t75" style="width:156.75pt;height:18pt" o:ole="">
            <v:imagedata r:id="rId63" o:title=""/>
          </v:shape>
          <w:control r:id="rId75" w:name="TextBox62138" w:shapeid="_x0000_i1998"/>
        </w:object>
      </w:r>
      <w:r w:rsidRPr="007D3627">
        <w:rPr>
          <w:rFonts w:ascii="Arial" w:hAnsi="Arial" w:cs="Arial"/>
        </w:rPr>
        <w:t xml:space="preserve"> </w:t>
      </w:r>
    </w:p>
    <w:p w14:paraId="04AEC8E8" w14:textId="230E8E3E" w:rsidR="00DB27B6" w:rsidRPr="007D3627" w:rsidRDefault="00DB27B6" w:rsidP="00C341EF">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405E29CC" w14:textId="77777777" w:rsidR="00DB27B6" w:rsidRPr="007D3627" w:rsidRDefault="00DB27B6" w:rsidP="00C341EF">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777655D1" w14:textId="34CB40FD" w:rsidR="00DB27B6" w:rsidRDefault="006C3053" w:rsidP="00C341EF">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19E8EAA6">
          <v:shape id="_x0000_i1999" type="#_x0000_t75" style="width:511.5pt;height:18pt" o:ole="">
            <v:imagedata r:id="rId65" o:title=""/>
          </v:shape>
          <w:control r:id="rId76" w:name="TextBox62111211" w:shapeid="_x0000_i1999"/>
        </w:object>
      </w:r>
    </w:p>
    <w:p w14:paraId="0104738F" w14:textId="2AE5D696" w:rsidR="00DB27B6" w:rsidRPr="008C438B" w:rsidRDefault="00DB27B6" w:rsidP="0041661F">
      <w:pPr>
        <w:pStyle w:val="ListParagraph"/>
        <w:tabs>
          <w:tab w:val="left" w:pos="10440"/>
        </w:tabs>
        <w:spacing w:after="0"/>
        <w:ind w:left="547"/>
        <w:contextualSpacing w:val="0"/>
        <w:jc w:val="both"/>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6C3053" w:rsidRPr="00523F6D">
        <w:rPr>
          <w:rFonts w:ascii="Arial" w:hAnsi="Arial" w:cs="Arial"/>
        </w:rPr>
        <w:object w:dxaOrig="1440" w:dyaOrig="1440" w14:anchorId="584ABA36">
          <v:shape id="_x0000_i2000" type="#_x0000_t75" style="width:366pt;height:18pt" o:ole="">
            <v:imagedata r:id="rId77" o:title=""/>
          </v:shape>
          <w:control r:id="rId78" w:name="TextBox62213" w:shapeid="_x0000_i2000"/>
        </w:object>
      </w:r>
    </w:p>
    <w:p w14:paraId="4261DE3A" w14:textId="3C8D66D6" w:rsidR="006D49EA" w:rsidRDefault="007968C2" w:rsidP="0041661F">
      <w:pPr>
        <w:pStyle w:val="ListParagraph"/>
        <w:tabs>
          <w:tab w:val="left" w:pos="10440"/>
        </w:tabs>
        <w:spacing w:after="0"/>
        <w:ind w:left="0" w:right="-576" w:hanging="90"/>
        <w:contextualSpacing w:val="0"/>
        <w:rPr>
          <w:rFonts w:ascii="Arial" w:hAnsi="Arial" w:cs="Arial"/>
          <w:b/>
          <w:sz w:val="24"/>
          <w:szCs w:val="24"/>
        </w:rPr>
      </w:pPr>
      <w:r>
        <w:rPr>
          <w:rFonts w:ascii="Arial" w:hAnsi="Arial" w:cs="Arial"/>
        </w:rPr>
        <w:pict w14:anchorId="615A317C">
          <v:rect id="_x0000_i1057" style="width:556.35pt;height:2.5pt" o:hrpct="954" o:hralign="center" o:hrstd="t" o:hrnoshade="t" o:hr="t" fillcolor="#a5a5a5" stroked="f"/>
        </w:pict>
      </w:r>
      <w:r w:rsidR="006D49EA" w:rsidRPr="008C438B">
        <w:rPr>
          <w:rFonts w:ascii="Arial" w:hAnsi="Arial" w:cs="Arial"/>
          <w:b/>
          <w:sz w:val="24"/>
          <w:szCs w:val="24"/>
        </w:rPr>
        <w:t xml:space="preserve">Section II. </w:t>
      </w:r>
      <w:r w:rsidR="006D49EA">
        <w:rPr>
          <w:rFonts w:ascii="Arial" w:hAnsi="Arial" w:cs="Arial"/>
          <w:b/>
          <w:sz w:val="24"/>
          <w:szCs w:val="24"/>
        </w:rPr>
        <w:t xml:space="preserve">    </w:t>
      </w:r>
      <w:r w:rsidR="006D49EA" w:rsidRPr="008C438B">
        <w:rPr>
          <w:rFonts w:ascii="Arial" w:hAnsi="Arial" w:cs="Arial"/>
          <w:b/>
          <w:sz w:val="24"/>
          <w:szCs w:val="24"/>
        </w:rPr>
        <w:t xml:space="preserve">Please complete for Ajovy requests for migraine prophylaxis for members ≥ 6 to </w:t>
      </w:r>
    </w:p>
    <w:p w14:paraId="7891A4F8" w14:textId="2E61FAF7" w:rsidR="006D49EA" w:rsidRPr="008C438B" w:rsidRDefault="006D49EA" w:rsidP="0041661F">
      <w:pPr>
        <w:pStyle w:val="ListParagraph"/>
        <w:tabs>
          <w:tab w:val="left" w:pos="10440"/>
        </w:tabs>
        <w:spacing w:after="0"/>
        <w:ind w:left="1170" w:right="-576" w:hanging="360"/>
        <w:contextualSpacing w:val="0"/>
        <w:rPr>
          <w:rFonts w:ascii="Arial" w:hAnsi="Arial" w:cs="Arial"/>
          <w:b/>
          <w:sz w:val="24"/>
          <w:szCs w:val="24"/>
        </w:rPr>
      </w:pPr>
      <w:r>
        <w:rPr>
          <w:rFonts w:ascii="Arial" w:hAnsi="Arial" w:cs="Arial"/>
          <w:b/>
          <w:sz w:val="24"/>
          <w:szCs w:val="24"/>
        </w:rPr>
        <w:t xml:space="preserve">          </w:t>
      </w:r>
      <w:r w:rsidRPr="008C438B">
        <w:rPr>
          <w:rFonts w:ascii="Arial" w:hAnsi="Arial" w:cs="Arial"/>
          <w:b/>
          <w:sz w:val="24"/>
          <w:szCs w:val="24"/>
        </w:rPr>
        <w:t>&lt; 18 years of age.</w:t>
      </w:r>
    </w:p>
    <w:p w14:paraId="2A0DE66D" w14:textId="535A9EF8" w:rsidR="001E006E" w:rsidRDefault="001E006E" w:rsidP="001E006E">
      <w:pPr>
        <w:pStyle w:val="ListParagraph"/>
        <w:numPr>
          <w:ilvl w:val="0"/>
          <w:numId w:val="34"/>
        </w:numPr>
        <w:tabs>
          <w:tab w:val="left" w:pos="10440"/>
        </w:tabs>
        <w:spacing w:after="0"/>
        <w:ind w:left="540"/>
        <w:contextualSpacing w:val="0"/>
        <w:rPr>
          <w:rFonts w:ascii="Arial" w:hAnsi="Arial" w:cs="Arial"/>
        </w:rPr>
      </w:pPr>
      <w:r>
        <w:rPr>
          <w:rFonts w:ascii="Arial" w:hAnsi="Arial" w:cs="Arial"/>
        </w:rPr>
        <w:t xml:space="preserve">Has the member </w:t>
      </w:r>
      <w:r w:rsidR="00D23C12">
        <w:rPr>
          <w:rFonts w:ascii="Arial" w:hAnsi="Arial" w:cs="Arial"/>
        </w:rPr>
        <w:t>had a trial with propranolol?</w:t>
      </w:r>
    </w:p>
    <w:p w14:paraId="534ECA81" w14:textId="77777777" w:rsidR="00D23C12" w:rsidRPr="007D3627" w:rsidRDefault="00D23C12" w:rsidP="00D23C12">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10BB98CC" w14:textId="795BD979" w:rsidR="00D23C12" w:rsidRPr="006C3053" w:rsidRDefault="00D23C12" w:rsidP="00D23C12">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1A9B4314">
          <v:shape id="_x0000_i2021" type="#_x0000_t75" style="width:192.75pt;height:18pt" o:ole="">
            <v:imagedata r:id="rId61" o:title=""/>
          </v:shape>
          <w:control r:id="rId79" w:name="TextBox621283" w:shapeid="_x0000_i2021"/>
        </w:object>
      </w:r>
      <w:r w:rsidRPr="007D3627">
        <w:rPr>
          <w:rFonts w:ascii="Arial" w:hAnsi="Arial" w:cs="Arial"/>
        </w:rPr>
        <w:t xml:space="preserve"> Dates/duration of use </w:t>
      </w:r>
      <w:r w:rsidRPr="00523F6D">
        <w:rPr>
          <w:rFonts w:ascii="Arial" w:hAnsi="Arial" w:cs="Arial"/>
        </w:rPr>
        <w:object w:dxaOrig="1440" w:dyaOrig="1440" w14:anchorId="51690EFC">
          <v:shape id="_x0000_i2022" type="#_x0000_t75" style="width:156.75pt;height:18pt" o:ole="">
            <v:imagedata r:id="rId63" o:title=""/>
          </v:shape>
          <w:control r:id="rId80" w:name="TextBox621383" w:shapeid="_x0000_i2022"/>
        </w:object>
      </w:r>
      <w:r w:rsidRPr="007D3627">
        <w:rPr>
          <w:rFonts w:ascii="Arial" w:hAnsi="Arial" w:cs="Arial"/>
        </w:rPr>
        <w:t xml:space="preserve"> </w:t>
      </w:r>
    </w:p>
    <w:p w14:paraId="07E18D19" w14:textId="77777777" w:rsidR="00D23C12" w:rsidRPr="007D3627" w:rsidRDefault="00D23C12" w:rsidP="00D23C12">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72EEBA64" w14:textId="77777777" w:rsidR="00D23C12" w:rsidRPr="007D3627" w:rsidRDefault="00D23C12" w:rsidP="00D23C12">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4B718504" w14:textId="1E48BE9C" w:rsidR="00D23C12" w:rsidRDefault="00D23C12" w:rsidP="00D23C12">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4670C6A4">
          <v:shape id="_x0000_i2020" type="#_x0000_t75" style="width:511.5pt;height:18pt" o:ole="">
            <v:imagedata r:id="rId65" o:title=""/>
          </v:shape>
          <w:control r:id="rId81" w:name="TextBox621112113" w:shapeid="_x0000_i2020"/>
        </w:object>
      </w:r>
    </w:p>
    <w:p w14:paraId="5D08B980" w14:textId="169FB6B8" w:rsidR="00D23C12" w:rsidRDefault="00D23C12" w:rsidP="00D23C12">
      <w:pPr>
        <w:pStyle w:val="ListParagraph"/>
        <w:tabs>
          <w:tab w:val="left" w:pos="10440"/>
        </w:tabs>
        <w:spacing w:after="0"/>
        <w:ind w:left="547"/>
        <w:contextualSpacing w:val="0"/>
        <w:jc w:val="both"/>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Pr="00523F6D">
        <w:rPr>
          <w:rFonts w:ascii="Arial" w:hAnsi="Arial" w:cs="Arial"/>
        </w:rPr>
        <w:object w:dxaOrig="1440" w:dyaOrig="1440" w14:anchorId="6F816D66">
          <v:shape id="_x0000_i2019" type="#_x0000_t75" style="width:366pt;height:18pt" o:ole="">
            <v:imagedata r:id="rId77" o:title=""/>
          </v:shape>
          <w:control r:id="rId82" w:name="TextBox622134" w:shapeid="_x0000_i2019"/>
        </w:object>
      </w:r>
    </w:p>
    <w:p w14:paraId="3ACD94D1" w14:textId="6F0B1CE5" w:rsidR="00D23C12" w:rsidRDefault="00D23C12" w:rsidP="00D23C12">
      <w:pPr>
        <w:pStyle w:val="ListParagraph"/>
        <w:numPr>
          <w:ilvl w:val="0"/>
          <w:numId w:val="34"/>
        </w:numPr>
        <w:tabs>
          <w:tab w:val="left" w:pos="10440"/>
        </w:tabs>
        <w:spacing w:after="0"/>
        <w:rPr>
          <w:rFonts w:ascii="Arial" w:hAnsi="Arial" w:cs="Arial"/>
        </w:rPr>
      </w:pPr>
      <w:r>
        <w:rPr>
          <w:rFonts w:ascii="Arial" w:hAnsi="Arial" w:cs="Arial"/>
        </w:rPr>
        <w:t>Has the member had a trial with topiramate?</w:t>
      </w:r>
    </w:p>
    <w:p w14:paraId="0CE8AEEA" w14:textId="77777777" w:rsidR="00D23C12" w:rsidRPr="007D3627" w:rsidRDefault="00D23C12" w:rsidP="00D23C12">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558AF876" w14:textId="5AE9E83A" w:rsidR="00D23C12" w:rsidRPr="006C3053" w:rsidRDefault="00D23C12" w:rsidP="00D23C12">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08C98665">
          <v:shape id="_x0000_i2018" type="#_x0000_t75" style="width:192.75pt;height:18pt" o:ole="">
            <v:imagedata r:id="rId61" o:title=""/>
          </v:shape>
          <w:control r:id="rId83" w:name="TextBox621285" w:shapeid="_x0000_i2018"/>
        </w:object>
      </w:r>
      <w:r w:rsidRPr="007D3627">
        <w:rPr>
          <w:rFonts w:ascii="Arial" w:hAnsi="Arial" w:cs="Arial"/>
        </w:rPr>
        <w:t xml:space="preserve"> Dates/duration of use </w:t>
      </w:r>
      <w:r w:rsidRPr="00523F6D">
        <w:rPr>
          <w:rFonts w:ascii="Arial" w:hAnsi="Arial" w:cs="Arial"/>
        </w:rPr>
        <w:object w:dxaOrig="1440" w:dyaOrig="1440" w14:anchorId="363580A5">
          <v:shape id="_x0000_i2017" type="#_x0000_t75" style="width:156.75pt;height:18pt" o:ole="">
            <v:imagedata r:id="rId63" o:title=""/>
          </v:shape>
          <w:control r:id="rId84" w:name="TextBox621385" w:shapeid="_x0000_i2017"/>
        </w:object>
      </w:r>
      <w:r w:rsidRPr="007D3627">
        <w:rPr>
          <w:rFonts w:ascii="Arial" w:hAnsi="Arial" w:cs="Arial"/>
        </w:rPr>
        <w:t xml:space="preserve"> </w:t>
      </w:r>
    </w:p>
    <w:p w14:paraId="4F6A9C36" w14:textId="77777777" w:rsidR="00D23C12" w:rsidRPr="007D3627" w:rsidRDefault="00D23C12" w:rsidP="00D23C12">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47F7992F" w14:textId="77777777" w:rsidR="00D23C12" w:rsidRPr="007D3627" w:rsidRDefault="00D23C12" w:rsidP="00D23C12">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00BC8A8D" w14:textId="53F57B09" w:rsidR="00D23C12" w:rsidRDefault="00D23C12" w:rsidP="00D23C12">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3D951D5F">
          <v:shape id="_x0000_i2016" type="#_x0000_t75" style="width:511.5pt;height:18pt" o:ole="">
            <v:imagedata r:id="rId65" o:title=""/>
          </v:shape>
          <w:control r:id="rId85" w:name="TextBox621112115" w:shapeid="_x0000_i2016"/>
        </w:object>
      </w:r>
    </w:p>
    <w:p w14:paraId="5C1BFAF8" w14:textId="43A013A5" w:rsidR="00D23C12" w:rsidRDefault="00D23C12" w:rsidP="00D23C12">
      <w:pPr>
        <w:pStyle w:val="ListParagraph"/>
        <w:tabs>
          <w:tab w:val="left" w:pos="10440"/>
        </w:tabs>
        <w:spacing w:after="0"/>
        <w:ind w:left="547"/>
        <w:contextualSpacing w:val="0"/>
        <w:jc w:val="both"/>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Pr="00523F6D">
        <w:rPr>
          <w:rFonts w:ascii="Arial" w:hAnsi="Arial" w:cs="Arial"/>
        </w:rPr>
        <w:object w:dxaOrig="1440" w:dyaOrig="1440" w14:anchorId="1C94A0C7">
          <v:shape id="_x0000_i2015" type="#_x0000_t75" style="width:366pt;height:18pt" o:ole="">
            <v:imagedata r:id="rId77" o:title=""/>
          </v:shape>
          <w:control r:id="rId86" w:name="TextBox622136" w:shapeid="_x0000_i2015"/>
        </w:object>
      </w:r>
    </w:p>
    <w:p w14:paraId="716D7EEF" w14:textId="64C6B5CF" w:rsidR="00D23C12" w:rsidRDefault="00B903FB" w:rsidP="00B903FB">
      <w:pPr>
        <w:pStyle w:val="ListParagraph"/>
        <w:numPr>
          <w:ilvl w:val="0"/>
          <w:numId w:val="34"/>
        </w:numPr>
        <w:tabs>
          <w:tab w:val="left" w:pos="10440"/>
        </w:tabs>
        <w:spacing w:after="0"/>
        <w:rPr>
          <w:rFonts w:ascii="Arial" w:hAnsi="Arial" w:cs="Arial"/>
        </w:rPr>
      </w:pPr>
      <w:r>
        <w:rPr>
          <w:rFonts w:ascii="Arial" w:hAnsi="Arial" w:cs="Arial"/>
        </w:rPr>
        <w:t>Please provide member’s current weight.</w:t>
      </w:r>
    </w:p>
    <w:p w14:paraId="5F507556" w14:textId="428F5082" w:rsidR="00B903FB" w:rsidRPr="006C3053" w:rsidRDefault="00B903FB" w:rsidP="008C438B">
      <w:pPr>
        <w:pStyle w:val="ListParagraph"/>
        <w:tabs>
          <w:tab w:val="left" w:pos="5670"/>
        </w:tabs>
        <w:spacing w:after="0"/>
        <w:rPr>
          <w:rFonts w:ascii="Arial" w:hAnsi="Arial" w:cs="Arial"/>
        </w:rPr>
      </w:pPr>
      <w:r>
        <w:rPr>
          <w:rFonts w:ascii="Arial" w:hAnsi="Arial" w:cs="Arial"/>
        </w:rPr>
        <w:t>Weight</w:t>
      </w:r>
      <w:r w:rsidRPr="007D3627">
        <w:rPr>
          <w:rFonts w:ascii="Arial" w:hAnsi="Arial" w:cs="Arial"/>
        </w:rPr>
        <w:t xml:space="preserve"> </w:t>
      </w:r>
      <w:r w:rsidRPr="00523F6D">
        <w:rPr>
          <w:rFonts w:ascii="Arial" w:hAnsi="Arial" w:cs="Arial"/>
        </w:rPr>
        <w:object w:dxaOrig="1440" w:dyaOrig="1440" w14:anchorId="71BB93CB">
          <v:shape id="_x0000_i2013" type="#_x0000_t75" style="width:192.75pt;height:18pt" o:ole="">
            <v:imagedata r:id="rId61" o:title=""/>
          </v:shape>
          <w:control r:id="rId87" w:name="TextBox62128311" w:shapeid="_x0000_i2013"/>
        </w:object>
      </w:r>
      <w:r w:rsidRPr="007D3627">
        <w:rPr>
          <w:rFonts w:ascii="Arial" w:hAnsi="Arial" w:cs="Arial"/>
        </w:rPr>
        <w:t xml:space="preserve"> Date </w:t>
      </w:r>
      <w:r w:rsidRPr="00523F6D">
        <w:rPr>
          <w:rFonts w:ascii="Arial" w:hAnsi="Arial" w:cs="Arial"/>
        </w:rPr>
        <w:object w:dxaOrig="1440" w:dyaOrig="1440" w14:anchorId="4421CA08">
          <v:shape id="_x0000_i2014" type="#_x0000_t75" style="width:156.75pt;height:18pt" o:ole="">
            <v:imagedata r:id="rId63" o:title=""/>
          </v:shape>
          <w:control r:id="rId88" w:name="TextBox62138311" w:shapeid="_x0000_i2014"/>
        </w:object>
      </w:r>
      <w:r w:rsidRPr="007D3627">
        <w:rPr>
          <w:rFonts w:ascii="Arial" w:hAnsi="Arial" w:cs="Arial"/>
        </w:rPr>
        <w:t xml:space="preserve"> </w:t>
      </w:r>
    </w:p>
    <w:p w14:paraId="06EB673A" w14:textId="77777777" w:rsidR="006D49EA" w:rsidRDefault="006D49EA" w:rsidP="00B903FB">
      <w:pPr>
        <w:tabs>
          <w:tab w:val="left" w:pos="10440"/>
        </w:tabs>
        <w:spacing w:after="0"/>
        <w:ind w:firstLine="10260"/>
        <w:rPr>
          <w:rFonts w:ascii="Arial" w:hAnsi="Arial" w:cs="Arial"/>
        </w:rPr>
      </w:pPr>
    </w:p>
    <w:p w14:paraId="3D817516" w14:textId="2E4E24ED" w:rsidR="001E006E" w:rsidRDefault="006D49EA" w:rsidP="00B903FB">
      <w:pPr>
        <w:tabs>
          <w:tab w:val="left" w:pos="10440"/>
        </w:tabs>
        <w:spacing w:after="0"/>
        <w:ind w:firstLine="10260"/>
        <w:rPr>
          <w:rFonts w:ascii="Arial" w:hAnsi="Arial" w:cs="Arial"/>
        </w:rPr>
      </w:pPr>
      <w:r>
        <w:rPr>
          <w:rFonts w:ascii="Arial" w:hAnsi="Arial" w:cs="Arial"/>
        </w:rPr>
        <w:t>o</w:t>
      </w:r>
      <w:r w:rsidR="00B903FB">
        <w:rPr>
          <w:rFonts w:ascii="Arial" w:hAnsi="Arial" w:cs="Arial"/>
        </w:rPr>
        <w:t>ver</w:t>
      </w:r>
    </w:p>
    <w:p w14:paraId="53B74C20" w14:textId="77777777" w:rsidR="006D49EA" w:rsidRPr="008C438B" w:rsidRDefault="006D49EA" w:rsidP="008C438B">
      <w:pPr>
        <w:tabs>
          <w:tab w:val="left" w:pos="10440"/>
        </w:tabs>
        <w:spacing w:after="0"/>
        <w:ind w:firstLine="10260"/>
        <w:rPr>
          <w:rFonts w:ascii="Arial" w:hAnsi="Arial" w:cs="Arial"/>
        </w:rPr>
      </w:pPr>
    </w:p>
    <w:p w14:paraId="5C0B5C60" w14:textId="77777777" w:rsidR="00C418A1" w:rsidRPr="00C418A1" w:rsidRDefault="007968C2" w:rsidP="00C418A1">
      <w:pPr>
        <w:tabs>
          <w:tab w:val="left" w:pos="10980"/>
        </w:tabs>
        <w:spacing w:after="0" w:line="240" w:lineRule="auto"/>
        <w:ind w:left="634" w:right="-720" w:hanging="720"/>
        <w:contextualSpacing/>
        <w:rPr>
          <w:rFonts w:ascii="Arial" w:hAnsi="Arial" w:cs="Arial"/>
          <w:b/>
          <w:highlight w:val="yellow"/>
        </w:rPr>
      </w:pPr>
      <w:r>
        <w:rPr>
          <w:rFonts w:ascii="Arial" w:hAnsi="Arial" w:cs="Arial"/>
        </w:rPr>
        <w:lastRenderedPageBreak/>
        <w:pict w14:anchorId="3F207A94">
          <v:rect id="_x0000_i1068" style="width:513.2pt;height:3.15pt" o:hrpct="990" o:hralign="center" o:hrstd="t" o:hrnoshade="t" o:hr="t" fillcolor="#a5a5a5" stroked="f"/>
        </w:pict>
      </w:r>
    </w:p>
    <w:p w14:paraId="160C9C6A" w14:textId="7DED07B7" w:rsidR="009E20AE" w:rsidRDefault="009E20AE" w:rsidP="009E20AE">
      <w:pPr>
        <w:spacing w:after="0"/>
        <w:ind w:left="1440" w:hanging="1440"/>
        <w:rPr>
          <w:rFonts w:ascii="Arial" w:hAnsi="Arial" w:cs="Arial"/>
          <w:b/>
          <w:sz w:val="24"/>
          <w:szCs w:val="24"/>
        </w:rPr>
      </w:pPr>
      <w:r w:rsidRPr="00B57186">
        <w:rPr>
          <w:rStyle w:val="Heading1Char"/>
          <w:szCs w:val="24"/>
        </w:rPr>
        <w:t>Section I</w:t>
      </w:r>
      <w:r>
        <w:rPr>
          <w:rStyle w:val="Heading1Char"/>
          <w:szCs w:val="24"/>
        </w:rPr>
        <w:t>I</w:t>
      </w:r>
      <w:r w:rsidR="001E006E">
        <w:rPr>
          <w:rStyle w:val="Heading1Char"/>
          <w:szCs w:val="24"/>
        </w:rPr>
        <w:t>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ascii="Arial" w:hAnsi="Arial" w:cs="Arial"/>
          <w:b/>
          <w:sz w:val="24"/>
          <w:szCs w:val="24"/>
        </w:rPr>
        <w:t xml:space="preserve">Please complete for </w:t>
      </w:r>
      <w:r w:rsidR="006F47FE">
        <w:rPr>
          <w:rFonts w:ascii="Arial" w:hAnsi="Arial" w:cs="Arial"/>
          <w:b/>
          <w:sz w:val="24"/>
          <w:szCs w:val="24"/>
        </w:rPr>
        <w:t xml:space="preserve">Nurtec and </w:t>
      </w:r>
      <w:r w:rsidR="008E7E31">
        <w:rPr>
          <w:rFonts w:ascii="Arial" w:hAnsi="Arial" w:cs="Arial"/>
          <w:b/>
          <w:sz w:val="24"/>
          <w:szCs w:val="24"/>
        </w:rPr>
        <w:t>Ubrelvy</w:t>
      </w:r>
      <w:r w:rsidR="008E7E31" w:rsidRPr="00B57186">
        <w:rPr>
          <w:rFonts w:ascii="Arial" w:hAnsi="Arial" w:cs="Arial"/>
          <w:b/>
          <w:sz w:val="24"/>
          <w:szCs w:val="24"/>
        </w:rPr>
        <w:t xml:space="preserve"> </w:t>
      </w:r>
      <w:r w:rsidRPr="00B57186">
        <w:rPr>
          <w:rFonts w:ascii="Arial" w:hAnsi="Arial" w:cs="Arial"/>
          <w:b/>
          <w:sz w:val="24"/>
          <w:szCs w:val="24"/>
        </w:rPr>
        <w:t>requests</w:t>
      </w:r>
      <w:r>
        <w:rPr>
          <w:rFonts w:ascii="Arial" w:hAnsi="Arial" w:cs="Arial"/>
          <w:b/>
          <w:sz w:val="24"/>
          <w:szCs w:val="24"/>
        </w:rPr>
        <w:t xml:space="preserve"> for </w:t>
      </w:r>
      <w:r w:rsidR="008E7E31">
        <w:rPr>
          <w:rFonts w:ascii="Arial" w:hAnsi="Arial" w:cs="Arial"/>
          <w:b/>
          <w:sz w:val="24"/>
          <w:szCs w:val="24"/>
        </w:rPr>
        <w:t>acute treatment of migraine</w:t>
      </w:r>
      <w:r w:rsidRPr="00B57186">
        <w:rPr>
          <w:rFonts w:ascii="Arial" w:hAnsi="Arial" w:cs="Arial"/>
          <w:b/>
          <w:sz w:val="24"/>
          <w:szCs w:val="24"/>
        </w:rPr>
        <w:t>.</w:t>
      </w:r>
    </w:p>
    <w:p w14:paraId="76E7B2E0" w14:textId="3B204C4B" w:rsidR="009E20AE" w:rsidRDefault="009E20AE" w:rsidP="002B71A5">
      <w:pPr>
        <w:pStyle w:val="ListParagraph"/>
        <w:numPr>
          <w:ilvl w:val="0"/>
          <w:numId w:val="22"/>
        </w:numPr>
        <w:tabs>
          <w:tab w:val="left" w:pos="4320"/>
        </w:tabs>
        <w:spacing w:after="0"/>
        <w:ind w:left="547" w:right="-432"/>
        <w:contextualSpacing w:val="0"/>
        <w:rPr>
          <w:rFonts w:ascii="Arial" w:hAnsi="Arial" w:cs="Arial"/>
        </w:rPr>
      </w:pPr>
      <w:r>
        <w:rPr>
          <w:rFonts w:ascii="Arial" w:hAnsi="Arial" w:cs="Arial"/>
        </w:rPr>
        <w:t xml:space="preserve">Has the member had a trial with two </w:t>
      </w:r>
      <w:r w:rsidR="008E7E31">
        <w:rPr>
          <w:rFonts w:ascii="Arial" w:hAnsi="Arial" w:cs="Arial"/>
        </w:rPr>
        <w:t>triptans</w:t>
      </w:r>
      <w:r>
        <w:rPr>
          <w:rFonts w:ascii="Arial" w:hAnsi="Arial" w:cs="Arial"/>
        </w:rPr>
        <w:t>?</w:t>
      </w:r>
    </w:p>
    <w:p w14:paraId="31C628B2" w14:textId="77777777" w:rsidR="009E20AE" w:rsidRPr="007D3627" w:rsidRDefault="009E20AE"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3185D0B5" w14:textId="3DDB1AFD" w:rsidR="006C3053" w:rsidRPr="007D3627" w:rsidRDefault="006C3053" w:rsidP="00C341EF">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249E7AB6">
          <v:shape id="_x0000_i2012" type="#_x0000_t75" style="width:192.75pt;height:18pt" o:ole="">
            <v:imagedata r:id="rId61" o:title=""/>
          </v:shape>
          <w:control r:id="rId89" w:name="TextBox62127" w:shapeid="_x0000_i2012"/>
        </w:object>
      </w:r>
      <w:r w:rsidRPr="007D3627">
        <w:rPr>
          <w:rFonts w:ascii="Arial" w:hAnsi="Arial" w:cs="Arial"/>
        </w:rPr>
        <w:t xml:space="preserve"> </w:t>
      </w:r>
      <w:r w:rsidR="00C341EF">
        <w:rPr>
          <w:rFonts w:ascii="Arial" w:hAnsi="Arial" w:cs="Arial"/>
        </w:rPr>
        <w:t xml:space="preserve"> </w:t>
      </w:r>
      <w:r w:rsidRPr="007D3627">
        <w:rPr>
          <w:rFonts w:ascii="Arial" w:hAnsi="Arial" w:cs="Arial"/>
        </w:rPr>
        <w:t xml:space="preserve">Dates/duration of use </w:t>
      </w:r>
      <w:r w:rsidRPr="00523F6D">
        <w:rPr>
          <w:rFonts w:ascii="Arial" w:hAnsi="Arial" w:cs="Arial"/>
        </w:rPr>
        <w:object w:dxaOrig="1440" w:dyaOrig="1440" w14:anchorId="6ED6624B">
          <v:shape id="_x0000_i2011" type="#_x0000_t75" style="width:141.75pt;height:18pt" o:ole="">
            <v:imagedata r:id="rId90" o:title=""/>
          </v:shape>
          <w:control r:id="rId91" w:name="TextBox62137" w:shapeid="_x0000_i2011"/>
        </w:object>
      </w:r>
      <w:r w:rsidRPr="007D3627">
        <w:rPr>
          <w:rFonts w:ascii="Arial" w:hAnsi="Arial" w:cs="Arial"/>
        </w:rPr>
        <w:t xml:space="preserve"> </w:t>
      </w:r>
    </w:p>
    <w:p w14:paraId="0E943B81" w14:textId="53B6B332" w:rsidR="009E20AE" w:rsidRPr="007D3627" w:rsidRDefault="009E20AE" w:rsidP="00C341EF">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67BB7C48" w14:textId="1281F5A3" w:rsidR="009E20AE" w:rsidRPr="007D3627" w:rsidRDefault="009E20AE" w:rsidP="00C341EF">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53469A04" w14:textId="0866E42E" w:rsidR="009E20AE" w:rsidRDefault="006C3053" w:rsidP="00C341EF">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409F3D92">
          <v:shape id="_x0000_i2010" type="#_x0000_t75" style="width:511.5pt;height:18pt" o:ole="">
            <v:imagedata r:id="rId65" o:title=""/>
          </v:shape>
          <w:control r:id="rId92" w:name="TextBox62111221" w:shapeid="_x0000_i2010"/>
        </w:object>
      </w:r>
    </w:p>
    <w:p w14:paraId="234D8DC3" w14:textId="507D7ABC" w:rsidR="006C3053" w:rsidRPr="007D3627" w:rsidRDefault="006C3053" w:rsidP="00C341EF">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1210D85B">
          <v:shape id="_x0000_i2008" type="#_x0000_t75" style="width:192.75pt;height:18pt" o:ole="">
            <v:imagedata r:id="rId61" o:title=""/>
          </v:shape>
          <w:control r:id="rId93" w:name="TextBox62126" w:shapeid="_x0000_i2008"/>
        </w:object>
      </w:r>
      <w:r w:rsidRPr="007D3627">
        <w:rPr>
          <w:rFonts w:ascii="Arial" w:hAnsi="Arial" w:cs="Arial"/>
        </w:rPr>
        <w:t xml:space="preserve"> </w:t>
      </w:r>
      <w:r w:rsidR="00C341EF">
        <w:rPr>
          <w:rFonts w:ascii="Arial" w:hAnsi="Arial" w:cs="Arial"/>
        </w:rPr>
        <w:t xml:space="preserve"> </w:t>
      </w:r>
      <w:r w:rsidRPr="007D3627">
        <w:rPr>
          <w:rFonts w:ascii="Arial" w:hAnsi="Arial" w:cs="Arial"/>
        </w:rPr>
        <w:t xml:space="preserve">Dates/duration of use </w:t>
      </w:r>
      <w:r w:rsidRPr="00523F6D">
        <w:rPr>
          <w:rFonts w:ascii="Arial" w:hAnsi="Arial" w:cs="Arial"/>
        </w:rPr>
        <w:object w:dxaOrig="1440" w:dyaOrig="1440" w14:anchorId="2B48CF83">
          <v:shape id="_x0000_i2009" type="#_x0000_t75" style="width:147.75pt;height:18pt" o:ole="">
            <v:imagedata r:id="rId70" o:title=""/>
          </v:shape>
          <w:control r:id="rId94" w:name="TextBox62136" w:shapeid="_x0000_i2009"/>
        </w:object>
      </w:r>
      <w:r w:rsidRPr="007D3627">
        <w:rPr>
          <w:rFonts w:ascii="Arial" w:hAnsi="Arial" w:cs="Arial"/>
        </w:rPr>
        <w:t xml:space="preserve"> </w:t>
      </w:r>
    </w:p>
    <w:p w14:paraId="40232878" w14:textId="0D3B954B" w:rsidR="00D651DF" w:rsidRPr="007D3627" w:rsidRDefault="00D651DF" w:rsidP="00C341EF">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1FD4574A" w14:textId="77777777" w:rsidR="00D651DF" w:rsidRDefault="00D651DF" w:rsidP="00C341EF">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3025879A" w14:textId="11741FD9" w:rsidR="00D651DF" w:rsidRPr="007D3627" w:rsidRDefault="006C3053" w:rsidP="00C341EF">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29F87AFD">
          <v:shape id="_x0000_i2007" type="#_x0000_t75" style="width:511.5pt;height:18pt" o:ole="">
            <v:imagedata r:id="rId65" o:title=""/>
          </v:shape>
          <w:control r:id="rId95" w:name="TextBox62111231" w:shapeid="_x0000_i2007"/>
        </w:object>
      </w:r>
    </w:p>
    <w:p w14:paraId="45149C38" w14:textId="6E2CFCAA" w:rsidR="007D10BB" w:rsidRDefault="00D651DF" w:rsidP="007D10BB">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 </w:t>
      </w:r>
      <w:r w:rsidR="006C3053" w:rsidRPr="00523F6D">
        <w:rPr>
          <w:rFonts w:ascii="Arial" w:hAnsi="Arial" w:cs="Arial"/>
        </w:rPr>
        <w:object w:dxaOrig="1440" w:dyaOrig="1440" w14:anchorId="73023E16">
          <v:shape id="_x0000_i2006" type="#_x0000_t75" style="width:357pt;height:18pt" o:ole="">
            <v:imagedata r:id="rId67" o:title=""/>
          </v:shape>
          <w:control r:id="rId96" w:name="TextBox622131" w:shapeid="_x0000_i2006"/>
        </w:object>
      </w:r>
    </w:p>
    <w:p w14:paraId="617C0DF3" w14:textId="48ABF1A9" w:rsidR="008E7E31" w:rsidRDefault="008E7E31" w:rsidP="00C341EF">
      <w:pPr>
        <w:pStyle w:val="ListParagraph"/>
        <w:numPr>
          <w:ilvl w:val="0"/>
          <w:numId w:val="22"/>
        </w:numPr>
        <w:tabs>
          <w:tab w:val="left" w:pos="10440"/>
        </w:tabs>
        <w:spacing w:before="60" w:after="0"/>
        <w:contextualSpacing w:val="0"/>
        <w:rPr>
          <w:rFonts w:ascii="Arial" w:hAnsi="Arial" w:cs="Arial"/>
        </w:rPr>
      </w:pPr>
      <w:r>
        <w:rPr>
          <w:rFonts w:ascii="Arial" w:hAnsi="Arial" w:cs="Arial"/>
        </w:rPr>
        <w:t xml:space="preserve">For requests for quantities above </w:t>
      </w:r>
      <w:r w:rsidR="00342CF2">
        <w:rPr>
          <w:rFonts w:ascii="Arial" w:hAnsi="Arial" w:cs="Arial"/>
        </w:rPr>
        <w:t>1</w:t>
      </w:r>
      <w:r w:rsidR="00AE0E18">
        <w:rPr>
          <w:rFonts w:ascii="Arial" w:hAnsi="Arial" w:cs="Arial"/>
        </w:rPr>
        <w:t>6</w:t>
      </w:r>
      <w:r w:rsidR="00342CF2">
        <w:rPr>
          <w:rFonts w:ascii="Arial" w:hAnsi="Arial" w:cs="Arial"/>
        </w:rPr>
        <w:t xml:space="preserve"> </w:t>
      </w:r>
      <w:r w:rsidR="00F75689">
        <w:rPr>
          <w:rFonts w:ascii="Arial" w:hAnsi="Arial" w:cs="Arial"/>
        </w:rPr>
        <w:t>units</w:t>
      </w:r>
      <w:r w:rsidR="00342CF2">
        <w:rPr>
          <w:rFonts w:ascii="Arial" w:hAnsi="Arial" w:cs="Arial"/>
        </w:rPr>
        <w:t>/</w:t>
      </w:r>
      <w:r w:rsidR="00AE0E18">
        <w:rPr>
          <w:rFonts w:ascii="Arial" w:hAnsi="Arial" w:cs="Arial"/>
        </w:rPr>
        <w:t xml:space="preserve">30 days </w:t>
      </w:r>
      <w:r w:rsidR="00342CF2">
        <w:rPr>
          <w:rFonts w:ascii="Arial" w:hAnsi="Arial" w:cs="Arial"/>
        </w:rPr>
        <w:t xml:space="preserve">for Nurtec and Ubrelvy, </w:t>
      </w:r>
      <w:r>
        <w:rPr>
          <w:rFonts w:ascii="Arial" w:hAnsi="Arial" w:cs="Arial"/>
        </w:rPr>
        <w:t>is the member currently receiving prophylaxis?</w:t>
      </w:r>
    </w:p>
    <w:p w14:paraId="31DBF2F2" w14:textId="1CCFDF89"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w:t>
      </w:r>
      <w:r>
        <w:rPr>
          <w:rFonts w:ascii="Arial" w:hAnsi="Arial" w:cs="Arial"/>
        </w:rPr>
        <w:t xml:space="preserve"> Please specify.</w:t>
      </w:r>
    </w:p>
    <w:p w14:paraId="11A54785" w14:textId="39506A78" w:rsidR="009F0D9B" w:rsidRPr="009F0D9B" w:rsidRDefault="008E7E31" w:rsidP="00C341EF">
      <w:pPr>
        <w:pStyle w:val="ListParagraph"/>
        <w:tabs>
          <w:tab w:val="left" w:pos="6480"/>
          <w:tab w:val="left" w:pos="10440"/>
        </w:tabs>
        <w:spacing w:after="0"/>
        <w:ind w:left="810"/>
        <w:contextualSpacing w:val="0"/>
        <w:rPr>
          <w:rFonts w:ascii="Arial" w:hAnsi="Arial" w:cs="Arial"/>
        </w:rPr>
      </w:pPr>
      <w:r w:rsidRPr="007D3627">
        <w:rPr>
          <w:rFonts w:ascii="Arial" w:hAnsi="Arial" w:cs="Arial"/>
        </w:rPr>
        <w:t xml:space="preserve">Drug name </w:t>
      </w:r>
      <w:r w:rsidR="006C3053" w:rsidRPr="00523F6D">
        <w:rPr>
          <w:rFonts w:ascii="Arial" w:hAnsi="Arial" w:cs="Arial"/>
        </w:rPr>
        <w:object w:dxaOrig="1440" w:dyaOrig="1440" w14:anchorId="326EB480">
          <v:shape id="_x0000_i2005" type="#_x0000_t75" style="width:231pt;height:18pt" o:ole="">
            <v:imagedata r:id="rId97" o:title=""/>
          </v:shape>
          <w:control r:id="rId98" w:name="TextBox621361" w:shapeid="_x0000_i2005"/>
        </w:object>
      </w:r>
      <w:r w:rsidR="00C341EF">
        <w:rPr>
          <w:rFonts w:ascii="Arial" w:hAnsi="Arial" w:cs="Arial"/>
        </w:rPr>
        <w:t xml:space="preserve"> </w:t>
      </w:r>
      <w:r>
        <w:rPr>
          <w:rFonts w:ascii="Arial" w:hAnsi="Arial" w:cs="Arial"/>
        </w:rPr>
        <w:t xml:space="preserve">Dose and frequency </w:t>
      </w:r>
      <w:r w:rsidR="006C3053" w:rsidRPr="00523F6D">
        <w:rPr>
          <w:rFonts w:ascii="Arial" w:hAnsi="Arial" w:cs="Arial"/>
        </w:rPr>
        <w:object w:dxaOrig="1440" w:dyaOrig="1440" w14:anchorId="5C0F7FEB">
          <v:shape id="_x0000_i1420" type="#_x0000_t75" style="width:107.25pt;height:18pt" o:ole="">
            <v:imagedata r:id="rId99" o:title=""/>
          </v:shape>
          <w:control r:id="rId100" w:name="TextBox621362" w:shapeid="_x0000_i1420"/>
        </w:object>
      </w:r>
    </w:p>
    <w:p w14:paraId="6A8A77AC" w14:textId="702C3186" w:rsidR="008E7E31" w:rsidRPr="00B903FB" w:rsidRDefault="008E7E31" w:rsidP="00B903FB">
      <w:pPr>
        <w:pStyle w:val="ListParagraph"/>
        <w:tabs>
          <w:tab w:val="left" w:pos="6480"/>
          <w:tab w:val="left" w:pos="10440"/>
        </w:tabs>
        <w:spacing w:after="0"/>
        <w:ind w:left="810"/>
        <w:contextualSpacing w:val="0"/>
      </w:pPr>
      <w:r w:rsidRPr="007D3627">
        <w:rPr>
          <w:rFonts w:ascii="Arial" w:hAnsi="Arial" w:cs="Arial"/>
        </w:rPr>
        <w:t xml:space="preserve">Drug name </w:t>
      </w:r>
      <w:r w:rsidR="006C3053" w:rsidRPr="00523F6D">
        <w:rPr>
          <w:rFonts w:ascii="Arial" w:hAnsi="Arial" w:cs="Arial"/>
        </w:rPr>
        <w:object w:dxaOrig="1440" w:dyaOrig="1440" w14:anchorId="678DFF0E">
          <v:shape id="_x0000_i2004" type="#_x0000_t75" style="width:231pt;height:18pt" o:ole="">
            <v:imagedata r:id="rId97" o:title=""/>
          </v:shape>
          <w:control r:id="rId101" w:name="TextBox62136111" w:shapeid="_x0000_i2004"/>
        </w:object>
      </w:r>
      <w:r w:rsidR="00C341EF">
        <w:rPr>
          <w:rFonts w:ascii="Arial" w:hAnsi="Arial" w:cs="Arial"/>
        </w:rPr>
        <w:t xml:space="preserve"> </w:t>
      </w:r>
      <w:r>
        <w:rPr>
          <w:rFonts w:ascii="Arial" w:hAnsi="Arial" w:cs="Arial"/>
        </w:rPr>
        <w:t xml:space="preserve">Dose and frequency </w:t>
      </w:r>
      <w:r w:rsidR="006C3053" w:rsidRPr="00523F6D">
        <w:rPr>
          <w:rFonts w:ascii="Arial" w:hAnsi="Arial" w:cs="Arial"/>
        </w:rPr>
        <w:object w:dxaOrig="1440" w:dyaOrig="1440" w14:anchorId="41F3EEEB">
          <v:shape id="_x0000_i1424" type="#_x0000_t75" style="width:107.25pt;height:18pt" o:ole="">
            <v:imagedata r:id="rId99" o:title=""/>
          </v:shape>
          <w:control r:id="rId102" w:name="TextBox62136211" w:shapeid="_x0000_i1424"/>
        </w:object>
      </w:r>
      <w:r w:rsidR="00653078" w:rsidRPr="00653078">
        <w:rPr>
          <w:rFonts w:ascii="Arial" w:hAnsi="Arial" w:cs="Arial"/>
        </w:rPr>
        <w:t xml:space="preserve"> </w:t>
      </w:r>
    </w:p>
    <w:p w14:paraId="42525BC4" w14:textId="5055ABDE"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w:t>
      </w:r>
      <w:r w:rsidRPr="008E7E31">
        <w:rPr>
          <w:rFonts w:ascii="Arial" w:hAnsi="Arial" w:cs="Arial"/>
        </w:rPr>
        <w:t>prophylaxis is not appropriate for this member</w:t>
      </w:r>
      <w:r w:rsidRPr="007D3627">
        <w:rPr>
          <w:rFonts w:ascii="Arial" w:hAnsi="Arial" w:cs="Arial"/>
        </w:rPr>
        <w:t xml:space="preserve">. </w:t>
      </w:r>
    </w:p>
    <w:p w14:paraId="77BBCDC2" w14:textId="5CD433C1" w:rsidR="001277B4" w:rsidRDefault="006C3053" w:rsidP="008C438B">
      <w:pPr>
        <w:pStyle w:val="ListParagraph"/>
        <w:tabs>
          <w:tab w:val="left" w:pos="10440"/>
        </w:tabs>
        <w:spacing w:after="0"/>
        <w:contextualSpacing w:val="0"/>
      </w:pPr>
      <w:r w:rsidRPr="00523F6D">
        <w:rPr>
          <w:rFonts w:ascii="Arial" w:eastAsia="Aptos" w:hAnsi="Arial" w:cs="Arial"/>
        </w:rPr>
        <w:object w:dxaOrig="1440" w:dyaOrig="1440" w14:anchorId="3F4E134F">
          <v:shape id="_x0000_i1426" type="#_x0000_t75" style="width:514.5pt;height:18pt" o:ole="">
            <v:imagedata r:id="rId103" o:title=""/>
          </v:shape>
          <w:control r:id="rId104" w:name="TextBox31844825110381132" w:shapeid="_x0000_i1426"/>
        </w:object>
      </w:r>
      <w:r w:rsidR="00653078" w:rsidRPr="00653078">
        <w:rPr>
          <w:rFonts w:ascii="Arial" w:hAnsi="Arial" w:cs="Arial"/>
        </w:rPr>
        <w:t xml:space="preserve"> </w:t>
      </w:r>
    </w:p>
    <w:p w14:paraId="51C9C99E" w14:textId="77B744A0" w:rsidR="0094269F" w:rsidRPr="00472C18" w:rsidRDefault="00D55535" w:rsidP="00472C18">
      <w:pPr>
        <w:tabs>
          <w:tab w:val="left" w:pos="10440"/>
        </w:tabs>
        <w:spacing w:after="120"/>
        <w:rPr>
          <w:rFonts w:ascii="Arial" w:hAnsi="Arial" w:cs="Arial"/>
          <w:i/>
          <w:iCs/>
        </w:rPr>
      </w:pPr>
      <w:r w:rsidRPr="009F1A1D">
        <w:rPr>
          <w:rFonts w:ascii="Arial" w:hAnsi="Arial" w:cs="Arial"/>
        </w:rPr>
        <w:t>*</w:t>
      </w:r>
      <w:r w:rsidRPr="009F1A1D">
        <w:rPr>
          <w:rFonts w:ascii="Arial" w:hAnsi="Arial" w:cs="Arial"/>
          <w:i/>
          <w:iCs/>
        </w:rPr>
        <w:t>Attach a letter with additional information regarding medication trials as applicable.</w:t>
      </w:r>
    </w:p>
    <w:p w14:paraId="79B2A6B6" w14:textId="77777777" w:rsidR="00362DBE" w:rsidRPr="00362DBE" w:rsidRDefault="007968C2" w:rsidP="00362DBE">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7B36A05A">
          <v:rect id="_x0000_i1081" style="width:513.2pt;height:3.15pt" o:hrpct="990" o:hralign="center" o:hrstd="t" o:hrnoshade="t" o:hr="t" fillcolor="#a5a5a5" stroked="f"/>
        </w:pict>
      </w:r>
    </w:p>
    <w:p w14:paraId="55B2846F" w14:textId="53D24F80" w:rsidR="00362DBE" w:rsidRPr="00362DBE" w:rsidRDefault="00362DBE" w:rsidP="00362DBE">
      <w:pPr>
        <w:spacing w:after="0"/>
        <w:ind w:left="1440" w:hanging="1440"/>
        <w:rPr>
          <w:rFonts w:ascii="Arial" w:hAnsi="Arial" w:cs="Arial"/>
          <w:b/>
          <w:sz w:val="24"/>
          <w:szCs w:val="24"/>
        </w:rPr>
      </w:pPr>
      <w:r w:rsidRPr="00362DBE">
        <w:rPr>
          <w:rFonts w:ascii="Arial" w:eastAsiaTheme="majorEastAsia" w:hAnsi="Arial" w:cstheme="majorBidi"/>
          <w:b/>
          <w:bCs/>
          <w:sz w:val="24"/>
          <w:szCs w:val="24"/>
        </w:rPr>
        <w:t xml:space="preserve">Section </w:t>
      </w:r>
      <w:r w:rsidR="008C468B">
        <w:rPr>
          <w:rFonts w:ascii="Arial" w:eastAsiaTheme="majorEastAsia" w:hAnsi="Arial" w:cstheme="majorBidi"/>
          <w:b/>
          <w:bCs/>
          <w:sz w:val="24"/>
          <w:szCs w:val="24"/>
        </w:rPr>
        <w:t>I</w:t>
      </w:r>
      <w:r w:rsidR="001E006E">
        <w:rPr>
          <w:rFonts w:ascii="Arial" w:eastAsiaTheme="majorEastAsia" w:hAnsi="Arial" w:cstheme="majorBidi"/>
          <w:b/>
          <w:bCs/>
          <w:sz w:val="24"/>
          <w:szCs w:val="24"/>
        </w:rPr>
        <w:t>V</w:t>
      </w:r>
      <w:r w:rsidRPr="00362DBE">
        <w:rPr>
          <w:rFonts w:ascii="Arial" w:eastAsiaTheme="majorEastAsia" w:hAnsi="Arial" w:cstheme="majorBidi"/>
          <w:b/>
          <w:bCs/>
          <w:sz w:val="24"/>
          <w:szCs w:val="24"/>
        </w:rPr>
        <w:t xml:space="preserve">. </w:t>
      </w:r>
      <w:r w:rsidRPr="00362DBE">
        <w:rPr>
          <w:rFonts w:ascii="Arial" w:eastAsiaTheme="majorEastAsia" w:hAnsi="Arial" w:cstheme="majorBidi"/>
          <w:b/>
          <w:bCs/>
          <w:sz w:val="24"/>
          <w:szCs w:val="24"/>
        </w:rPr>
        <w:tab/>
      </w:r>
      <w:r w:rsidRPr="00362DBE">
        <w:rPr>
          <w:rFonts w:ascii="Arial" w:hAnsi="Arial" w:cs="Arial"/>
          <w:b/>
          <w:sz w:val="24"/>
          <w:szCs w:val="24"/>
        </w:rPr>
        <w:t xml:space="preserve">Please complete for </w:t>
      </w:r>
      <w:r>
        <w:rPr>
          <w:rFonts w:ascii="Arial" w:hAnsi="Arial" w:cs="Arial"/>
          <w:b/>
          <w:sz w:val="24"/>
          <w:szCs w:val="24"/>
        </w:rPr>
        <w:t>recertification</w:t>
      </w:r>
      <w:r w:rsidRPr="00362DBE">
        <w:rPr>
          <w:rFonts w:ascii="Arial" w:hAnsi="Arial" w:cs="Arial"/>
          <w:b/>
          <w:sz w:val="24"/>
          <w:szCs w:val="24"/>
        </w:rPr>
        <w:t xml:space="preserve"> requests for </w:t>
      </w:r>
      <w:r>
        <w:rPr>
          <w:rFonts w:ascii="Arial" w:hAnsi="Arial" w:cs="Arial"/>
          <w:b/>
          <w:sz w:val="24"/>
          <w:szCs w:val="24"/>
        </w:rPr>
        <w:t>Emgality for cluster headache</w:t>
      </w:r>
      <w:r w:rsidRPr="00362DBE">
        <w:rPr>
          <w:rFonts w:ascii="Arial" w:hAnsi="Arial" w:cs="Arial"/>
          <w:b/>
          <w:sz w:val="24"/>
          <w:szCs w:val="24"/>
        </w:rPr>
        <w:t>.</w:t>
      </w:r>
    </w:p>
    <w:p w14:paraId="52E6DAEA" w14:textId="0EF5F38E" w:rsidR="00543E5D" w:rsidRPr="00D14A3E" w:rsidRDefault="00362DBE" w:rsidP="00D14A3E">
      <w:pPr>
        <w:pStyle w:val="ListParagraph"/>
        <w:numPr>
          <w:ilvl w:val="0"/>
          <w:numId w:val="28"/>
        </w:numPr>
        <w:tabs>
          <w:tab w:val="left" w:pos="10440"/>
        </w:tabs>
        <w:spacing w:after="0"/>
        <w:ind w:left="540"/>
        <w:rPr>
          <w:rFonts w:ascii="Arial" w:hAnsi="Arial" w:cs="Arial"/>
        </w:rPr>
      </w:pPr>
      <w:r w:rsidRPr="00D14A3E">
        <w:rPr>
          <w:rFonts w:ascii="Arial" w:hAnsi="Arial" w:cs="Arial"/>
        </w:rPr>
        <w:t xml:space="preserve">Is the member still actively having a cluster headache? </w:t>
      </w:r>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bookmarkStart w:id="9" w:name="_Hlk92366471"/>
      <w:r w:rsidR="00543E5D" w:rsidRPr="00D14A3E">
        <w:rPr>
          <w:rFonts w:ascii="Arial" w:hAnsi="Arial" w:cs="Arial"/>
        </w:rPr>
        <w:t xml:space="preserve"> Yes. </w:t>
      </w:r>
      <w:bookmarkEnd w:id="9"/>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r w:rsidR="00543E5D" w:rsidRPr="00D14A3E">
        <w:rPr>
          <w:rFonts w:ascii="Arial" w:hAnsi="Arial" w:cs="Arial"/>
        </w:rPr>
        <w:t xml:space="preserve"> No.</w:t>
      </w:r>
    </w:p>
    <w:p w14:paraId="645C451B" w14:textId="2B2699D8" w:rsidR="00362DBE" w:rsidRPr="00362DBE" w:rsidRDefault="00362DBE" w:rsidP="00D14A3E">
      <w:pPr>
        <w:numPr>
          <w:ilvl w:val="0"/>
          <w:numId w:val="27"/>
        </w:numPr>
        <w:tabs>
          <w:tab w:val="left" w:pos="10440"/>
        </w:tabs>
        <w:spacing w:after="0"/>
        <w:ind w:left="540"/>
        <w:rPr>
          <w:rFonts w:ascii="Arial" w:hAnsi="Arial" w:cs="Arial"/>
        </w:rPr>
      </w:pPr>
      <w:r>
        <w:rPr>
          <w:rFonts w:ascii="Arial" w:hAnsi="Arial" w:cs="Arial"/>
        </w:rPr>
        <w:t>Has the member been initiated on prophylactic therapy for the cluster headache</w:t>
      </w:r>
      <w:r w:rsidRPr="00362DBE">
        <w:rPr>
          <w:rFonts w:ascii="Arial" w:hAnsi="Arial" w:cs="Arial"/>
        </w:rPr>
        <w:t>?</w:t>
      </w:r>
    </w:p>
    <w:p w14:paraId="42D40BED" w14:textId="77777777"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Yes. Please specify.</w:t>
      </w:r>
    </w:p>
    <w:p w14:paraId="7C494A85" w14:textId="242A54BD" w:rsidR="006C3053" w:rsidRPr="009F0D9B" w:rsidRDefault="006C3053" w:rsidP="00C341EF">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13D00EF8">
          <v:shape id="_x0000_i1428" type="#_x0000_t75" style="width:231pt;height:18pt" o:ole="">
            <v:imagedata r:id="rId97" o:title=""/>
          </v:shape>
          <w:control r:id="rId105" w:name="TextBox6213612" w:shapeid="_x0000_i1428"/>
        </w:object>
      </w:r>
      <w:r w:rsidR="00C341EF">
        <w:rPr>
          <w:rFonts w:ascii="Arial" w:hAnsi="Arial" w:cs="Arial"/>
        </w:rPr>
        <w:t xml:space="preserve"> </w:t>
      </w:r>
      <w:r>
        <w:rPr>
          <w:rFonts w:ascii="Arial" w:hAnsi="Arial" w:cs="Arial"/>
        </w:rPr>
        <w:t xml:space="preserve">Dose and frequency </w:t>
      </w:r>
      <w:r w:rsidRPr="00523F6D">
        <w:rPr>
          <w:rFonts w:ascii="Arial" w:hAnsi="Arial" w:cs="Arial"/>
        </w:rPr>
        <w:object w:dxaOrig="1440" w:dyaOrig="1440" w14:anchorId="2FDAE9D5">
          <v:shape id="_x0000_i1431" type="#_x0000_t75" style="width:107.25pt;height:18pt" o:ole="">
            <v:imagedata r:id="rId99" o:title=""/>
          </v:shape>
          <w:control r:id="rId106" w:name="TextBox6213622" w:shapeid="_x0000_i1431"/>
        </w:object>
      </w:r>
    </w:p>
    <w:p w14:paraId="42C78BA9" w14:textId="3B612DC8" w:rsidR="006C3053" w:rsidRPr="009F0D9B" w:rsidRDefault="006C3053" w:rsidP="00C341EF">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35A4E4DD">
          <v:shape id="_x0000_i1433" type="#_x0000_t75" style="width:231pt;height:18pt" o:ole="">
            <v:imagedata r:id="rId97" o:title=""/>
          </v:shape>
          <w:control r:id="rId107" w:name="TextBox62136131" w:shapeid="_x0000_i1433"/>
        </w:object>
      </w:r>
      <w:r w:rsidR="00C341EF">
        <w:rPr>
          <w:rFonts w:ascii="Arial" w:hAnsi="Arial" w:cs="Arial"/>
        </w:rPr>
        <w:t xml:space="preserve"> </w:t>
      </w:r>
      <w:r>
        <w:rPr>
          <w:rFonts w:ascii="Arial" w:hAnsi="Arial" w:cs="Arial"/>
        </w:rPr>
        <w:t xml:space="preserve">Dose and frequency </w:t>
      </w:r>
      <w:r w:rsidRPr="00523F6D">
        <w:rPr>
          <w:rFonts w:ascii="Arial" w:hAnsi="Arial" w:cs="Arial"/>
        </w:rPr>
        <w:object w:dxaOrig="1440" w:dyaOrig="1440" w14:anchorId="11ECC17D">
          <v:shape id="_x0000_i1435" type="#_x0000_t75" style="width:107.25pt;height:18pt" o:ole="">
            <v:imagedata r:id="rId99" o:title=""/>
          </v:shape>
          <w:control r:id="rId108" w:name="TextBox62136232" w:shapeid="_x0000_i1435"/>
        </w:object>
      </w:r>
    </w:p>
    <w:p w14:paraId="787DB66D" w14:textId="0AC8B1B2"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prophylaxis is not appropriate for this member. </w:t>
      </w:r>
    </w:p>
    <w:p w14:paraId="09CC6305" w14:textId="2C725B10" w:rsidR="00362DBE" w:rsidRPr="00362DBE" w:rsidRDefault="006C3053" w:rsidP="00C341EF">
      <w:pPr>
        <w:tabs>
          <w:tab w:val="left" w:pos="10440"/>
        </w:tabs>
        <w:spacing w:after="0"/>
        <w:ind w:left="720"/>
        <w:rPr>
          <w:rFonts w:ascii="Arial" w:hAnsi="Arial" w:cs="Arial"/>
        </w:rPr>
      </w:pPr>
      <w:r w:rsidRPr="00523F6D">
        <w:rPr>
          <w:rFonts w:ascii="Arial" w:eastAsia="Aptos" w:hAnsi="Arial" w:cs="Arial"/>
        </w:rPr>
        <w:object w:dxaOrig="1440" w:dyaOrig="1440" w14:anchorId="78969324">
          <v:shape id="_x0000_i1437" type="#_x0000_t75" style="width:505.5pt;height:18pt" o:ole="">
            <v:imagedata r:id="rId109" o:title=""/>
          </v:shape>
          <w:control r:id="rId110" w:name="TextBox31844825110381131" w:shapeid="_x0000_i1437"/>
        </w:object>
      </w:r>
    </w:p>
    <w:p w14:paraId="25722FC7" w14:textId="77777777" w:rsidR="00A559F7" w:rsidRPr="00362DBE" w:rsidRDefault="007968C2" w:rsidP="00A559F7">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0F3CAAD4">
          <v:rect id="_x0000_i1092" style="width:513.2pt;height:3.15pt" o:hrpct="990" o:hralign="center" o:hrstd="t" o:hrnoshade="t" o:hr="t" fillcolor="#a5a5a5" stroked="f"/>
        </w:pict>
      </w:r>
    </w:p>
    <w:p w14:paraId="2070696A" w14:textId="4640B9EA" w:rsidR="00A559F7" w:rsidRPr="00362DBE" w:rsidRDefault="00A559F7" w:rsidP="00A5231A">
      <w:pPr>
        <w:spacing w:after="0"/>
        <w:ind w:left="1440" w:hanging="1440"/>
        <w:rPr>
          <w:rFonts w:ascii="Arial" w:hAnsi="Arial" w:cs="Arial"/>
          <w:b/>
          <w:sz w:val="24"/>
          <w:szCs w:val="24"/>
        </w:rPr>
      </w:pPr>
      <w:r w:rsidRPr="00362DBE">
        <w:rPr>
          <w:rFonts w:ascii="Arial" w:eastAsiaTheme="majorEastAsia" w:hAnsi="Arial" w:cstheme="majorBidi"/>
          <w:b/>
          <w:bCs/>
          <w:sz w:val="24"/>
          <w:szCs w:val="24"/>
        </w:rPr>
        <w:t xml:space="preserve">Section </w:t>
      </w:r>
      <w:r>
        <w:rPr>
          <w:rFonts w:ascii="Arial" w:eastAsiaTheme="majorEastAsia" w:hAnsi="Arial" w:cstheme="majorBidi"/>
          <w:b/>
          <w:bCs/>
          <w:sz w:val="24"/>
          <w:szCs w:val="24"/>
        </w:rPr>
        <w:t xml:space="preserve">V. </w:t>
      </w:r>
      <w:r w:rsidR="00454096">
        <w:rPr>
          <w:rFonts w:ascii="Arial" w:eastAsiaTheme="majorEastAsia" w:hAnsi="Arial" w:cstheme="majorBidi"/>
          <w:b/>
          <w:bCs/>
          <w:sz w:val="24"/>
          <w:szCs w:val="24"/>
        </w:rPr>
        <w:tab/>
      </w:r>
      <w:r w:rsidRPr="00362DBE">
        <w:rPr>
          <w:rFonts w:ascii="Arial" w:hAnsi="Arial" w:cs="Arial"/>
          <w:b/>
          <w:sz w:val="24"/>
          <w:szCs w:val="24"/>
        </w:rPr>
        <w:t xml:space="preserve">Please complete for </w:t>
      </w:r>
      <w:r w:rsidRPr="00A559F7">
        <w:rPr>
          <w:rFonts w:ascii="Arial" w:hAnsi="Arial" w:cs="Arial"/>
          <w:b/>
          <w:sz w:val="24"/>
          <w:szCs w:val="24"/>
        </w:rPr>
        <w:t>Zavzpret</w:t>
      </w:r>
      <w:r w:rsidRPr="00B57186">
        <w:rPr>
          <w:rFonts w:ascii="Arial" w:hAnsi="Arial" w:cs="Arial"/>
          <w:b/>
          <w:sz w:val="24"/>
          <w:szCs w:val="24"/>
        </w:rPr>
        <w:t xml:space="preserve"> requests</w:t>
      </w:r>
      <w:r>
        <w:rPr>
          <w:rFonts w:ascii="Arial" w:hAnsi="Arial" w:cs="Arial"/>
          <w:b/>
          <w:sz w:val="24"/>
          <w:szCs w:val="24"/>
        </w:rPr>
        <w:t xml:space="preserve"> for acute treatment of migraine</w:t>
      </w:r>
      <w:r w:rsidRPr="00362DBE">
        <w:rPr>
          <w:rFonts w:ascii="Arial" w:hAnsi="Arial" w:cs="Arial"/>
          <w:b/>
          <w:sz w:val="24"/>
          <w:szCs w:val="24"/>
        </w:rPr>
        <w:t>.</w:t>
      </w:r>
    </w:p>
    <w:p w14:paraId="24533111" w14:textId="5D580F8D" w:rsidR="00A559F7" w:rsidRDefault="00A559F7" w:rsidP="00A213C8">
      <w:pPr>
        <w:pStyle w:val="ListParagraph"/>
        <w:numPr>
          <w:ilvl w:val="0"/>
          <w:numId w:val="31"/>
        </w:numPr>
        <w:tabs>
          <w:tab w:val="left" w:pos="4320"/>
        </w:tabs>
        <w:spacing w:after="0"/>
        <w:ind w:left="540" w:right="-432"/>
        <w:contextualSpacing w:val="0"/>
        <w:rPr>
          <w:rFonts w:ascii="Arial" w:hAnsi="Arial" w:cs="Arial"/>
        </w:rPr>
      </w:pPr>
      <w:r>
        <w:rPr>
          <w:rFonts w:ascii="Arial" w:hAnsi="Arial" w:cs="Arial"/>
        </w:rPr>
        <w:t>Has the member had a trial with two triptan nasal sprays?</w:t>
      </w:r>
    </w:p>
    <w:p w14:paraId="268E0EC0" w14:textId="77777777" w:rsidR="00A559F7" w:rsidRPr="007D3627" w:rsidRDefault="00A559F7" w:rsidP="00A559F7">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609BDB3E" w14:textId="11366DF6" w:rsidR="00A559F7" w:rsidRPr="00362DBE" w:rsidRDefault="006C3053" w:rsidP="006C3053">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60E01F57">
          <v:shape id="_x0000_i1439" type="#_x0000_t75" style="width:231pt;height:18pt" o:ole="">
            <v:imagedata r:id="rId97" o:title=""/>
          </v:shape>
          <w:control r:id="rId111" w:name="TextBox6213614" w:shapeid="_x0000_i1439"/>
        </w:object>
      </w:r>
      <w:r>
        <w:rPr>
          <w:rFonts w:ascii="Arial" w:hAnsi="Arial" w:cs="Arial"/>
        </w:rPr>
        <w:t xml:space="preserve"> Dose and frequency </w:t>
      </w:r>
      <w:r w:rsidRPr="00523F6D">
        <w:rPr>
          <w:rFonts w:ascii="Arial" w:hAnsi="Arial" w:cs="Arial"/>
        </w:rPr>
        <w:object w:dxaOrig="1440" w:dyaOrig="1440" w14:anchorId="111F42D8">
          <v:shape id="_x0000_i1442" type="#_x0000_t75" style="width:107.25pt;height:18pt" o:ole="">
            <v:imagedata r:id="rId99" o:title=""/>
          </v:shape>
          <w:control r:id="rId112" w:name="TextBox6213624" w:shapeid="_x0000_i1442"/>
        </w:object>
      </w:r>
    </w:p>
    <w:p w14:paraId="2C49D290" w14:textId="5A45715D" w:rsidR="006C3053" w:rsidRPr="009F0D9B" w:rsidRDefault="006C3053" w:rsidP="006C3053">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6DFEE060">
          <v:shape id="_x0000_i1444" type="#_x0000_t75" style="width:231pt;height:18pt" o:ole="">
            <v:imagedata r:id="rId97" o:title=""/>
          </v:shape>
          <w:control r:id="rId113" w:name="TextBox62136151" w:shapeid="_x0000_i1444"/>
        </w:object>
      </w:r>
      <w:r>
        <w:rPr>
          <w:rFonts w:ascii="Arial" w:hAnsi="Arial" w:cs="Arial"/>
        </w:rPr>
        <w:t xml:space="preserve"> Dose and frequency </w:t>
      </w:r>
      <w:r w:rsidRPr="00523F6D">
        <w:rPr>
          <w:rFonts w:ascii="Arial" w:hAnsi="Arial" w:cs="Arial"/>
        </w:rPr>
        <w:object w:dxaOrig="1440" w:dyaOrig="1440" w14:anchorId="65F2BD02">
          <v:shape id="_x0000_i2023" type="#_x0000_t75" style="width:107.25pt;height:18pt" o:ole="">
            <v:imagedata r:id="rId99" o:title=""/>
          </v:shape>
          <w:control r:id="rId114" w:name="TextBox62136251" w:shapeid="_x0000_i2023"/>
        </w:object>
      </w:r>
    </w:p>
    <w:p w14:paraId="0EC4C358" w14:textId="7F9917F3" w:rsidR="00A559F7" w:rsidRPr="00362DBE" w:rsidRDefault="00A559F7" w:rsidP="00A559F7">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w:t>
      </w:r>
      <w:r>
        <w:rPr>
          <w:rFonts w:ascii="Arial" w:hAnsi="Arial" w:cs="Arial"/>
        </w:rPr>
        <w:t>triptan nasal sprays</w:t>
      </w:r>
      <w:r w:rsidRPr="00362DBE" w:rsidDel="00A559F7">
        <w:rPr>
          <w:rFonts w:ascii="Arial" w:hAnsi="Arial" w:cs="Arial"/>
        </w:rPr>
        <w:t xml:space="preserve"> </w:t>
      </w:r>
      <w:r>
        <w:rPr>
          <w:rFonts w:ascii="Arial" w:hAnsi="Arial" w:cs="Arial"/>
        </w:rPr>
        <w:t>are</w:t>
      </w:r>
      <w:r w:rsidRPr="00362DBE">
        <w:rPr>
          <w:rFonts w:ascii="Arial" w:hAnsi="Arial" w:cs="Arial"/>
        </w:rPr>
        <w:t xml:space="preserve"> not appropriate for this member.</w:t>
      </w:r>
    </w:p>
    <w:p w14:paraId="37F20B82" w14:textId="48DC493A" w:rsidR="00A559F7" w:rsidRDefault="006C3053" w:rsidP="006C3053">
      <w:pPr>
        <w:tabs>
          <w:tab w:val="left" w:pos="720"/>
          <w:tab w:val="left" w:pos="10440"/>
        </w:tabs>
        <w:spacing w:after="0"/>
        <w:ind w:left="810"/>
        <w:rPr>
          <w:rFonts w:ascii="Arial" w:hAnsi="Arial" w:cs="Arial"/>
        </w:rPr>
      </w:pPr>
      <w:r w:rsidRPr="00523F6D">
        <w:rPr>
          <w:rFonts w:ascii="Arial" w:eastAsia="Aptos" w:hAnsi="Arial" w:cs="Arial"/>
        </w:rPr>
        <w:object w:dxaOrig="1440" w:dyaOrig="1440" w14:anchorId="44971DC1">
          <v:shape id="_x0000_i1448" type="#_x0000_t75" style="width:505.5pt;height:18pt" o:ole="">
            <v:imagedata r:id="rId109" o:title=""/>
          </v:shape>
          <w:control r:id="rId115" w:name="TextBox3184482511038113" w:shapeid="_x0000_i1448"/>
        </w:object>
      </w:r>
    </w:p>
    <w:p w14:paraId="460D02CC" w14:textId="5E6F55EA" w:rsidR="00A213C8" w:rsidRPr="00A213C8" w:rsidRDefault="00A213C8" w:rsidP="00563DF1">
      <w:pPr>
        <w:pStyle w:val="ListParagraph"/>
        <w:numPr>
          <w:ilvl w:val="0"/>
          <w:numId w:val="31"/>
        </w:numPr>
        <w:ind w:left="540"/>
        <w:rPr>
          <w:rFonts w:ascii="Arial" w:hAnsi="Arial" w:cs="Arial"/>
        </w:rPr>
      </w:pPr>
      <w:r w:rsidRPr="00A213C8">
        <w:rPr>
          <w:rFonts w:ascii="Arial" w:hAnsi="Arial" w:cs="Arial"/>
        </w:rPr>
        <w:t>Please describe medical necessity for the use of the requested dosage formulation.</w:t>
      </w:r>
    </w:p>
    <w:p w14:paraId="30B8402A" w14:textId="08111BA7" w:rsidR="00C8013B" w:rsidRDefault="006C3053" w:rsidP="00C05E32">
      <w:pPr>
        <w:pStyle w:val="ListParagraph"/>
        <w:tabs>
          <w:tab w:val="left" w:pos="4320"/>
        </w:tabs>
        <w:spacing w:after="0"/>
        <w:ind w:left="540" w:right="-432"/>
        <w:contextualSpacing w:val="0"/>
        <w:rPr>
          <w:rFonts w:ascii="Arial" w:eastAsia="Aptos" w:hAnsi="Arial" w:cs="Arial"/>
        </w:rPr>
      </w:pPr>
      <w:r w:rsidRPr="00523F6D">
        <w:rPr>
          <w:rFonts w:ascii="Arial" w:eastAsia="Aptos" w:hAnsi="Arial" w:cs="Arial"/>
        </w:rPr>
        <w:object w:dxaOrig="1440" w:dyaOrig="1440" w14:anchorId="0A8F6BC4">
          <v:shape id="_x0000_i1450" type="#_x0000_t75" style="width:514.5pt;height:18pt" o:ole="">
            <v:imagedata r:id="rId103" o:title=""/>
          </v:shape>
          <w:control r:id="rId116" w:name="TextBox3184482511038112" w:shapeid="_x0000_i1450"/>
        </w:object>
      </w:r>
    </w:p>
    <w:p w14:paraId="0CE0CC0B" w14:textId="77777777" w:rsidR="00B903FB" w:rsidRDefault="00B903FB" w:rsidP="00C05E32">
      <w:pPr>
        <w:pStyle w:val="ListParagraph"/>
        <w:tabs>
          <w:tab w:val="left" w:pos="4320"/>
        </w:tabs>
        <w:spacing w:after="0"/>
        <w:ind w:left="540" w:right="-432"/>
        <w:contextualSpacing w:val="0"/>
        <w:rPr>
          <w:rFonts w:ascii="Arial" w:eastAsia="Aptos" w:hAnsi="Arial" w:cs="Arial"/>
        </w:rPr>
      </w:pPr>
    </w:p>
    <w:p w14:paraId="24284A5A" w14:textId="77777777" w:rsidR="006D49EA" w:rsidRDefault="006D49EA" w:rsidP="00B903FB">
      <w:pPr>
        <w:pStyle w:val="ListParagraph"/>
        <w:tabs>
          <w:tab w:val="left" w:pos="4320"/>
        </w:tabs>
        <w:spacing w:after="0"/>
        <w:ind w:left="540" w:right="-432" w:firstLine="10160"/>
        <w:contextualSpacing w:val="0"/>
        <w:rPr>
          <w:rFonts w:ascii="Arial" w:eastAsia="Aptos" w:hAnsi="Arial" w:cs="Arial"/>
        </w:rPr>
      </w:pPr>
    </w:p>
    <w:p w14:paraId="3DD1AF29" w14:textId="5FBB0128" w:rsidR="00B903FB" w:rsidRDefault="00B903FB" w:rsidP="008C438B">
      <w:pPr>
        <w:pStyle w:val="ListParagraph"/>
        <w:tabs>
          <w:tab w:val="left" w:pos="4320"/>
        </w:tabs>
        <w:spacing w:after="0"/>
        <w:ind w:left="540" w:right="-432" w:firstLine="10160"/>
        <w:contextualSpacing w:val="0"/>
        <w:rPr>
          <w:rFonts w:ascii="Arial" w:hAnsi="Arial" w:cs="Arial"/>
        </w:rPr>
      </w:pPr>
      <w:r>
        <w:rPr>
          <w:rFonts w:ascii="Arial" w:eastAsia="Aptos" w:hAnsi="Arial" w:cs="Arial"/>
        </w:rPr>
        <w:t>over</w:t>
      </w:r>
    </w:p>
    <w:p w14:paraId="788B6CEF" w14:textId="18E5837D" w:rsidR="00C77FE5" w:rsidRPr="000047F2" w:rsidRDefault="007968C2" w:rsidP="00FA313C">
      <w:pPr>
        <w:spacing w:after="0" w:line="240" w:lineRule="auto"/>
        <w:rPr>
          <w:rFonts w:ascii="Arial" w:hAnsi="Arial" w:cs="Arial"/>
        </w:rPr>
      </w:pPr>
      <w:r>
        <w:rPr>
          <w:rFonts w:ascii="Arial" w:hAnsi="Arial" w:cs="Arial"/>
        </w:rPr>
        <w:lastRenderedPageBreak/>
        <w:pict w14:anchorId="171D5751">
          <v:rect id="_x0000_i1105" style="width:513.2pt;height:3.15pt" o:hrpct="990" o:hralign="center" o:hrstd="t" o:hrnoshade="t" o:hr="t" fillcolor="#a5a5a5 [2092]" stroked="f"/>
        </w:pict>
      </w:r>
    </w:p>
    <w:p w14:paraId="17DF00BE" w14:textId="1A4EC3ED" w:rsidR="00C77FE5" w:rsidRPr="000047F2" w:rsidRDefault="00C77FE5" w:rsidP="00A5231A">
      <w:pPr>
        <w:keepNext/>
        <w:keepLines/>
        <w:tabs>
          <w:tab w:val="left" w:pos="1440"/>
        </w:tabs>
        <w:spacing w:after="0" w:line="240" w:lineRule="auto"/>
        <w:ind w:left="1440" w:hanging="1440"/>
        <w:outlineLvl w:val="1"/>
        <w:rPr>
          <w:rFonts w:ascii="Arial" w:eastAsiaTheme="majorEastAsia" w:hAnsi="Arial" w:cs="Arial"/>
          <w:b/>
          <w:bCs/>
          <w:szCs w:val="26"/>
        </w:rPr>
      </w:pPr>
      <w:r w:rsidRPr="000047F2">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001E006E">
        <w:rPr>
          <w:rFonts w:ascii="Arial" w:eastAsiaTheme="majorEastAsia" w:hAnsi="Arial" w:cstheme="majorBidi"/>
          <w:b/>
          <w:bCs/>
          <w:sz w:val="24"/>
          <w:szCs w:val="28"/>
        </w:rPr>
        <w:t>I</w:t>
      </w:r>
      <w:r w:rsidRPr="000047F2">
        <w:rPr>
          <w:rFonts w:ascii="Arial" w:eastAsiaTheme="majorEastAsia" w:hAnsi="Arial" w:cstheme="majorBidi"/>
          <w:b/>
          <w:bCs/>
          <w:sz w:val="24"/>
          <w:szCs w:val="28"/>
        </w:rPr>
        <w:t xml:space="preserve">. </w:t>
      </w:r>
      <w:r w:rsidRPr="000047F2">
        <w:rPr>
          <w:rFonts w:ascii="Arial" w:eastAsiaTheme="majorEastAsia" w:hAnsi="Arial" w:cstheme="majorBidi"/>
          <w:b/>
          <w:bCs/>
          <w:sz w:val="24"/>
          <w:szCs w:val="28"/>
        </w:rPr>
        <w:tab/>
        <w:t xml:space="preserve">Please complete and provide documentation for exceptions to </w:t>
      </w:r>
      <w:r w:rsidR="00393620">
        <w:rPr>
          <w:rFonts w:ascii="Arial" w:eastAsiaTheme="majorEastAsia" w:hAnsi="Arial" w:cstheme="majorBidi"/>
          <w:b/>
          <w:bCs/>
          <w:sz w:val="24"/>
          <w:szCs w:val="28"/>
        </w:rPr>
        <w:t>s</w:t>
      </w:r>
      <w:r w:rsidRPr="000047F2">
        <w:rPr>
          <w:rFonts w:ascii="Arial" w:eastAsiaTheme="majorEastAsia" w:hAnsi="Arial" w:cstheme="majorBidi"/>
          <w:b/>
          <w:bCs/>
          <w:sz w:val="24"/>
          <w:szCs w:val="28"/>
        </w:rPr>
        <w:t xml:space="preserve">tep </w:t>
      </w:r>
      <w:r w:rsidR="00393620">
        <w:rPr>
          <w:rFonts w:ascii="Arial" w:eastAsiaTheme="majorEastAsia" w:hAnsi="Arial" w:cstheme="majorBidi"/>
          <w:b/>
          <w:bCs/>
          <w:sz w:val="24"/>
          <w:szCs w:val="28"/>
        </w:rPr>
        <w:t>t</w:t>
      </w:r>
      <w:r w:rsidRPr="000047F2">
        <w:rPr>
          <w:rFonts w:ascii="Arial" w:eastAsiaTheme="majorEastAsia" w:hAnsi="Arial" w:cstheme="majorBidi"/>
          <w:b/>
          <w:bCs/>
          <w:sz w:val="24"/>
          <w:szCs w:val="28"/>
        </w:rPr>
        <w:t>herapy.</w:t>
      </w:r>
    </w:p>
    <w:p w14:paraId="3EA773CE"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Is the alternative drug required under the step therapy protocol contraindicated, or will likely cause an adverse reaction in, or physical or mental harm to, the member?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 </w:t>
      </w:r>
    </w:p>
    <w:p w14:paraId="391269B9" w14:textId="77777777"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t xml:space="preserve">If yes, briefly describe details of contraindication, adverse reaction, or harm. </w:t>
      </w:r>
    </w:p>
    <w:p w14:paraId="126EA76A" w14:textId="0F28BF0E"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object w:dxaOrig="1440" w:dyaOrig="1440" w14:anchorId="5FDC25E2">
          <v:shape id="_x0000_i2024" type="#_x0000_t75" style="width:514.5pt;height:18pt" o:ole="">
            <v:imagedata r:id="rId103" o:title=""/>
          </v:shape>
          <w:control r:id="rId117" w:name="TextBox31844825110381" w:shapeid="_x0000_i2024"/>
        </w:object>
      </w:r>
    </w:p>
    <w:p w14:paraId="3A1952BE" w14:textId="70E664A2" w:rsidR="00523F6D" w:rsidRPr="00523F6D" w:rsidRDefault="00523F6D" w:rsidP="00523F6D">
      <w:pPr>
        <w:tabs>
          <w:tab w:val="left" w:pos="5040"/>
        </w:tabs>
        <w:spacing w:after="120"/>
        <w:ind w:left="630"/>
        <w:rPr>
          <w:rFonts w:ascii="Arial" w:eastAsia="Aptos" w:hAnsi="Arial" w:cs="Arial"/>
        </w:rPr>
      </w:pPr>
      <w:r w:rsidRPr="00523F6D">
        <w:rPr>
          <w:rFonts w:ascii="Arial" w:eastAsia="Aptos" w:hAnsi="Arial" w:cs="Arial"/>
        </w:rPr>
        <w:object w:dxaOrig="1440" w:dyaOrig="1440" w14:anchorId="1BA63ADA">
          <v:shape id="_x0000_i2025" type="#_x0000_t75" style="width:514.5pt;height:18pt" o:ole="">
            <v:imagedata r:id="rId103" o:title=""/>
          </v:shape>
          <w:control r:id="rId118" w:name="TextBox318448251103811" w:shapeid="_x0000_i2025"/>
        </w:object>
      </w:r>
    </w:p>
    <w:p w14:paraId="78881691"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Is the alternative drug required under the step therapy protocol expected to be ineffective based on the known clinical characteristics of the member and the known characteristics of the alternative drug regimen? </w:t>
      </w:r>
    </w:p>
    <w:p w14:paraId="17D6A6D3" w14:textId="77777777" w:rsidR="00523F6D" w:rsidRPr="00523F6D" w:rsidRDefault="00523F6D" w:rsidP="00523F6D">
      <w:pPr>
        <w:tabs>
          <w:tab w:val="left" w:pos="5040"/>
        </w:tabs>
        <w:spacing w:after="0"/>
        <w:ind w:left="634"/>
        <w:contextualSpacing/>
        <w:rPr>
          <w:rFonts w:ascii="Arial" w:eastAsia="Aptos" w:hAnsi="Arial" w:cs="Arial"/>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 </w:t>
      </w:r>
    </w:p>
    <w:p w14:paraId="20CAA0BB" w14:textId="77777777"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t xml:space="preserve">If yes, briefly describe details of known clinical characteristics of member and alternative drug regimen. </w:t>
      </w:r>
    </w:p>
    <w:p w14:paraId="1884E2A1" w14:textId="22B747D4"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object w:dxaOrig="1440" w:dyaOrig="1440" w14:anchorId="532C8F51">
          <v:shape id="_x0000_i2026" type="#_x0000_t75" style="width:514.5pt;height:18pt" o:ole="">
            <v:imagedata r:id="rId103" o:title=""/>
          </v:shape>
          <w:control r:id="rId119" w:name="TextBox318448251103812" w:shapeid="_x0000_i2026"/>
        </w:object>
      </w:r>
    </w:p>
    <w:p w14:paraId="3CF6F2E9" w14:textId="606A2C61" w:rsidR="00523F6D" w:rsidRDefault="00523F6D" w:rsidP="00523F6D">
      <w:pPr>
        <w:tabs>
          <w:tab w:val="left" w:pos="5040"/>
        </w:tabs>
        <w:spacing w:after="120"/>
        <w:ind w:left="630"/>
        <w:rPr>
          <w:rFonts w:ascii="Arial" w:eastAsia="Aptos" w:hAnsi="Arial" w:cs="Arial"/>
        </w:rPr>
      </w:pPr>
      <w:r w:rsidRPr="00523F6D">
        <w:rPr>
          <w:rFonts w:ascii="Arial" w:eastAsia="Aptos" w:hAnsi="Arial" w:cs="Arial"/>
        </w:rPr>
        <w:object w:dxaOrig="1440" w:dyaOrig="1440" w14:anchorId="6F82F342">
          <v:shape id="_x0000_i1459" type="#_x0000_t75" style="width:514.5pt;height:18pt" o:ole="">
            <v:imagedata r:id="rId103" o:title=""/>
          </v:shape>
          <w:control r:id="rId120" w:name="TextBox318448251103813" w:shapeid="_x0000_i1459"/>
        </w:object>
      </w:r>
    </w:p>
    <w:p w14:paraId="68D1A5DD"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AF2C107" w14:textId="2DE40688" w:rsidR="00523F6D" w:rsidRPr="00523F6D" w:rsidRDefault="00523F6D" w:rsidP="00523F6D">
      <w:pPr>
        <w:tabs>
          <w:tab w:val="left" w:pos="5040"/>
        </w:tabs>
        <w:spacing w:after="0"/>
        <w:ind w:left="634"/>
        <w:contextualSpacing/>
        <w:rPr>
          <w:rFonts w:ascii="Arial" w:eastAsia="Aptos" w:hAnsi="Arial" w:cs="Arial"/>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w:t>
      </w:r>
    </w:p>
    <w:p w14:paraId="012A86D0" w14:textId="77777777"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t>If yes, please provide details for the previous trial.</w:t>
      </w:r>
    </w:p>
    <w:p w14:paraId="491D045A" w14:textId="7C3386A7" w:rsidR="00C341EF" w:rsidRPr="00523F6D" w:rsidRDefault="00523F6D" w:rsidP="00B903FB">
      <w:pPr>
        <w:tabs>
          <w:tab w:val="left" w:pos="5040"/>
        </w:tabs>
        <w:spacing w:after="0"/>
        <w:ind w:left="630"/>
        <w:contextualSpacing/>
        <w:rPr>
          <w:rFonts w:ascii="Arial" w:eastAsia="Aptos" w:hAnsi="Arial" w:cs="Arial"/>
        </w:rPr>
      </w:pPr>
      <w:r w:rsidRPr="00523F6D">
        <w:rPr>
          <w:rFonts w:ascii="Arial" w:eastAsia="Aptos" w:hAnsi="Arial" w:cs="Arial"/>
        </w:rPr>
        <w:t xml:space="preserve">Drug name </w:t>
      </w:r>
      <w:r w:rsidRPr="00523F6D">
        <w:rPr>
          <w:rFonts w:ascii="Arial" w:eastAsia="Aptos" w:hAnsi="Arial" w:cs="Arial"/>
        </w:rPr>
        <w:object w:dxaOrig="1440" w:dyaOrig="1440" w14:anchorId="0DBB2D35">
          <v:shape id="_x0000_i2027" type="#_x0000_t75" style="width:155.25pt;height:18pt" o:ole="">
            <v:imagedata r:id="rId121" o:title=""/>
          </v:shape>
          <w:control r:id="rId122" w:name="TextBox31844825110371" w:shapeid="_x0000_i2027"/>
        </w:object>
      </w:r>
      <w:r w:rsidRPr="00523F6D">
        <w:rPr>
          <w:rFonts w:ascii="Arial" w:eastAsia="Aptos" w:hAnsi="Arial" w:cs="Arial"/>
        </w:rPr>
        <w:t xml:space="preserve">  Dates/duration of use </w:t>
      </w:r>
      <w:r w:rsidRPr="00523F6D">
        <w:rPr>
          <w:rFonts w:ascii="Arial" w:eastAsia="Aptos" w:hAnsi="Arial" w:cs="Arial"/>
        </w:rPr>
        <w:object w:dxaOrig="1440" w:dyaOrig="1440" w14:anchorId="60C1F20A">
          <v:shape id="_x0000_i1463" type="#_x0000_t75" style="width:185.25pt;height:18pt" o:ole="">
            <v:imagedata r:id="rId123" o:title=""/>
          </v:shape>
          <w:control r:id="rId124" w:name="TextBox31844825110372" w:shapeid="_x0000_i1463"/>
        </w:object>
      </w:r>
    </w:p>
    <w:p w14:paraId="43F6E680" w14:textId="77777777"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t xml:space="preserve">Did the member experience any of the following?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Adverse reaction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Inadequate response </w:t>
      </w:r>
    </w:p>
    <w:p w14:paraId="71F58B06" w14:textId="77777777"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t xml:space="preserve">Briefly describe details of adverse reaction or inadequate response.  </w:t>
      </w:r>
    </w:p>
    <w:p w14:paraId="73E34CCD" w14:textId="10BFE969"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object w:dxaOrig="1440" w:dyaOrig="1440" w14:anchorId="0B6F54C9">
          <v:shape id="_x0000_i1465" type="#_x0000_t75" style="width:514.5pt;height:18pt" o:ole="">
            <v:imagedata r:id="rId103" o:title=""/>
          </v:shape>
          <w:control r:id="rId125" w:name="TextBox318448251103814" w:shapeid="_x0000_i1465"/>
        </w:object>
      </w:r>
    </w:p>
    <w:p w14:paraId="72065CC4" w14:textId="213B0593" w:rsidR="00523F6D" w:rsidRPr="00523F6D" w:rsidRDefault="00523F6D" w:rsidP="00523F6D">
      <w:pPr>
        <w:tabs>
          <w:tab w:val="left" w:pos="5040"/>
        </w:tabs>
        <w:spacing w:after="120"/>
        <w:ind w:left="630"/>
        <w:contextualSpacing/>
        <w:rPr>
          <w:rFonts w:ascii="Arial" w:eastAsia="Aptos" w:hAnsi="Arial" w:cs="Arial"/>
        </w:rPr>
      </w:pPr>
      <w:r w:rsidRPr="00523F6D">
        <w:rPr>
          <w:rFonts w:ascii="Arial" w:eastAsia="Aptos" w:hAnsi="Arial" w:cs="Arial"/>
        </w:rPr>
        <w:object w:dxaOrig="1440" w:dyaOrig="1440" w14:anchorId="49144CC1">
          <v:shape id="_x0000_i1467" type="#_x0000_t75" style="width:514.5pt;height:18pt" o:ole="">
            <v:imagedata r:id="rId103" o:title=""/>
          </v:shape>
          <w:control r:id="rId126" w:name="TextBox318448251103815" w:shapeid="_x0000_i1467"/>
        </w:object>
      </w:r>
    </w:p>
    <w:p w14:paraId="7921B4A0"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Is the member stable on the requested prescription drug prescribed by the health care provider, and switching drugs will likely cause an adverse reaction in, or physical or mental harm to, the member? </w:t>
      </w:r>
    </w:p>
    <w:p w14:paraId="1D1B4DD8" w14:textId="66E628A2" w:rsidR="00523F6D" w:rsidRPr="00523F6D" w:rsidRDefault="00523F6D" w:rsidP="00523F6D">
      <w:pPr>
        <w:tabs>
          <w:tab w:val="left" w:pos="5040"/>
        </w:tabs>
        <w:spacing w:after="0"/>
        <w:ind w:left="360"/>
        <w:contextualSpacing/>
        <w:rPr>
          <w:rFonts w:ascii="Arial" w:eastAsia="Times New Roman" w:hAnsi="Arial" w:cs="Times New Roman"/>
          <w:bCs/>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Times New Roman" w:hAnsi="Arial" w:cs="Times New Roman"/>
        </w:rPr>
        <w:t>Please provide details.</w:t>
      </w:r>
      <w:r w:rsidRPr="00523F6D">
        <w:rPr>
          <w:rFonts w:ascii="Arial" w:eastAsia="Times New Roman" w:hAnsi="Arial" w:cs="Times New Roman"/>
          <w:b/>
          <w:bCs/>
        </w:rPr>
        <w:t xml:space="preserve"> </w:t>
      </w:r>
      <w:r w:rsidRPr="00523F6D">
        <w:rPr>
          <w:rFonts w:ascii="Arial" w:eastAsia="Aptos" w:hAnsi="Arial" w:cs="Arial"/>
        </w:rPr>
        <w:object w:dxaOrig="1440" w:dyaOrig="1440" w14:anchorId="2AD1689F">
          <v:shape id="_x0000_i2028" type="#_x0000_t75" style="width:370.5pt;height:18pt" o:ole="">
            <v:imagedata r:id="rId127" o:title=""/>
          </v:shape>
          <w:control r:id="rId128" w:name="TextBox31844825110373" w:shapeid="_x0000_i2028"/>
        </w:object>
      </w:r>
    </w:p>
    <w:p w14:paraId="3B862AB7" w14:textId="77777777" w:rsidR="00523F6D" w:rsidRPr="00523F6D" w:rsidRDefault="00523F6D" w:rsidP="00523F6D">
      <w:pPr>
        <w:tabs>
          <w:tab w:val="left" w:pos="5040"/>
        </w:tabs>
        <w:spacing w:after="0"/>
        <w:ind w:left="720" w:hanging="360"/>
        <w:contextualSpacing/>
        <w:rPr>
          <w:rFonts w:ascii="Arial" w:eastAsia="Times New Roman" w:hAnsi="Arial" w:cs="Times New Roman"/>
          <w:bCs/>
          <w:sz w:val="24"/>
          <w:szCs w:val="24"/>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w:t>
      </w:r>
    </w:p>
    <w:p w14:paraId="745522C1" w14:textId="77777777" w:rsidR="00C77FE5" w:rsidRPr="000047F2" w:rsidRDefault="007968C2" w:rsidP="00C77FE5">
      <w:pPr>
        <w:tabs>
          <w:tab w:val="left" w:pos="4140"/>
          <w:tab w:val="left" w:pos="5760"/>
          <w:tab w:val="left" w:pos="7560"/>
        </w:tabs>
        <w:spacing w:after="0" w:line="240" w:lineRule="auto"/>
        <w:ind w:left="-86"/>
        <w:contextualSpacing/>
        <w:rPr>
          <w:rFonts w:ascii="Arial" w:eastAsiaTheme="majorEastAsia" w:hAnsi="Arial" w:cs="Arial"/>
          <w:sz w:val="24"/>
          <w:szCs w:val="28"/>
        </w:rPr>
      </w:pPr>
      <w:r>
        <w:rPr>
          <w:rFonts w:ascii="Arial" w:hAnsi="Arial" w:cs="Arial"/>
        </w:rPr>
        <w:pict w14:anchorId="71EBA7A6">
          <v:rect id="_x0000_i1124" style="width:513.2pt;height:3.15pt" o:hrpct="990" o:hralign="center" o:hrstd="t" o:hrnoshade="t" o:hr="t" fillcolor="#a5a5a5 [2092]" stroked="f"/>
        </w:pict>
      </w:r>
    </w:p>
    <w:p w14:paraId="778F19B1" w14:textId="05D7E873" w:rsidR="005B1AF6" w:rsidRPr="008A1548" w:rsidRDefault="00911718" w:rsidP="008C438B">
      <w:pPr>
        <w:tabs>
          <w:tab w:val="left" w:pos="9846"/>
        </w:tabs>
        <w:spacing w:before="3960" w:after="6480"/>
        <w:ind w:left="10350" w:right="-130" w:hanging="10080"/>
        <w:rPr>
          <w:rFonts w:ascii="Arial" w:eastAsiaTheme="majorEastAsia" w:hAnsi="Arial" w:cstheme="majorBidi"/>
        </w:rPr>
      </w:pPr>
      <w:r w:rsidRPr="00320C86">
        <w:rPr>
          <w:rStyle w:val="Heading1Char"/>
        </w:rPr>
        <w:t>Please continue to next page and complete Prescriber and Provider Information section</w:t>
      </w:r>
      <w:r w:rsidRPr="00911718">
        <w:rPr>
          <w:rStyle w:val="Heading1Char"/>
        </w:rPr>
        <w:t>.</w:t>
      </w:r>
      <w:r w:rsidR="001D0FF1" w:rsidRPr="001D0FF1">
        <w:rPr>
          <w:rStyle w:val="Heading1Char"/>
          <w:b w:val="0"/>
          <w:bCs w:val="0"/>
        </w:rPr>
        <w:t xml:space="preserve"> </w:t>
      </w:r>
      <w:r w:rsidR="00B903FB">
        <w:rPr>
          <w:rStyle w:val="Heading1Char"/>
          <w:b w:val="0"/>
          <w:bCs w:val="0"/>
          <w:sz w:val="22"/>
          <w:szCs w:val="22"/>
        </w:rPr>
        <w:br/>
      </w:r>
      <w:r w:rsidR="00B903FB">
        <w:rPr>
          <w:rStyle w:val="Heading1Char"/>
          <w:b w:val="0"/>
          <w:bCs w:val="0"/>
          <w:sz w:val="22"/>
          <w:szCs w:val="22"/>
        </w:rPr>
        <w:br/>
      </w:r>
      <w:r w:rsidR="00B903FB">
        <w:rPr>
          <w:rStyle w:val="Heading1Char"/>
          <w:b w:val="0"/>
          <w:bCs w:val="0"/>
          <w:sz w:val="22"/>
          <w:szCs w:val="22"/>
        </w:rPr>
        <w:br/>
      </w:r>
      <w:r w:rsidR="00B903FB">
        <w:rPr>
          <w:rStyle w:val="Heading1Char"/>
          <w:b w:val="0"/>
          <w:bCs w:val="0"/>
          <w:sz w:val="22"/>
          <w:szCs w:val="22"/>
        </w:rPr>
        <w:br/>
      </w:r>
      <w:r w:rsidR="001D0FF1" w:rsidRPr="008A1548">
        <w:rPr>
          <w:rStyle w:val="Heading1Char"/>
          <w:b w:val="0"/>
          <w:bCs w:val="0"/>
          <w:sz w:val="22"/>
          <w:szCs w:val="22"/>
        </w:rPr>
        <w:t>over</w:t>
      </w:r>
      <w:r w:rsidR="005B1AF6" w:rsidRPr="008A1548">
        <w:rPr>
          <w:rStyle w:val="Heading1Char"/>
          <w:b w:val="0"/>
          <w:bCs w:val="0"/>
          <w:sz w:val="22"/>
          <w:szCs w:val="22"/>
        </w:rPr>
        <w:tab/>
      </w:r>
    </w:p>
    <w:p w14:paraId="0424A16D" w14:textId="77777777" w:rsidR="00523F6D" w:rsidRPr="00523F6D" w:rsidRDefault="00523F6D" w:rsidP="00523F6D">
      <w:pPr>
        <w:spacing w:after="0"/>
        <w:ind w:right="-72" w:hanging="90"/>
        <w:rPr>
          <w:rFonts w:ascii="Arial" w:hAnsi="Arial" w:cs="Arial"/>
          <w:b/>
          <w:bCs/>
          <w:sz w:val="32"/>
          <w:szCs w:val="32"/>
        </w:rPr>
      </w:pPr>
      <w:bookmarkStart w:id="10" w:name="page2"/>
      <w:r w:rsidRPr="00523F6D">
        <w:rPr>
          <w:rFonts w:ascii="Arial" w:hAnsi="Arial" w:cs="Arial"/>
          <w:b/>
          <w:bCs/>
          <w:sz w:val="32"/>
          <w:szCs w:val="32"/>
        </w:rPr>
        <w:lastRenderedPageBreak/>
        <w:t>Prior Authorization Request Prescriber and Provider Information</w:t>
      </w:r>
    </w:p>
    <w:p w14:paraId="0C518F4B" w14:textId="77777777" w:rsidR="00523F6D" w:rsidRPr="00523F6D" w:rsidRDefault="007968C2" w:rsidP="00523F6D">
      <w:pPr>
        <w:spacing w:before="60" w:after="0"/>
        <w:ind w:left="-86"/>
        <w:rPr>
          <w:rFonts w:ascii="Arial" w:hAnsi="Arial" w:cs="Arial"/>
        </w:rPr>
      </w:pPr>
      <w:r>
        <w:rPr>
          <w:rFonts w:ascii="Arial" w:hAnsi="Arial" w:cs="Arial"/>
        </w:rPr>
        <w:pict w14:anchorId="19BE2DDA">
          <v:rect id="_x0000_i1125" style="width:548.5pt;height:3pt" o:hrpct="991" o:hralign="center" o:hrstd="t" o:hrnoshade="t" o:hr="t" fillcolor="gray [1629]" stroked="f"/>
        </w:pict>
      </w:r>
    </w:p>
    <w:p w14:paraId="2FF2E8AB" w14:textId="77777777" w:rsidR="00523F6D" w:rsidRPr="00523F6D" w:rsidRDefault="00523F6D" w:rsidP="00523F6D">
      <w:pPr>
        <w:keepNext/>
        <w:keepLines/>
        <w:spacing w:after="0" w:line="240" w:lineRule="auto"/>
        <w:outlineLvl w:val="0"/>
        <w:rPr>
          <w:rFonts w:ascii="Arial" w:eastAsiaTheme="majorEastAsia" w:hAnsi="Arial" w:cs="Arial"/>
          <w:b/>
          <w:bCs/>
          <w:sz w:val="24"/>
          <w:szCs w:val="28"/>
        </w:rPr>
      </w:pPr>
      <w:r w:rsidRPr="00523F6D">
        <w:rPr>
          <w:rFonts w:ascii="Arial" w:eastAsiaTheme="majorEastAsia" w:hAnsi="Arial" w:cs="Arial"/>
          <w:b/>
          <w:bCs/>
          <w:sz w:val="24"/>
          <w:szCs w:val="28"/>
        </w:rPr>
        <w:t>Prescriber information</w:t>
      </w:r>
    </w:p>
    <w:p w14:paraId="14D4B959" w14:textId="489D71EF" w:rsidR="00523F6D" w:rsidRPr="00523F6D" w:rsidRDefault="00523F6D" w:rsidP="00523F6D">
      <w:pPr>
        <w:tabs>
          <w:tab w:val="left" w:pos="5220"/>
          <w:tab w:val="left" w:pos="9360"/>
        </w:tabs>
        <w:spacing w:after="60"/>
        <w:ind w:left="158"/>
        <w:rPr>
          <w:rFonts w:ascii="Arial" w:hAnsi="Arial" w:cs="Arial"/>
        </w:rPr>
      </w:pPr>
      <w:r w:rsidRPr="00523F6D">
        <w:rPr>
          <w:rFonts w:ascii="Arial" w:hAnsi="Arial" w:cs="Arial"/>
        </w:rPr>
        <w:t xml:space="preserve">Last name* </w:t>
      </w:r>
      <w:r w:rsidRPr="00523F6D">
        <w:rPr>
          <w:rFonts w:ascii="Arial" w:hAnsi="Arial" w:cs="Arial"/>
        </w:rPr>
        <w:object w:dxaOrig="1440" w:dyaOrig="1440" w14:anchorId="2FF1B2CD">
          <v:shape id="_x0000_i1471" type="#_x0000_t75" style="width:192pt;height:18pt" o:ole="">
            <v:imagedata r:id="rId129" o:title=""/>
          </v:shape>
          <w:control r:id="rId130" w:name="TextBox318448251103715144" w:shapeid="_x0000_i1471"/>
        </w:object>
      </w:r>
      <w:r w:rsidRPr="00523F6D">
        <w:rPr>
          <w:rFonts w:ascii="Arial" w:hAnsi="Arial" w:cs="Arial"/>
        </w:rPr>
        <w:tab/>
        <w:t xml:space="preserve">First name* </w:t>
      </w:r>
      <w:r w:rsidRPr="00523F6D">
        <w:rPr>
          <w:rFonts w:ascii="Arial" w:hAnsi="Arial" w:cs="Arial"/>
        </w:rPr>
        <w:object w:dxaOrig="1440" w:dyaOrig="1440" w14:anchorId="66653B8F">
          <v:shape id="_x0000_i1503" type="#_x0000_t75" style="width:143.25pt;height:18pt" o:ole="">
            <v:imagedata r:id="rId131" o:title=""/>
          </v:shape>
          <w:control r:id="rId132" w:name="TextBox318448251103715145" w:shapeid="_x0000_i1503"/>
        </w:object>
      </w:r>
      <w:r w:rsidRPr="00523F6D">
        <w:rPr>
          <w:rFonts w:ascii="Arial" w:hAnsi="Arial" w:cs="Arial"/>
        </w:rPr>
        <w:tab/>
        <w:t xml:space="preserve">MI </w:t>
      </w:r>
      <w:r w:rsidRPr="00523F6D">
        <w:rPr>
          <w:rFonts w:ascii="Arial" w:hAnsi="Arial" w:cs="Arial"/>
        </w:rPr>
        <w:object w:dxaOrig="1440" w:dyaOrig="1440" w14:anchorId="54AADC07">
          <v:shape id="_x0000_i1504" type="#_x0000_t75" style="width:63pt;height:18pt" o:ole="">
            <v:imagedata r:id="rId133" o:title=""/>
          </v:shape>
          <w:control r:id="rId134" w:name="TextBox318448251103715146" w:shapeid="_x0000_i1504"/>
        </w:object>
      </w:r>
    </w:p>
    <w:p w14:paraId="3FD73AE9" w14:textId="4A4F0384" w:rsidR="00523F6D" w:rsidRPr="00523F6D" w:rsidRDefault="00523F6D" w:rsidP="00523F6D">
      <w:pPr>
        <w:tabs>
          <w:tab w:val="left" w:pos="5220"/>
          <w:tab w:val="left" w:pos="9360"/>
        </w:tabs>
        <w:spacing w:after="60"/>
        <w:ind w:left="158"/>
        <w:rPr>
          <w:rFonts w:ascii="Arial" w:eastAsiaTheme="majorEastAsia" w:hAnsi="Arial" w:cs="Arial"/>
          <w:bCs/>
        </w:rPr>
      </w:pPr>
      <w:r w:rsidRPr="00523F6D">
        <w:rPr>
          <w:rFonts w:ascii="Arial" w:eastAsiaTheme="majorEastAsia" w:hAnsi="Arial" w:cs="Arial"/>
          <w:bCs/>
        </w:rPr>
        <w:t xml:space="preserve">NPI* </w:t>
      </w:r>
      <w:r w:rsidRPr="00523F6D">
        <w:rPr>
          <w:rFonts w:ascii="Arial" w:hAnsi="Arial" w:cs="Arial"/>
        </w:rPr>
        <w:object w:dxaOrig="1440" w:dyaOrig="1440" w14:anchorId="39C7D4C8">
          <v:shape id="_x0000_i1505" type="#_x0000_t75" style="width:222pt;height:18pt" o:ole="">
            <v:imagedata r:id="rId135" o:title=""/>
          </v:shape>
          <w:control r:id="rId136" w:name="TextBox318448251103715149" w:shapeid="_x0000_i1505"/>
        </w:object>
      </w:r>
      <w:r w:rsidRPr="00523F6D">
        <w:rPr>
          <w:rFonts w:ascii="Arial" w:eastAsiaTheme="majorEastAsia" w:hAnsi="Arial" w:cs="Arial"/>
          <w:bCs/>
        </w:rPr>
        <w:tab/>
        <w:t xml:space="preserve">Individual MH Provider ID </w:t>
      </w:r>
      <w:r w:rsidRPr="00523F6D">
        <w:rPr>
          <w:rFonts w:ascii="Arial" w:hAnsi="Arial" w:cs="Arial"/>
        </w:rPr>
        <w:object w:dxaOrig="1440" w:dyaOrig="1440" w14:anchorId="423AC723">
          <v:shape id="_x0000_i1506" type="#_x0000_t75" style="width:158.25pt;height:18pt" o:ole="">
            <v:imagedata r:id="rId19" o:title=""/>
          </v:shape>
          <w:control r:id="rId137" w:name="TextBox318448251103715147" w:shapeid="_x0000_i1506"/>
        </w:object>
      </w:r>
    </w:p>
    <w:p w14:paraId="3EFBE399" w14:textId="0BAD868E" w:rsidR="00523F6D" w:rsidRPr="00523F6D" w:rsidRDefault="00523F6D" w:rsidP="00523F6D">
      <w:pPr>
        <w:tabs>
          <w:tab w:val="left" w:pos="5220"/>
        </w:tabs>
        <w:spacing w:after="60"/>
        <w:ind w:left="158"/>
        <w:rPr>
          <w:rFonts w:ascii="Arial" w:eastAsiaTheme="majorEastAsia" w:hAnsi="Arial" w:cs="Arial"/>
          <w:bCs/>
        </w:rPr>
      </w:pPr>
      <w:r w:rsidRPr="00523F6D">
        <w:rPr>
          <w:rFonts w:ascii="Arial" w:eastAsiaTheme="majorEastAsia" w:hAnsi="Arial" w:cs="Arial"/>
          <w:bCs/>
        </w:rPr>
        <w:t xml:space="preserve">DEA No. </w:t>
      </w:r>
      <w:r w:rsidRPr="00523F6D">
        <w:rPr>
          <w:rFonts w:ascii="Arial" w:hAnsi="Arial" w:cs="Arial"/>
        </w:rPr>
        <w:object w:dxaOrig="1440" w:dyaOrig="1440" w14:anchorId="63F65252">
          <v:shape id="_x0000_i1507" type="#_x0000_t75" style="width:201pt;height:18pt" o:ole="">
            <v:imagedata r:id="rId138" o:title=""/>
          </v:shape>
          <w:control r:id="rId139" w:name="TextBox318448251103715150" w:shapeid="_x0000_i1507"/>
        </w:object>
      </w:r>
      <w:r w:rsidRPr="00523F6D">
        <w:rPr>
          <w:rFonts w:ascii="Arial" w:eastAsiaTheme="majorEastAsia" w:hAnsi="Arial" w:cs="Arial"/>
          <w:bCs/>
        </w:rPr>
        <w:tab/>
        <w:t xml:space="preserve">Office Contact Name </w:t>
      </w:r>
      <w:r w:rsidRPr="00523F6D">
        <w:rPr>
          <w:rFonts w:ascii="Arial" w:hAnsi="Arial" w:cs="Arial"/>
        </w:rPr>
        <w:object w:dxaOrig="1440" w:dyaOrig="1440" w14:anchorId="7BC0EE00">
          <v:shape id="_x0000_i1508" type="#_x0000_t75" style="width:179.25pt;height:18pt" o:ole="">
            <v:imagedata r:id="rId17" o:title=""/>
          </v:shape>
          <w:control r:id="rId140" w:name="TextBox318448251103715148" w:shapeid="_x0000_i1508"/>
        </w:object>
      </w:r>
    </w:p>
    <w:p w14:paraId="60572E16" w14:textId="2CDF71B9"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Address </w:t>
      </w:r>
      <w:r w:rsidRPr="00523F6D">
        <w:rPr>
          <w:rFonts w:ascii="Arial" w:hAnsi="Arial" w:cs="Arial"/>
        </w:rPr>
        <w:object w:dxaOrig="1440" w:dyaOrig="1440" w14:anchorId="33776A84">
          <v:shape id="_x0000_i2031" type="#_x0000_t75" style="width:202.5pt;height:18pt" o:ole="">
            <v:imagedata r:id="rId141" o:title=""/>
          </v:shape>
          <w:control r:id="rId142" w:name="TextBox318448251103715151" w:shapeid="_x0000_i2031"/>
        </w:object>
      </w:r>
      <w:r w:rsidRPr="00523F6D">
        <w:rPr>
          <w:rFonts w:ascii="Arial" w:eastAsiaTheme="majorEastAsia" w:hAnsi="Arial" w:cs="Arial"/>
          <w:bCs/>
        </w:rPr>
        <w:tab/>
        <w:t xml:space="preserve">City </w:t>
      </w:r>
      <w:r w:rsidRPr="00523F6D">
        <w:rPr>
          <w:rFonts w:ascii="Arial" w:hAnsi="Arial" w:cs="Arial"/>
        </w:rPr>
        <w:object w:dxaOrig="1440" w:dyaOrig="1440" w14:anchorId="073E0ED1">
          <v:shape id="_x0000_i1510" type="#_x0000_t75" style="width:99.75pt;height:18pt" o:ole="">
            <v:imagedata r:id="rId143" o:title=""/>
          </v:shape>
          <w:control r:id="rId144" w:name="TextBox318448251103715152" w:shapeid="_x0000_i1510"/>
        </w:object>
      </w:r>
      <w:r w:rsidRPr="00523F6D">
        <w:rPr>
          <w:rFonts w:ascii="Arial" w:eastAsiaTheme="majorEastAsia" w:hAnsi="Arial" w:cs="Arial"/>
          <w:bCs/>
        </w:rPr>
        <w:tab/>
        <w:t xml:space="preserve">State </w:t>
      </w:r>
      <w:r w:rsidRPr="00523F6D">
        <w:rPr>
          <w:rFonts w:ascii="Arial" w:hAnsi="Arial" w:cs="Arial"/>
        </w:rPr>
        <w:object w:dxaOrig="1440" w:dyaOrig="1440" w14:anchorId="72CB18A0">
          <v:shape id="_x0000_i1511" type="#_x0000_t75" style="width:39pt;height:18pt" o:ole="">
            <v:imagedata r:id="rId145" o:title=""/>
          </v:shape>
          <w:control r:id="rId146" w:name="TextBox318448251103715153" w:shapeid="_x0000_i1511"/>
        </w:object>
      </w:r>
      <w:r w:rsidRPr="00523F6D">
        <w:rPr>
          <w:rFonts w:ascii="Arial" w:eastAsiaTheme="majorEastAsia" w:hAnsi="Arial" w:cs="Arial"/>
          <w:bCs/>
        </w:rPr>
        <w:tab/>
        <w:t xml:space="preserve">Zip </w:t>
      </w:r>
      <w:r w:rsidRPr="00523F6D">
        <w:rPr>
          <w:rFonts w:ascii="Arial" w:hAnsi="Arial" w:cs="Arial"/>
        </w:rPr>
        <w:object w:dxaOrig="1440" w:dyaOrig="1440" w14:anchorId="747CB4DF">
          <v:shape id="_x0000_i1512" type="#_x0000_t75" style="width:63pt;height:18pt" o:ole="">
            <v:imagedata r:id="rId133" o:title=""/>
          </v:shape>
          <w:control r:id="rId147" w:name="TextBox318448251103715154" w:shapeid="_x0000_i1512"/>
        </w:object>
      </w:r>
    </w:p>
    <w:p w14:paraId="0B8FE31A" w14:textId="333CBCDF"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E-mail address </w:t>
      </w:r>
      <w:r w:rsidRPr="00523F6D">
        <w:rPr>
          <w:rFonts w:ascii="Arial" w:hAnsi="Arial" w:cs="Arial"/>
        </w:rPr>
        <w:object w:dxaOrig="1440" w:dyaOrig="1440" w14:anchorId="6F33CDDD">
          <v:shape id="_x0000_i2030" type="#_x0000_t75" style="width:465.75pt;height:18pt" o:ole="">
            <v:imagedata r:id="rId148" o:title=""/>
          </v:shape>
          <w:control r:id="rId149" w:name="TextBox318448251103715155" w:shapeid="_x0000_i2030"/>
        </w:object>
      </w:r>
    </w:p>
    <w:p w14:paraId="2A081F82" w14:textId="0BDDEC0F" w:rsidR="00523F6D" w:rsidRPr="00523F6D" w:rsidRDefault="00523F6D" w:rsidP="00523F6D">
      <w:pPr>
        <w:tabs>
          <w:tab w:val="left" w:pos="5220"/>
          <w:tab w:val="left" w:pos="7740"/>
          <w:tab w:val="left" w:pos="9360"/>
        </w:tabs>
        <w:spacing w:after="60"/>
        <w:ind w:left="158"/>
        <w:rPr>
          <w:rFonts w:ascii="Arial" w:hAnsi="Arial" w:cs="Arial"/>
        </w:rPr>
      </w:pPr>
      <w:r w:rsidRPr="00523F6D">
        <w:rPr>
          <w:rFonts w:ascii="Arial" w:eastAsiaTheme="majorEastAsia" w:hAnsi="Arial" w:cs="Arial"/>
          <w:bCs/>
        </w:rPr>
        <w:t xml:space="preserve">Telephone No.* </w:t>
      </w:r>
      <w:r w:rsidRPr="00523F6D">
        <w:rPr>
          <w:rFonts w:ascii="Arial" w:hAnsi="Arial" w:cs="Arial"/>
        </w:rPr>
        <w:object w:dxaOrig="1440" w:dyaOrig="1440" w14:anchorId="316D850E">
          <v:shape id="_x0000_i2029" type="#_x0000_t75" style="width:462pt;height:18pt" o:ole="">
            <v:imagedata r:id="rId150" o:title=""/>
          </v:shape>
          <w:control r:id="rId151" w:name="TextBox318448251103715157" w:shapeid="_x0000_i2029"/>
        </w:object>
      </w:r>
    </w:p>
    <w:p w14:paraId="14AD8782" w14:textId="77777777"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Fax No.* (</w:t>
      </w:r>
      <w:r w:rsidRPr="00523F6D">
        <w:rPr>
          <w:rFonts w:ascii="Arial" w:hAnsi="Arial" w:cs="Arial"/>
        </w:rPr>
        <w:t>Please provide fax number for PA response notification.</w:t>
      </w:r>
      <w:r w:rsidRPr="00523F6D">
        <w:rPr>
          <w:rFonts w:ascii="Arial" w:eastAsiaTheme="majorEastAsia" w:hAnsi="Arial" w:cs="Arial"/>
          <w:bCs/>
        </w:rPr>
        <w:t>)</w:t>
      </w:r>
    </w:p>
    <w:p w14:paraId="6034526D" w14:textId="2E533E90" w:rsidR="00523F6D" w:rsidRPr="00523F6D" w:rsidRDefault="00523F6D" w:rsidP="00523F6D">
      <w:pPr>
        <w:tabs>
          <w:tab w:val="left" w:pos="5220"/>
          <w:tab w:val="left" w:pos="7740"/>
          <w:tab w:val="left" w:pos="9360"/>
        </w:tabs>
        <w:spacing w:after="60"/>
        <w:ind w:left="158"/>
        <w:rPr>
          <w:rFonts w:ascii="Arial" w:hAnsi="Arial" w:cs="Arial"/>
        </w:rPr>
      </w:pPr>
      <w:r w:rsidRPr="00523F6D">
        <w:rPr>
          <w:rFonts w:ascii="Arial" w:hAnsi="Arial" w:cs="Arial"/>
        </w:rPr>
        <w:object w:dxaOrig="1440" w:dyaOrig="1440" w14:anchorId="519647F8">
          <v:shape id="_x0000_i1515" type="#_x0000_t75" style="width:542.25pt;height:18pt" o:ole="">
            <v:imagedata r:id="rId152" o:title=""/>
          </v:shape>
          <w:control r:id="rId153" w:name="TextBox3184482511037151571" w:shapeid="_x0000_i1515"/>
        </w:object>
      </w:r>
    </w:p>
    <w:p w14:paraId="524B1562" w14:textId="77777777" w:rsidR="00523F6D" w:rsidRPr="00523F6D" w:rsidRDefault="00523F6D" w:rsidP="00523F6D">
      <w:pPr>
        <w:tabs>
          <w:tab w:val="left" w:pos="5220"/>
          <w:tab w:val="left" w:pos="7740"/>
          <w:tab w:val="left" w:pos="9360"/>
        </w:tabs>
        <w:spacing w:after="0" w:line="240" w:lineRule="auto"/>
        <w:ind w:left="180"/>
        <w:rPr>
          <w:rFonts w:ascii="Arial" w:hAnsi="Arial" w:cs="Arial"/>
        </w:rPr>
      </w:pPr>
      <w:r w:rsidRPr="00523F6D">
        <w:rPr>
          <w:rFonts w:ascii="Arial" w:hAnsi="Arial" w:cs="Arial"/>
          <w:i/>
        </w:rPr>
        <w:t>* Required</w:t>
      </w:r>
    </w:p>
    <w:p w14:paraId="25803F1F" w14:textId="77777777" w:rsidR="00523F6D" w:rsidRPr="00523F6D" w:rsidRDefault="007968C2" w:rsidP="00523F6D">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0D53E5CA">
          <v:rect id="_x0000_i1154" style="width:548.5pt;height:3pt" o:hrpct="991" o:hralign="center" o:hrstd="t" o:hrnoshade="t" o:hr="t" fillcolor="gray [1629]" stroked="f"/>
        </w:pict>
      </w:r>
    </w:p>
    <w:p w14:paraId="44025F07" w14:textId="77777777" w:rsidR="00523F6D" w:rsidRPr="00523F6D" w:rsidRDefault="00523F6D" w:rsidP="00523F6D">
      <w:pPr>
        <w:keepNext/>
        <w:keepLines/>
        <w:spacing w:after="0" w:line="240" w:lineRule="auto"/>
        <w:outlineLvl w:val="0"/>
        <w:rPr>
          <w:rFonts w:ascii="Arial" w:eastAsiaTheme="majorEastAsia" w:hAnsi="Arial" w:cs="Arial"/>
          <w:b/>
          <w:bCs/>
          <w:sz w:val="24"/>
          <w:szCs w:val="28"/>
        </w:rPr>
      </w:pPr>
      <w:r w:rsidRPr="00523F6D">
        <w:rPr>
          <w:rFonts w:ascii="Arial" w:eastAsiaTheme="majorEastAsia" w:hAnsi="Arial" w:cs="Arial"/>
          <w:b/>
          <w:bCs/>
          <w:sz w:val="24"/>
          <w:szCs w:val="28"/>
        </w:rPr>
        <w:t>Please also complete for professionally administered medications, if applicable.</w:t>
      </w:r>
    </w:p>
    <w:p w14:paraId="2A04766C" w14:textId="755704FD" w:rsidR="00523F6D" w:rsidRPr="00523F6D" w:rsidRDefault="00523F6D" w:rsidP="00523F6D">
      <w:pPr>
        <w:tabs>
          <w:tab w:val="left" w:pos="5220"/>
          <w:tab w:val="left" w:pos="9360"/>
        </w:tabs>
        <w:spacing w:after="60"/>
        <w:ind w:left="158"/>
        <w:rPr>
          <w:rFonts w:ascii="Arial" w:eastAsiaTheme="majorEastAsia" w:hAnsi="Arial" w:cs="Arial"/>
          <w:bCs/>
        </w:rPr>
      </w:pPr>
      <w:r w:rsidRPr="00523F6D">
        <w:rPr>
          <w:rFonts w:ascii="Arial" w:eastAsiaTheme="majorEastAsia" w:hAnsi="Arial" w:cs="Arial"/>
          <w:bCs/>
        </w:rPr>
        <w:t xml:space="preserve">Start date </w:t>
      </w:r>
      <w:r w:rsidRPr="00523F6D">
        <w:rPr>
          <w:rFonts w:ascii="Arial" w:hAnsi="Arial" w:cs="Arial"/>
        </w:rPr>
        <w:object w:dxaOrig="1440" w:dyaOrig="1440" w14:anchorId="66A3310D">
          <v:shape id="_x0000_i1516" type="#_x0000_t75" style="width:197.25pt;height:18pt" o:ole="">
            <v:imagedata r:id="rId154" o:title=""/>
          </v:shape>
          <w:control r:id="rId155" w:name="TextBox318448251103715158" w:shapeid="_x0000_i1516"/>
        </w:object>
      </w:r>
      <w:r w:rsidRPr="00523F6D">
        <w:rPr>
          <w:rFonts w:ascii="Arial" w:eastAsiaTheme="majorEastAsia" w:hAnsi="Arial" w:cs="Arial"/>
          <w:bCs/>
        </w:rPr>
        <w:tab/>
        <w:t xml:space="preserve">End date </w:t>
      </w:r>
      <w:r w:rsidRPr="00523F6D">
        <w:rPr>
          <w:rFonts w:ascii="Arial" w:hAnsi="Arial" w:cs="Arial"/>
        </w:rPr>
        <w:object w:dxaOrig="1440" w:dyaOrig="1440" w14:anchorId="1D9DA22E">
          <v:shape id="_x0000_i1517" type="#_x0000_t75" style="width:243pt;height:18pt" o:ole="">
            <v:imagedata r:id="rId156" o:title=""/>
          </v:shape>
          <w:control r:id="rId157" w:name="TextBox318448251103715159" w:shapeid="_x0000_i1517"/>
        </w:object>
      </w:r>
    </w:p>
    <w:p w14:paraId="083FCFC6" w14:textId="03608C3B"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Servicing prescriber/facility name </w:t>
      </w:r>
      <w:r w:rsidRPr="00523F6D">
        <w:rPr>
          <w:rFonts w:ascii="Arial" w:hAnsi="Arial" w:cs="Arial"/>
        </w:rPr>
        <w:object w:dxaOrig="1440" w:dyaOrig="1440" w14:anchorId="43638C1D">
          <v:shape id="_x0000_i2032" type="#_x0000_t75" style="width:212.25pt;height:18pt" o:ole="">
            <v:imagedata r:id="rId158" o:title=""/>
          </v:shape>
          <w:control r:id="rId159" w:name="TextBox318448251103715160" w:shapeid="_x0000_i2032"/>
        </w:object>
      </w:r>
      <w:r w:rsidRPr="00523F6D">
        <w:rPr>
          <w:rFonts w:ascii="Arial" w:hAnsi="Arial" w:cs="Arial"/>
        </w:rPr>
        <w:t xml:space="preserve"> </w:t>
      </w:r>
      <w:r w:rsidRPr="00523F6D">
        <w:rPr>
          <w:rFonts w:ascii="Arial" w:hAnsi="Arial" w:cs="Arial"/>
        </w:rPr>
        <w:fldChar w:fldCharType="begin">
          <w:ffData>
            <w:name w:val="Check6"/>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Same as prescribing provider</w:t>
      </w:r>
    </w:p>
    <w:p w14:paraId="13129DCC" w14:textId="12C1461C"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Servicing provider/facility address </w:t>
      </w:r>
      <w:r w:rsidRPr="00523F6D">
        <w:rPr>
          <w:rFonts w:ascii="Arial" w:hAnsi="Arial" w:cs="Arial"/>
        </w:rPr>
        <w:object w:dxaOrig="1440" w:dyaOrig="1440" w14:anchorId="5D03005C">
          <v:shape id="_x0000_i2033" type="#_x0000_t75" style="width:372.75pt;height:18pt" o:ole="">
            <v:imagedata r:id="rId160" o:title=""/>
          </v:shape>
          <w:control r:id="rId161" w:name="TextBox318448251103715161" w:shapeid="_x0000_i2033"/>
        </w:object>
      </w:r>
    </w:p>
    <w:p w14:paraId="4C3C5DCC" w14:textId="57140782"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Servicing provider NPI/tax ID No. </w:t>
      </w:r>
      <w:r w:rsidRPr="00523F6D">
        <w:rPr>
          <w:rFonts w:ascii="Arial" w:hAnsi="Arial" w:cs="Arial"/>
        </w:rPr>
        <w:object w:dxaOrig="1440" w:dyaOrig="1440" w14:anchorId="5731C2BB">
          <v:shape id="_x0000_i2034" type="#_x0000_t75" style="width:375pt;height:18pt" o:ole="">
            <v:imagedata r:id="rId162" o:title=""/>
          </v:shape>
          <w:control r:id="rId163" w:name="TextBox318448251103715162" w:shapeid="_x0000_i2034"/>
        </w:object>
      </w:r>
    </w:p>
    <w:p w14:paraId="42E727E9" w14:textId="595A486C"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Name of billing provider </w:t>
      </w:r>
      <w:r w:rsidRPr="00523F6D">
        <w:rPr>
          <w:rFonts w:ascii="Arial" w:hAnsi="Arial" w:cs="Arial"/>
        </w:rPr>
        <w:object w:dxaOrig="1440" w:dyaOrig="1440" w14:anchorId="2B085CB2">
          <v:shape id="_x0000_i2035" type="#_x0000_t75" style="width:420.75pt;height:18pt" o:ole="">
            <v:imagedata r:id="rId164" o:title=""/>
          </v:shape>
          <w:control r:id="rId165" w:name="TextBox318448251103715163" w:shapeid="_x0000_i2035"/>
        </w:object>
      </w:r>
    </w:p>
    <w:p w14:paraId="38F2F674" w14:textId="6DEA7306"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Billing provider NPI No. </w:t>
      </w:r>
      <w:r w:rsidRPr="00523F6D">
        <w:rPr>
          <w:rFonts w:ascii="Arial" w:hAnsi="Arial" w:cs="Arial"/>
        </w:rPr>
        <w:object w:dxaOrig="1440" w:dyaOrig="1440" w14:anchorId="7AD8ED8E">
          <v:shape id="_x0000_i2036" type="#_x0000_t75" style="width:423.75pt;height:18pt" o:ole="">
            <v:imagedata r:id="rId166" o:title=""/>
          </v:shape>
          <w:control r:id="rId167" w:name="TextBox318448251103715164" w:shapeid="_x0000_i2036"/>
        </w:object>
      </w:r>
    </w:p>
    <w:p w14:paraId="5BE58DB1" w14:textId="77777777"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Is this a request for recertification? </w:t>
      </w:r>
      <w:r w:rsidRPr="00523F6D">
        <w:rPr>
          <w:rFonts w:ascii="Arial" w:hAnsi="Arial" w:cs="Arial"/>
        </w:rPr>
        <w:fldChar w:fldCharType="begin">
          <w:ffData>
            <w:name w:val="Check6"/>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Yes </w:t>
      </w:r>
      <w:r w:rsidRPr="00523F6D">
        <w:rPr>
          <w:rFonts w:ascii="Arial" w:hAnsi="Arial" w:cs="Arial"/>
        </w:rPr>
        <w:fldChar w:fldCharType="begin">
          <w:ffData>
            <w:name w:val="Check6"/>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No</w:t>
      </w:r>
    </w:p>
    <w:p w14:paraId="10799911" w14:textId="5425801A" w:rsidR="00523F6D" w:rsidRPr="00523F6D" w:rsidRDefault="00523F6D" w:rsidP="00523F6D">
      <w:pPr>
        <w:tabs>
          <w:tab w:val="left" w:pos="2430"/>
          <w:tab w:val="left" w:pos="5310"/>
          <w:tab w:val="left" w:pos="8190"/>
        </w:tabs>
        <w:spacing w:after="60"/>
        <w:ind w:left="158"/>
        <w:rPr>
          <w:rFonts w:ascii="Arial" w:eastAsiaTheme="majorEastAsia" w:hAnsi="Arial" w:cs="Arial"/>
          <w:bCs/>
        </w:rPr>
      </w:pPr>
      <w:r w:rsidRPr="00523F6D">
        <w:rPr>
          <w:rFonts w:ascii="Arial" w:eastAsiaTheme="majorEastAsia" w:hAnsi="Arial" w:cs="Arial"/>
          <w:bCs/>
        </w:rPr>
        <w:t xml:space="preserve">CPT code </w:t>
      </w:r>
      <w:r w:rsidRPr="00523F6D">
        <w:rPr>
          <w:rFonts w:ascii="Arial" w:hAnsi="Arial" w:cs="Arial"/>
        </w:rPr>
        <w:object w:dxaOrig="1440" w:dyaOrig="1440" w14:anchorId="6F1E5911">
          <v:shape id="_x0000_i1523" type="#_x0000_t75" style="width:57.75pt;height:18pt" o:ole="">
            <v:imagedata r:id="rId168" o:title=""/>
          </v:shape>
          <w:control r:id="rId169" w:name="TextBox3184482511037151531" w:shapeid="_x0000_i1523"/>
        </w:object>
      </w:r>
      <w:r w:rsidRPr="00523F6D">
        <w:rPr>
          <w:rFonts w:ascii="Arial" w:eastAsiaTheme="majorEastAsia" w:hAnsi="Arial" w:cs="Arial"/>
          <w:bCs/>
        </w:rPr>
        <w:tab/>
        <w:t xml:space="preserve">No. of visits </w:t>
      </w:r>
      <w:r w:rsidRPr="00523F6D">
        <w:rPr>
          <w:rFonts w:ascii="Arial" w:hAnsi="Arial" w:cs="Arial"/>
        </w:rPr>
        <w:object w:dxaOrig="1440" w:dyaOrig="1440" w14:anchorId="7A4BE45F">
          <v:shape id="_x0000_i1524" type="#_x0000_t75" style="width:78.75pt;height:18pt" o:ole="">
            <v:imagedata r:id="rId170" o:title=""/>
          </v:shape>
          <w:control r:id="rId171" w:name="TextBox3184482511037151532" w:shapeid="_x0000_i1524"/>
        </w:object>
      </w:r>
      <w:r w:rsidRPr="00523F6D">
        <w:rPr>
          <w:rFonts w:ascii="Arial" w:eastAsiaTheme="majorEastAsia" w:hAnsi="Arial" w:cs="Arial"/>
          <w:bCs/>
        </w:rPr>
        <w:tab/>
        <w:t xml:space="preserve">J code </w:t>
      </w:r>
      <w:r w:rsidRPr="00523F6D">
        <w:rPr>
          <w:rFonts w:ascii="Arial" w:hAnsi="Arial" w:cs="Arial"/>
        </w:rPr>
        <w:object w:dxaOrig="1440" w:dyaOrig="1440" w14:anchorId="4C8512D0">
          <v:shape id="_x0000_i1525" type="#_x0000_t75" style="width:106.5pt;height:18pt" o:ole="">
            <v:imagedata r:id="rId172" o:title=""/>
          </v:shape>
          <w:control r:id="rId173" w:name="TextBox3184482511037151533" w:shapeid="_x0000_i1525"/>
        </w:object>
      </w:r>
      <w:r w:rsidRPr="00523F6D">
        <w:rPr>
          <w:rFonts w:ascii="Arial" w:eastAsiaTheme="majorEastAsia" w:hAnsi="Arial" w:cs="Arial"/>
          <w:bCs/>
        </w:rPr>
        <w:tab/>
        <w:t xml:space="preserve">No. of units </w:t>
      </w:r>
      <w:r w:rsidRPr="00523F6D">
        <w:rPr>
          <w:rFonts w:ascii="Arial" w:hAnsi="Arial" w:cs="Arial"/>
        </w:rPr>
        <w:object w:dxaOrig="1440" w:dyaOrig="1440" w14:anchorId="282F8A9C">
          <v:shape id="_x0000_i1526" type="#_x0000_t75" style="width:81.75pt;height:18pt" o:ole="">
            <v:imagedata r:id="rId174" o:title=""/>
          </v:shape>
          <w:control r:id="rId175" w:name="TextBox3184482511037151534" w:shapeid="_x0000_i1526"/>
        </w:object>
      </w:r>
    </w:p>
    <w:p w14:paraId="23F1EBE2" w14:textId="77777777" w:rsidR="00523F6D" w:rsidRPr="00523F6D" w:rsidRDefault="007968C2" w:rsidP="00523F6D">
      <w:pPr>
        <w:tabs>
          <w:tab w:val="left" w:pos="5220"/>
          <w:tab w:val="left" w:pos="7740"/>
          <w:tab w:val="left" w:pos="9360"/>
        </w:tabs>
        <w:spacing w:after="0" w:line="240" w:lineRule="auto"/>
        <w:ind w:left="-86"/>
        <w:rPr>
          <w:rFonts w:ascii="Arial" w:hAnsi="Arial" w:cs="Arial"/>
        </w:rPr>
      </w:pPr>
      <w:r>
        <w:rPr>
          <w:rFonts w:ascii="Arial" w:hAnsi="Arial" w:cs="Arial"/>
        </w:rPr>
        <w:pict w14:anchorId="42E53C5E">
          <v:rect id="_x0000_i1177" style="width:548.5pt;height:3pt" o:hrpct="991" o:hralign="center" o:hrstd="t" o:hrnoshade="t" o:hr="t" fillcolor="gray [1629]" stroked="f"/>
        </w:pict>
      </w:r>
    </w:p>
    <w:p w14:paraId="12F2F440" w14:textId="77777777" w:rsidR="00523F6D" w:rsidRPr="00523F6D" w:rsidRDefault="00523F6D" w:rsidP="00523F6D">
      <w:pPr>
        <w:keepNext/>
        <w:keepLines/>
        <w:spacing w:after="60" w:line="240" w:lineRule="auto"/>
        <w:outlineLvl w:val="0"/>
        <w:rPr>
          <w:rFonts w:ascii="Arial" w:eastAsiaTheme="majorEastAsia" w:hAnsi="Arial" w:cs="Arial"/>
          <w:b/>
          <w:bCs/>
          <w:sz w:val="24"/>
          <w:szCs w:val="28"/>
        </w:rPr>
      </w:pPr>
      <w:r w:rsidRPr="00523F6D">
        <w:rPr>
          <w:rFonts w:ascii="Arial" w:eastAsiaTheme="majorEastAsia" w:hAnsi="Arial" w:cs="Arial"/>
          <w:b/>
          <w:bCs/>
          <w:sz w:val="24"/>
          <w:szCs w:val="28"/>
        </w:rPr>
        <w:t>Provider’s attestation, signature, and date</w:t>
      </w:r>
    </w:p>
    <w:p w14:paraId="0D91091B" w14:textId="77777777" w:rsidR="00523F6D" w:rsidRPr="00523F6D" w:rsidRDefault="00523F6D" w:rsidP="00523F6D">
      <w:pPr>
        <w:spacing w:after="120" w:line="240" w:lineRule="auto"/>
        <w:ind w:left="173" w:right="54"/>
        <w:rPr>
          <w:rFonts w:ascii="Arial" w:hAnsi="Arial" w:cs="Arial"/>
        </w:rPr>
      </w:pPr>
      <w:r w:rsidRPr="00523F6D">
        <w:rPr>
          <w:rFonts w:ascii="Arial" w:hAnsi="Arial" w:cs="Arial"/>
        </w:rPr>
        <w:t>I certify under the pains and penalties of perjury that I am either the prescribing provider</w:t>
      </w:r>
      <w:r w:rsidRPr="00523F6D">
        <w:rPr>
          <w:rFonts w:ascii="Arial" w:hAnsi="Arial"/>
        </w:rPr>
        <w:t xml:space="preserve"> </w:t>
      </w:r>
      <w:r w:rsidRPr="00523F6D">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016F9B9" w14:textId="77777777" w:rsidR="00523F6D" w:rsidRPr="00523F6D" w:rsidRDefault="00523F6D" w:rsidP="00523F6D">
      <w:pPr>
        <w:spacing w:after="120"/>
        <w:ind w:left="173"/>
        <w:rPr>
          <w:rFonts w:ascii="Arial" w:hAnsi="Arial" w:cs="Arial"/>
          <w:bCs/>
        </w:rPr>
      </w:pPr>
      <w:r w:rsidRPr="00523F6D">
        <w:rPr>
          <w:rFonts w:ascii="Arial" w:hAnsi="Arial" w:cs="Arial"/>
          <w:b/>
        </w:rPr>
        <w:t>Signature of provider or individual duly authorized to act on behalf of the provider:</w:t>
      </w:r>
      <w:r w:rsidRPr="00523F6D">
        <w:rPr>
          <w:rFonts w:ascii="Arial" w:hAnsi="Arial" w:cs="Arial"/>
          <w:bCs/>
        </w:rPr>
        <w:t xml:space="preserve"> </w:t>
      </w:r>
    </w:p>
    <w:p w14:paraId="5C76E86D" w14:textId="4ED6477F" w:rsidR="00523F6D" w:rsidRPr="00523F6D" w:rsidRDefault="00523F6D" w:rsidP="00523F6D">
      <w:pPr>
        <w:spacing w:after="120"/>
        <w:ind w:left="173"/>
        <w:rPr>
          <w:rFonts w:ascii="Arial" w:hAnsi="Arial" w:cs="Arial"/>
          <w:bCs/>
        </w:rPr>
      </w:pPr>
      <w:r w:rsidRPr="00523F6D">
        <w:rPr>
          <w:rFonts w:ascii="Arial" w:hAnsi="Arial" w:cs="Arial"/>
        </w:rPr>
        <w:object w:dxaOrig="1440" w:dyaOrig="1440" w14:anchorId="6F49B6BD">
          <v:shape id="_x0000_i2037" type="#_x0000_t75" style="width:540pt;height:18pt" o:ole="">
            <v:imagedata r:id="rId176" o:title=""/>
          </v:shape>
          <w:control r:id="rId177" w:name="TextBox31844825110371515351" w:shapeid="_x0000_i2037"/>
        </w:object>
      </w:r>
    </w:p>
    <w:p w14:paraId="58BF7C9B" w14:textId="2C85CE60" w:rsidR="00523F6D" w:rsidRPr="00523F6D" w:rsidRDefault="00523F6D" w:rsidP="00523F6D">
      <w:pPr>
        <w:tabs>
          <w:tab w:val="left" w:pos="7560"/>
        </w:tabs>
        <w:spacing w:after="0"/>
        <w:ind w:left="173"/>
        <w:rPr>
          <w:rFonts w:ascii="Arial" w:hAnsi="Arial" w:cs="Arial"/>
        </w:rPr>
      </w:pPr>
      <w:bookmarkStart w:id="11" w:name="_Hlk129175792"/>
      <w:r w:rsidRPr="00523F6D">
        <w:rPr>
          <w:rFonts w:ascii="Arial" w:hAnsi="Arial" w:cs="Arial"/>
        </w:rPr>
        <w:t xml:space="preserve">Printed legal name and title of signatory above </w:t>
      </w:r>
      <w:r w:rsidRPr="00523F6D">
        <w:rPr>
          <w:rFonts w:ascii="Arial" w:hAnsi="Arial" w:cs="Arial"/>
        </w:rPr>
        <w:object w:dxaOrig="1440" w:dyaOrig="1440" w14:anchorId="79F473A2">
          <v:shape id="_x0000_i2038" type="#_x0000_t75" style="width:390.75pt;height:18pt" o:ole="">
            <v:imagedata r:id="rId178" o:title=""/>
          </v:shape>
          <w:control r:id="rId179" w:name="TextBox3184482511037151535" w:shapeid="_x0000_i2038"/>
        </w:object>
      </w:r>
      <w:r w:rsidRPr="00523F6D">
        <w:rPr>
          <w:rFonts w:ascii="Arial" w:hAnsi="Arial" w:cs="Arial"/>
        </w:rPr>
        <w:t xml:space="preserve">  Date </w:t>
      </w:r>
      <w:bookmarkEnd w:id="10"/>
      <w:bookmarkEnd w:id="11"/>
      <w:r w:rsidRPr="00523F6D">
        <w:rPr>
          <w:rFonts w:ascii="Arial" w:hAnsi="Arial" w:cs="Arial"/>
        </w:rPr>
        <w:object w:dxaOrig="1440" w:dyaOrig="1440" w14:anchorId="3204FB2C">
          <v:shape id="_x0000_i1529" type="#_x0000_t75" style="width:117pt;height:18pt" o:ole="">
            <v:imagedata r:id="rId180" o:title=""/>
          </v:shape>
          <w:control r:id="rId181" w:name="TextBox31844825110371515341" w:shapeid="_x0000_i1529"/>
        </w:object>
      </w:r>
    </w:p>
    <w:p w14:paraId="451C2C70" w14:textId="77777777" w:rsidR="00523F6D" w:rsidRPr="00523F6D" w:rsidRDefault="00523F6D" w:rsidP="00523F6D">
      <w:pPr>
        <w:tabs>
          <w:tab w:val="left" w:pos="7560"/>
        </w:tabs>
        <w:spacing w:after="0"/>
        <w:ind w:left="173"/>
        <w:rPr>
          <w:rFonts w:ascii="Arial" w:hAnsi="Arial" w:cs="Arial"/>
        </w:rPr>
      </w:pPr>
    </w:p>
    <w:p w14:paraId="6F902F07" w14:textId="6B8498BA" w:rsidR="00B60B0A" w:rsidRPr="00DB11A4" w:rsidRDefault="00523F6D" w:rsidP="00523F6D">
      <w:pPr>
        <w:tabs>
          <w:tab w:val="left" w:pos="7560"/>
        </w:tabs>
        <w:spacing w:after="0"/>
        <w:ind w:left="173"/>
        <w:rPr>
          <w:rStyle w:val="Heading2Char"/>
          <w:rFonts w:eastAsiaTheme="minorHAnsi" w:cs="Arial"/>
          <w:b w:val="0"/>
          <w:bCs w:val="0"/>
          <w:sz w:val="22"/>
          <w:szCs w:val="22"/>
        </w:rPr>
      </w:pPr>
      <w:r w:rsidRPr="00523F6D">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DB11A4" w:rsidSect="00DB11A4">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D38DE" w14:textId="77777777" w:rsidR="007968C2" w:rsidRDefault="007968C2" w:rsidP="0045490A">
      <w:pPr>
        <w:spacing w:after="0" w:line="240" w:lineRule="auto"/>
      </w:pPr>
      <w:r>
        <w:separator/>
      </w:r>
    </w:p>
  </w:endnote>
  <w:endnote w:type="continuationSeparator" w:id="0">
    <w:p w14:paraId="69653D72" w14:textId="77777777" w:rsidR="007968C2" w:rsidRDefault="007968C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6A03DE" w:rsidRDefault="006A0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6A03DE" w:rsidRDefault="006A0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6A03DE" w:rsidRDefault="006A0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3348D" w14:textId="77777777" w:rsidR="007968C2" w:rsidRDefault="007968C2" w:rsidP="0045490A">
      <w:pPr>
        <w:spacing w:after="0" w:line="240" w:lineRule="auto"/>
      </w:pPr>
      <w:r>
        <w:separator/>
      </w:r>
    </w:p>
  </w:footnote>
  <w:footnote w:type="continuationSeparator" w:id="0">
    <w:p w14:paraId="5A21A20F" w14:textId="77777777" w:rsidR="007968C2" w:rsidRDefault="007968C2"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6A03DE" w:rsidRDefault="006A0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6A03DE" w:rsidRDefault="006A0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6A03DE" w:rsidRDefault="006A0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9E41F5"/>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5643890"/>
    <w:multiLevelType w:val="hybridMultilevel"/>
    <w:tmpl w:val="CCD8EF92"/>
    <w:lvl w:ilvl="0" w:tplc="38B87A9E">
      <w:start w:val="1"/>
      <w:numFmt w:val="decimal"/>
      <w:lvlText w:val="%1."/>
      <w:lvlJc w:val="left"/>
      <w:pPr>
        <w:ind w:left="720" w:hanging="360"/>
      </w:pPr>
      <w:rPr>
        <w:rFonts w:eastAsiaTheme="majorEastAsia" w:cstheme="majorBidi" w:hint="default"/>
        <w:b w:val="0"/>
        <w:bCs/>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29CA5663"/>
    <w:multiLevelType w:val="hybridMultilevel"/>
    <w:tmpl w:val="525291F8"/>
    <w:lvl w:ilvl="0" w:tplc="08982262">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4" w15:restartNumberingAfterBreak="0">
    <w:nsid w:val="313B700B"/>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FB25B4E"/>
    <w:multiLevelType w:val="hybridMultilevel"/>
    <w:tmpl w:val="323C8E98"/>
    <w:lvl w:ilvl="0" w:tplc="6CE89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 w15:restartNumberingAfterBreak="0">
    <w:nsid w:val="48297F31"/>
    <w:multiLevelType w:val="hybridMultilevel"/>
    <w:tmpl w:val="99C21FDC"/>
    <w:lvl w:ilvl="0" w:tplc="8634D894">
      <w:start w:val="1"/>
      <w:numFmt w:val="lowerLetter"/>
      <w:lvlText w:val="%1."/>
      <w:lvlJc w:val="left"/>
      <w:pPr>
        <w:ind w:left="2880" w:hanging="360"/>
      </w:pPr>
    </w:lvl>
    <w:lvl w:ilvl="1" w:tplc="1F4E32DA">
      <w:start w:val="1"/>
      <w:numFmt w:val="lowerLetter"/>
      <w:lvlText w:val="%2."/>
      <w:lvlJc w:val="left"/>
      <w:pPr>
        <w:ind w:left="2880" w:hanging="360"/>
      </w:pPr>
    </w:lvl>
    <w:lvl w:ilvl="2" w:tplc="43B014EE">
      <w:start w:val="1"/>
      <w:numFmt w:val="lowerLetter"/>
      <w:lvlText w:val="%3."/>
      <w:lvlJc w:val="left"/>
      <w:pPr>
        <w:ind w:left="2880" w:hanging="360"/>
      </w:pPr>
    </w:lvl>
    <w:lvl w:ilvl="3" w:tplc="2CB8D7E8">
      <w:start w:val="1"/>
      <w:numFmt w:val="lowerLetter"/>
      <w:lvlText w:val="%4."/>
      <w:lvlJc w:val="left"/>
      <w:pPr>
        <w:ind w:left="2880" w:hanging="360"/>
      </w:pPr>
    </w:lvl>
    <w:lvl w:ilvl="4" w:tplc="91D2C0E0">
      <w:start w:val="1"/>
      <w:numFmt w:val="lowerLetter"/>
      <w:lvlText w:val="%5."/>
      <w:lvlJc w:val="left"/>
      <w:pPr>
        <w:ind w:left="2880" w:hanging="360"/>
      </w:pPr>
    </w:lvl>
    <w:lvl w:ilvl="5" w:tplc="C5003DFC">
      <w:start w:val="1"/>
      <w:numFmt w:val="lowerLetter"/>
      <w:lvlText w:val="%6."/>
      <w:lvlJc w:val="left"/>
      <w:pPr>
        <w:ind w:left="2880" w:hanging="360"/>
      </w:pPr>
    </w:lvl>
    <w:lvl w:ilvl="6" w:tplc="3D88D68C">
      <w:start w:val="1"/>
      <w:numFmt w:val="lowerLetter"/>
      <w:lvlText w:val="%7."/>
      <w:lvlJc w:val="left"/>
      <w:pPr>
        <w:ind w:left="2880" w:hanging="360"/>
      </w:pPr>
    </w:lvl>
    <w:lvl w:ilvl="7" w:tplc="55ECAF6E">
      <w:start w:val="1"/>
      <w:numFmt w:val="lowerLetter"/>
      <w:lvlText w:val="%8."/>
      <w:lvlJc w:val="left"/>
      <w:pPr>
        <w:ind w:left="2880" w:hanging="360"/>
      </w:pPr>
    </w:lvl>
    <w:lvl w:ilvl="8" w:tplc="BA48DFD0">
      <w:start w:val="1"/>
      <w:numFmt w:val="lowerLetter"/>
      <w:lvlText w:val="%9."/>
      <w:lvlJc w:val="left"/>
      <w:pPr>
        <w:ind w:left="2880" w:hanging="360"/>
      </w:pPr>
    </w:lvl>
  </w:abstractNum>
  <w:abstractNum w:abstractNumId="18"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F6CC7"/>
    <w:multiLevelType w:val="hybridMultilevel"/>
    <w:tmpl w:val="06AE996C"/>
    <w:lvl w:ilvl="0" w:tplc="FFFFFFFF">
      <w:start w:val="1"/>
      <w:numFmt w:val="decimal"/>
      <w:lvlText w:val="%1."/>
      <w:lvlJc w:val="left"/>
      <w:pPr>
        <w:ind w:left="907" w:hanging="360"/>
      </w:pPr>
      <w:rPr>
        <w:rFonts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2"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5" w15:restartNumberingAfterBreak="0">
    <w:nsid w:val="63EB08EA"/>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7" w15:restartNumberingAfterBreak="0">
    <w:nsid w:val="68041F63"/>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6C553EC7"/>
    <w:multiLevelType w:val="hybridMultilevel"/>
    <w:tmpl w:val="087A6BF2"/>
    <w:lvl w:ilvl="0" w:tplc="C722120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6C722D98"/>
    <w:multiLevelType w:val="hybridMultilevel"/>
    <w:tmpl w:val="06AE996C"/>
    <w:lvl w:ilvl="0" w:tplc="5CF6A01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0"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FA6695"/>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903399">
    <w:abstractNumId w:val="20"/>
  </w:num>
  <w:num w:numId="2" w16cid:durableId="207185523">
    <w:abstractNumId w:val="33"/>
  </w:num>
  <w:num w:numId="3" w16cid:durableId="1367871731">
    <w:abstractNumId w:val="1"/>
  </w:num>
  <w:num w:numId="4" w16cid:durableId="1926574424">
    <w:abstractNumId w:val="22"/>
  </w:num>
  <w:num w:numId="5" w16cid:durableId="2006741312">
    <w:abstractNumId w:val="19"/>
  </w:num>
  <w:num w:numId="6" w16cid:durableId="257835091">
    <w:abstractNumId w:val="18"/>
  </w:num>
  <w:num w:numId="7" w16cid:durableId="461701809">
    <w:abstractNumId w:val="31"/>
  </w:num>
  <w:num w:numId="8" w16cid:durableId="1550414786">
    <w:abstractNumId w:val="0"/>
  </w:num>
  <w:num w:numId="9" w16cid:durableId="1393305746">
    <w:abstractNumId w:val="5"/>
  </w:num>
  <w:num w:numId="10" w16cid:durableId="1780485725">
    <w:abstractNumId w:val="3"/>
  </w:num>
  <w:num w:numId="11" w16cid:durableId="916673182">
    <w:abstractNumId w:val="4"/>
  </w:num>
  <w:num w:numId="12" w16cid:durableId="1259294434">
    <w:abstractNumId w:val="10"/>
  </w:num>
  <w:num w:numId="13" w16cid:durableId="127630842">
    <w:abstractNumId w:val="6"/>
  </w:num>
  <w:num w:numId="14" w16cid:durableId="1381174211">
    <w:abstractNumId w:val="12"/>
  </w:num>
  <w:num w:numId="15" w16cid:durableId="582177612">
    <w:abstractNumId w:val="16"/>
  </w:num>
  <w:num w:numId="16" w16cid:durableId="1699813867">
    <w:abstractNumId w:val="9"/>
  </w:num>
  <w:num w:numId="17" w16cid:durableId="950891198">
    <w:abstractNumId w:val="7"/>
  </w:num>
  <w:num w:numId="18" w16cid:durableId="1477914632">
    <w:abstractNumId w:val="8"/>
  </w:num>
  <w:num w:numId="19" w16cid:durableId="884610214">
    <w:abstractNumId w:val="30"/>
  </w:num>
  <w:num w:numId="20" w16cid:durableId="2121953335">
    <w:abstractNumId w:val="23"/>
  </w:num>
  <w:num w:numId="21" w16cid:durableId="530341115">
    <w:abstractNumId w:val="14"/>
  </w:num>
  <w:num w:numId="22" w16cid:durableId="13844768">
    <w:abstractNumId w:val="2"/>
  </w:num>
  <w:num w:numId="23" w16cid:durableId="1032338956">
    <w:abstractNumId w:val="32"/>
  </w:num>
  <w:num w:numId="24" w16cid:durableId="1669400830">
    <w:abstractNumId w:val="28"/>
  </w:num>
  <w:num w:numId="25" w16cid:durableId="874346325">
    <w:abstractNumId w:val="13"/>
  </w:num>
  <w:num w:numId="26" w16cid:durableId="1671986355">
    <w:abstractNumId w:val="27"/>
  </w:num>
  <w:num w:numId="27" w16cid:durableId="1702826388">
    <w:abstractNumId w:val="25"/>
  </w:num>
  <w:num w:numId="28" w16cid:durableId="1086539354">
    <w:abstractNumId w:val="29"/>
  </w:num>
  <w:num w:numId="29" w16cid:durableId="636957795">
    <w:abstractNumId w:val="26"/>
  </w:num>
  <w:num w:numId="30" w16cid:durableId="1641769627">
    <w:abstractNumId w:val="24"/>
  </w:num>
  <w:num w:numId="31" w16cid:durableId="1332444314">
    <w:abstractNumId w:val="21"/>
  </w:num>
  <w:num w:numId="32" w16cid:durableId="1253666604">
    <w:abstractNumId w:val="15"/>
  </w:num>
  <w:num w:numId="33" w16cid:durableId="1912275058">
    <w:abstractNumId w:val="17"/>
  </w:num>
  <w:num w:numId="34" w16cid:durableId="15830291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F88"/>
    <w:rsid w:val="00014398"/>
    <w:rsid w:val="00020E97"/>
    <w:rsid w:val="00024114"/>
    <w:rsid w:val="000330F3"/>
    <w:rsid w:val="0003377C"/>
    <w:rsid w:val="00035CC8"/>
    <w:rsid w:val="00041FAC"/>
    <w:rsid w:val="00044048"/>
    <w:rsid w:val="00045CBF"/>
    <w:rsid w:val="00052842"/>
    <w:rsid w:val="000558B1"/>
    <w:rsid w:val="00056C6F"/>
    <w:rsid w:val="00060348"/>
    <w:rsid w:val="000652BA"/>
    <w:rsid w:val="00067B68"/>
    <w:rsid w:val="0009128B"/>
    <w:rsid w:val="000A6508"/>
    <w:rsid w:val="000A7528"/>
    <w:rsid w:val="000B2E7A"/>
    <w:rsid w:val="000C0725"/>
    <w:rsid w:val="000C0D5F"/>
    <w:rsid w:val="000C7F15"/>
    <w:rsid w:val="000D0F3D"/>
    <w:rsid w:val="000D12B6"/>
    <w:rsid w:val="000D3263"/>
    <w:rsid w:val="000E0225"/>
    <w:rsid w:val="000E1A90"/>
    <w:rsid w:val="000F24D0"/>
    <w:rsid w:val="000F2931"/>
    <w:rsid w:val="000F3565"/>
    <w:rsid w:val="000F4152"/>
    <w:rsid w:val="000F5CB3"/>
    <w:rsid w:val="000F7D61"/>
    <w:rsid w:val="00100C4E"/>
    <w:rsid w:val="00102612"/>
    <w:rsid w:val="0010526D"/>
    <w:rsid w:val="001057F9"/>
    <w:rsid w:val="00105AE2"/>
    <w:rsid w:val="00112B79"/>
    <w:rsid w:val="00117C54"/>
    <w:rsid w:val="001275B4"/>
    <w:rsid w:val="001277B4"/>
    <w:rsid w:val="0013126C"/>
    <w:rsid w:val="00131B2E"/>
    <w:rsid w:val="00131DCE"/>
    <w:rsid w:val="0013654A"/>
    <w:rsid w:val="00136772"/>
    <w:rsid w:val="00137B07"/>
    <w:rsid w:val="001450C2"/>
    <w:rsid w:val="001525A5"/>
    <w:rsid w:val="0015279C"/>
    <w:rsid w:val="00154E78"/>
    <w:rsid w:val="00156325"/>
    <w:rsid w:val="0015692E"/>
    <w:rsid w:val="0016104D"/>
    <w:rsid w:val="001615C0"/>
    <w:rsid w:val="001654DB"/>
    <w:rsid w:val="001748D9"/>
    <w:rsid w:val="00176FBD"/>
    <w:rsid w:val="00177667"/>
    <w:rsid w:val="00183899"/>
    <w:rsid w:val="00184472"/>
    <w:rsid w:val="00185107"/>
    <w:rsid w:val="001865AE"/>
    <w:rsid w:val="00186F50"/>
    <w:rsid w:val="0019166F"/>
    <w:rsid w:val="001918AA"/>
    <w:rsid w:val="00197FAC"/>
    <w:rsid w:val="001A0A48"/>
    <w:rsid w:val="001A5F05"/>
    <w:rsid w:val="001A7AB1"/>
    <w:rsid w:val="001B2490"/>
    <w:rsid w:val="001B27F9"/>
    <w:rsid w:val="001C2B22"/>
    <w:rsid w:val="001D0FF1"/>
    <w:rsid w:val="001D107F"/>
    <w:rsid w:val="001E006E"/>
    <w:rsid w:val="001E4429"/>
    <w:rsid w:val="001E7036"/>
    <w:rsid w:val="001F0CBA"/>
    <w:rsid w:val="001F3B6A"/>
    <w:rsid w:val="00203CED"/>
    <w:rsid w:val="0020640C"/>
    <w:rsid w:val="00207BC9"/>
    <w:rsid w:val="002130DE"/>
    <w:rsid w:val="00213FA6"/>
    <w:rsid w:val="00220AF6"/>
    <w:rsid w:val="00225ED4"/>
    <w:rsid w:val="002358F9"/>
    <w:rsid w:val="0023703A"/>
    <w:rsid w:val="00245E49"/>
    <w:rsid w:val="00247234"/>
    <w:rsid w:val="0025232B"/>
    <w:rsid w:val="0025762A"/>
    <w:rsid w:val="00270313"/>
    <w:rsid w:val="002707DA"/>
    <w:rsid w:val="002718A8"/>
    <w:rsid w:val="00273E41"/>
    <w:rsid w:val="00274778"/>
    <w:rsid w:val="0027747A"/>
    <w:rsid w:val="00277749"/>
    <w:rsid w:val="00280EE9"/>
    <w:rsid w:val="00281DE6"/>
    <w:rsid w:val="002850A2"/>
    <w:rsid w:val="002967AF"/>
    <w:rsid w:val="002A05E1"/>
    <w:rsid w:val="002A063B"/>
    <w:rsid w:val="002B71A5"/>
    <w:rsid w:val="002C3650"/>
    <w:rsid w:val="002C3772"/>
    <w:rsid w:val="002C54E3"/>
    <w:rsid w:val="002C6303"/>
    <w:rsid w:val="002D5A03"/>
    <w:rsid w:val="002D6ED8"/>
    <w:rsid w:val="002D7339"/>
    <w:rsid w:val="002E0CEA"/>
    <w:rsid w:val="002E56A7"/>
    <w:rsid w:val="002E6EBE"/>
    <w:rsid w:val="002F0A57"/>
    <w:rsid w:val="002F1E07"/>
    <w:rsid w:val="002F3880"/>
    <w:rsid w:val="002F3900"/>
    <w:rsid w:val="002F5460"/>
    <w:rsid w:val="002F5999"/>
    <w:rsid w:val="003133D5"/>
    <w:rsid w:val="00313481"/>
    <w:rsid w:val="0031369F"/>
    <w:rsid w:val="003159B8"/>
    <w:rsid w:val="00320C86"/>
    <w:rsid w:val="0032110D"/>
    <w:rsid w:val="0032499C"/>
    <w:rsid w:val="00324BB9"/>
    <w:rsid w:val="00324DD5"/>
    <w:rsid w:val="00332D44"/>
    <w:rsid w:val="0033517D"/>
    <w:rsid w:val="00336034"/>
    <w:rsid w:val="00336DDD"/>
    <w:rsid w:val="003372E4"/>
    <w:rsid w:val="0034088E"/>
    <w:rsid w:val="00342CF2"/>
    <w:rsid w:val="00353FBD"/>
    <w:rsid w:val="003547A7"/>
    <w:rsid w:val="00355C72"/>
    <w:rsid w:val="0035629D"/>
    <w:rsid w:val="0036054E"/>
    <w:rsid w:val="00362DBE"/>
    <w:rsid w:val="00366E63"/>
    <w:rsid w:val="0036779E"/>
    <w:rsid w:val="00371664"/>
    <w:rsid w:val="00381328"/>
    <w:rsid w:val="00393620"/>
    <w:rsid w:val="00394F49"/>
    <w:rsid w:val="003A1F1D"/>
    <w:rsid w:val="003B7F35"/>
    <w:rsid w:val="003C4B1E"/>
    <w:rsid w:val="003C7D6F"/>
    <w:rsid w:val="003D2A36"/>
    <w:rsid w:val="003D5477"/>
    <w:rsid w:val="003D5A5F"/>
    <w:rsid w:val="003E0414"/>
    <w:rsid w:val="003E1D14"/>
    <w:rsid w:val="003E2BFE"/>
    <w:rsid w:val="003E6252"/>
    <w:rsid w:val="003F2447"/>
    <w:rsid w:val="003F5F54"/>
    <w:rsid w:val="0040094C"/>
    <w:rsid w:val="00407DC6"/>
    <w:rsid w:val="00411A25"/>
    <w:rsid w:val="00413FB0"/>
    <w:rsid w:val="004151EA"/>
    <w:rsid w:val="00415CBD"/>
    <w:rsid w:val="0041661F"/>
    <w:rsid w:val="0041771C"/>
    <w:rsid w:val="00422246"/>
    <w:rsid w:val="004228F6"/>
    <w:rsid w:val="00422984"/>
    <w:rsid w:val="004240F9"/>
    <w:rsid w:val="004242A1"/>
    <w:rsid w:val="00424513"/>
    <w:rsid w:val="004246D0"/>
    <w:rsid w:val="004247C1"/>
    <w:rsid w:val="004357F8"/>
    <w:rsid w:val="00435CF6"/>
    <w:rsid w:val="00446C6B"/>
    <w:rsid w:val="00453B39"/>
    <w:rsid w:val="00454064"/>
    <w:rsid w:val="00454096"/>
    <w:rsid w:val="0045490A"/>
    <w:rsid w:val="004614E1"/>
    <w:rsid w:val="00461B53"/>
    <w:rsid w:val="004628DB"/>
    <w:rsid w:val="00462A91"/>
    <w:rsid w:val="00472C18"/>
    <w:rsid w:val="004750D8"/>
    <w:rsid w:val="004931B5"/>
    <w:rsid w:val="00493CA2"/>
    <w:rsid w:val="00497B7E"/>
    <w:rsid w:val="004A5870"/>
    <w:rsid w:val="004B7F99"/>
    <w:rsid w:val="004C26C6"/>
    <w:rsid w:val="004D1DEB"/>
    <w:rsid w:val="004D46F7"/>
    <w:rsid w:val="004E7407"/>
    <w:rsid w:val="004F3783"/>
    <w:rsid w:val="00501AAF"/>
    <w:rsid w:val="00506FD3"/>
    <w:rsid w:val="0051159B"/>
    <w:rsid w:val="00512FD5"/>
    <w:rsid w:val="00514340"/>
    <w:rsid w:val="00516B52"/>
    <w:rsid w:val="00521035"/>
    <w:rsid w:val="00523F6D"/>
    <w:rsid w:val="00525274"/>
    <w:rsid w:val="00525F13"/>
    <w:rsid w:val="0053060A"/>
    <w:rsid w:val="0053310F"/>
    <w:rsid w:val="00533518"/>
    <w:rsid w:val="0053760B"/>
    <w:rsid w:val="00537A6C"/>
    <w:rsid w:val="00540176"/>
    <w:rsid w:val="00541D4B"/>
    <w:rsid w:val="00542D4A"/>
    <w:rsid w:val="00543E5D"/>
    <w:rsid w:val="00546FE5"/>
    <w:rsid w:val="00550F87"/>
    <w:rsid w:val="00556A85"/>
    <w:rsid w:val="005611E6"/>
    <w:rsid w:val="00563DF1"/>
    <w:rsid w:val="00564C0B"/>
    <w:rsid w:val="0056731A"/>
    <w:rsid w:val="00570561"/>
    <w:rsid w:val="005836EA"/>
    <w:rsid w:val="00583ADE"/>
    <w:rsid w:val="00584383"/>
    <w:rsid w:val="0059091A"/>
    <w:rsid w:val="005958B7"/>
    <w:rsid w:val="005970A9"/>
    <w:rsid w:val="005A2344"/>
    <w:rsid w:val="005A4325"/>
    <w:rsid w:val="005B1AF6"/>
    <w:rsid w:val="005B1BA1"/>
    <w:rsid w:val="005B1E80"/>
    <w:rsid w:val="005B7C49"/>
    <w:rsid w:val="005B7FB3"/>
    <w:rsid w:val="005C12A5"/>
    <w:rsid w:val="005C163F"/>
    <w:rsid w:val="005C17AE"/>
    <w:rsid w:val="005C4368"/>
    <w:rsid w:val="005D21A8"/>
    <w:rsid w:val="005D30D1"/>
    <w:rsid w:val="005D3E7A"/>
    <w:rsid w:val="005D4699"/>
    <w:rsid w:val="005D4E05"/>
    <w:rsid w:val="005E0EC1"/>
    <w:rsid w:val="005F74A3"/>
    <w:rsid w:val="00600895"/>
    <w:rsid w:val="00602945"/>
    <w:rsid w:val="006073CE"/>
    <w:rsid w:val="006218FC"/>
    <w:rsid w:val="006263B6"/>
    <w:rsid w:val="006361F3"/>
    <w:rsid w:val="00641B88"/>
    <w:rsid w:val="00643C67"/>
    <w:rsid w:val="00644EA1"/>
    <w:rsid w:val="00652233"/>
    <w:rsid w:val="00653078"/>
    <w:rsid w:val="00655453"/>
    <w:rsid w:val="006620F7"/>
    <w:rsid w:val="00666DD2"/>
    <w:rsid w:val="00671334"/>
    <w:rsid w:val="006716C9"/>
    <w:rsid w:val="0067325C"/>
    <w:rsid w:val="006823FE"/>
    <w:rsid w:val="006830B3"/>
    <w:rsid w:val="0068349A"/>
    <w:rsid w:val="0068675F"/>
    <w:rsid w:val="00687EB8"/>
    <w:rsid w:val="00693AB8"/>
    <w:rsid w:val="006A03DE"/>
    <w:rsid w:val="006A196A"/>
    <w:rsid w:val="006A2208"/>
    <w:rsid w:val="006A228E"/>
    <w:rsid w:val="006A4AC3"/>
    <w:rsid w:val="006A4E1C"/>
    <w:rsid w:val="006B4D45"/>
    <w:rsid w:val="006B6B89"/>
    <w:rsid w:val="006B7B40"/>
    <w:rsid w:val="006C3053"/>
    <w:rsid w:val="006D0841"/>
    <w:rsid w:val="006D2911"/>
    <w:rsid w:val="006D29A3"/>
    <w:rsid w:val="006D49EA"/>
    <w:rsid w:val="006E0464"/>
    <w:rsid w:val="006E28A4"/>
    <w:rsid w:val="006E3398"/>
    <w:rsid w:val="006E50C4"/>
    <w:rsid w:val="006E56B6"/>
    <w:rsid w:val="006F07E3"/>
    <w:rsid w:val="006F27D9"/>
    <w:rsid w:val="006F37DB"/>
    <w:rsid w:val="006F47FE"/>
    <w:rsid w:val="006F5D10"/>
    <w:rsid w:val="007017B5"/>
    <w:rsid w:val="0070653F"/>
    <w:rsid w:val="0071434D"/>
    <w:rsid w:val="00715547"/>
    <w:rsid w:val="007156F8"/>
    <w:rsid w:val="007160FD"/>
    <w:rsid w:val="00716867"/>
    <w:rsid w:val="00725CD9"/>
    <w:rsid w:val="007278F0"/>
    <w:rsid w:val="0073079D"/>
    <w:rsid w:val="00735378"/>
    <w:rsid w:val="007426A4"/>
    <w:rsid w:val="007436F4"/>
    <w:rsid w:val="00746168"/>
    <w:rsid w:val="00747AF9"/>
    <w:rsid w:val="00752910"/>
    <w:rsid w:val="00761D92"/>
    <w:rsid w:val="007636CC"/>
    <w:rsid w:val="00766EDC"/>
    <w:rsid w:val="00767AAB"/>
    <w:rsid w:val="00781090"/>
    <w:rsid w:val="00781480"/>
    <w:rsid w:val="00785154"/>
    <w:rsid w:val="007873DB"/>
    <w:rsid w:val="007902B4"/>
    <w:rsid w:val="00791AE4"/>
    <w:rsid w:val="0079208A"/>
    <w:rsid w:val="007968C2"/>
    <w:rsid w:val="007A0F90"/>
    <w:rsid w:val="007A11E8"/>
    <w:rsid w:val="007A5C83"/>
    <w:rsid w:val="007A6117"/>
    <w:rsid w:val="007B02BE"/>
    <w:rsid w:val="007B0909"/>
    <w:rsid w:val="007B0C6E"/>
    <w:rsid w:val="007B3AF6"/>
    <w:rsid w:val="007B48C7"/>
    <w:rsid w:val="007C00D0"/>
    <w:rsid w:val="007C3A1A"/>
    <w:rsid w:val="007C3A97"/>
    <w:rsid w:val="007C42FE"/>
    <w:rsid w:val="007C44F3"/>
    <w:rsid w:val="007C4809"/>
    <w:rsid w:val="007D10BB"/>
    <w:rsid w:val="007D2E58"/>
    <w:rsid w:val="007D3627"/>
    <w:rsid w:val="007D5956"/>
    <w:rsid w:val="007D5CCC"/>
    <w:rsid w:val="007E260D"/>
    <w:rsid w:val="007E52E3"/>
    <w:rsid w:val="007E729F"/>
    <w:rsid w:val="00800128"/>
    <w:rsid w:val="00806F8F"/>
    <w:rsid w:val="008112E7"/>
    <w:rsid w:val="008158C7"/>
    <w:rsid w:val="00816DFE"/>
    <w:rsid w:val="00817616"/>
    <w:rsid w:val="00823E41"/>
    <w:rsid w:val="008240FB"/>
    <w:rsid w:val="00830AE7"/>
    <w:rsid w:val="00832437"/>
    <w:rsid w:val="00832835"/>
    <w:rsid w:val="00844EA6"/>
    <w:rsid w:val="00845D32"/>
    <w:rsid w:val="00850B48"/>
    <w:rsid w:val="008546B2"/>
    <w:rsid w:val="00855A7C"/>
    <w:rsid w:val="008674D8"/>
    <w:rsid w:val="008712D1"/>
    <w:rsid w:val="00875F02"/>
    <w:rsid w:val="0088259E"/>
    <w:rsid w:val="00886776"/>
    <w:rsid w:val="008878FD"/>
    <w:rsid w:val="008A1548"/>
    <w:rsid w:val="008A3352"/>
    <w:rsid w:val="008A4DE0"/>
    <w:rsid w:val="008B02DD"/>
    <w:rsid w:val="008B4E2C"/>
    <w:rsid w:val="008B54C9"/>
    <w:rsid w:val="008B5D1D"/>
    <w:rsid w:val="008B6D6A"/>
    <w:rsid w:val="008C073D"/>
    <w:rsid w:val="008C438B"/>
    <w:rsid w:val="008C468B"/>
    <w:rsid w:val="008C7134"/>
    <w:rsid w:val="008D0BF2"/>
    <w:rsid w:val="008D29B9"/>
    <w:rsid w:val="008D7040"/>
    <w:rsid w:val="008E62BB"/>
    <w:rsid w:val="008E6CA1"/>
    <w:rsid w:val="008E7E31"/>
    <w:rsid w:val="008F55EF"/>
    <w:rsid w:val="009043B0"/>
    <w:rsid w:val="00911718"/>
    <w:rsid w:val="00915889"/>
    <w:rsid w:val="00940A40"/>
    <w:rsid w:val="00940ABE"/>
    <w:rsid w:val="009412EA"/>
    <w:rsid w:val="0094269F"/>
    <w:rsid w:val="00944EC1"/>
    <w:rsid w:val="009451B9"/>
    <w:rsid w:val="00945273"/>
    <w:rsid w:val="00953911"/>
    <w:rsid w:val="00956917"/>
    <w:rsid w:val="00960448"/>
    <w:rsid w:val="009605E5"/>
    <w:rsid w:val="00964F2B"/>
    <w:rsid w:val="00966CC4"/>
    <w:rsid w:val="00971C50"/>
    <w:rsid w:val="009748F4"/>
    <w:rsid w:val="00977E3F"/>
    <w:rsid w:val="00983BBD"/>
    <w:rsid w:val="00985AFB"/>
    <w:rsid w:val="00993CE4"/>
    <w:rsid w:val="00993DE8"/>
    <w:rsid w:val="0099476B"/>
    <w:rsid w:val="00996175"/>
    <w:rsid w:val="009A588A"/>
    <w:rsid w:val="009A7639"/>
    <w:rsid w:val="009B2D45"/>
    <w:rsid w:val="009C0BEA"/>
    <w:rsid w:val="009C4A64"/>
    <w:rsid w:val="009C4A87"/>
    <w:rsid w:val="009C4D43"/>
    <w:rsid w:val="009D28A8"/>
    <w:rsid w:val="009D6746"/>
    <w:rsid w:val="009D6F7A"/>
    <w:rsid w:val="009E20AE"/>
    <w:rsid w:val="009E31B3"/>
    <w:rsid w:val="009E32A3"/>
    <w:rsid w:val="009E342C"/>
    <w:rsid w:val="009E48A1"/>
    <w:rsid w:val="009F0D9B"/>
    <w:rsid w:val="009F1A1D"/>
    <w:rsid w:val="009F2325"/>
    <w:rsid w:val="009F4BE7"/>
    <w:rsid w:val="009F6301"/>
    <w:rsid w:val="009F6A31"/>
    <w:rsid w:val="00A0071D"/>
    <w:rsid w:val="00A0379B"/>
    <w:rsid w:val="00A04EBD"/>
    <w:rsid w:val="00A170CE"/>
    <w:rsid w:val="00A213C8"/>
    <w:rsid w:val="00A23E5A"/>
    <w:rsid w:val="00A270D6"/>
    <w:rsid w:val="00A27FA8"/>
    <w:rsid w:val="00A310F9"/>
    <w:rsid w:val="00A3181D"/>
    <w:rsid w:val="00A325BD"/>
    <w:rsid w:val="00A326DD"/>
    <w:rsid w:val="00A444B4"/>
    <w:rsid w:val="00A50DBC"/>
    <w:rsid w:val="00A5231A"/>
    <w:rsid w:val="00A52D19"/>
    <w:rsid w:val="00A54794"/>
    <w:rsid w:val="00A558A0"/>
    <w:rsid w:val="00A559F7"/>
    <w:rsid w:val="00A55CA8"/>
    <w:rsid w:val="00A57584"/>
    <w:rsid w:val="00A64231"/>
    <w:rsid w:val="00A64A91"/>
    <w:rsid w:val="00A724DF"/>
    <w:rsid w:val="00A74165"/>
    <w:rsid w:val="00A76864"/>
    <w:rsid w:val="00A771CD"/>
    <w:rsid w:val="00A8337D"/>
    <w:rsid w:val="00A841CA"/>
    <w:rsid w:val="00A85709"/>
    <w:rsid w:val="00A86CCA"/>
    <w:rsid w:val="00A90816"/>
    <w:rsid w:val="00A94C02"/>
    <w:rsid w:val="00A96D8F"/>
    <w:rsid w:val="00AA20D0"/>
    <w:rsid w:val="00AA4FBD"/>
    <w:rsid w:val="00AA77E5"/>
    <w:rsid w:val="00AC0ADB"/>
    <w:rsid w:val="00AC1290"/>
    <w:rsid w:val="00AC1982"/>
    <w:rsid w:val="00AC52D3"/>
    <w:rsid w:val="00AD014D"/>
    <w:rsid w:val="00AE0E18"/>
    <w:rsid w:val="00AE1AD0"/>
    <w:rsid w:val="00AE33E7"/>
    <w:rsid w:val="00AF14FA"/>
    <w:rsid w:val="00AF5A09"/>
    <w:rsid w:val="00B01208"/>
    <w:rsid w:val="00B162F4"/>
    <w:rsid w:val="00B23C7B"/>
    <w:rsid w:val="00B2797C"/>
    <w:rsid w:val="00B31CB4"/>
    <w:rsid w:val="00B32ABE"/>
    <w:rsid w:val="00B37F3F"/>
    <w:rsid w:val="00B403B8"/>
    <w:rsid w:val="00B40D50"/>
    <w:rsid w:val="00B428AC"/>
    <w:rsid w:val="00B430D4"/>
    <w:rsid w:val="00B452DD"/>
    <w:rsid w:val="00B504C5"/>
    <w:rsid w:val="00B57186"/>
    <w:rsid w:val="00B60546"/>
    <w:rsid w:val="00B60B0A"/>
    <w:rsid w:val="00B741A0"/>
    <w:rsid w:val="00B777C3"/>
    <w:rsid w:val="00B80355"/>
    <w:rsid w:val="00B903FB"/>
    <w:rsid w:val="00B92B9A"/>
    <w:rsid w:val="00B94939"/>
    <w:rsid w:val="00B95B0C"/>
    <w:rsid w:val="00BA7593"/>
    <w:rsid w:val="00BB2057"/>
    <w:rsid w:val="00BB43BC"/>
    <w:rsid w:val="00BB6AB7"/>
    <w:rsid w:val="00BC3932"/>
    <w:rsid w:val="00BC4780"/>
    <w:rsid w:val="00BD1FE4"/>
    <w:rsid w:val="00BD730B"/>
    <w:rsid w:val="00BD7C7B"/>
    <w:rsid w:val="00BE4B50"/>
    <w:rsid w:val="00BF08AF"/>
    <w:rsid w:val="00BF6BF9"/>
    <w:rsid w:val="00BF7057"/>
    <w:rsid w:val="00C02D53"/>
    <w:rsid w:val="00C0380C"/>
    <w:rsid w:val="00C05E32"/>
    <w:rsid w:val="00C06467"/>
    <w:rsid w:val="00C103E7"/>
    <w:rsid w:val="00C12501"/>
    <w:rsid w:val="00C14F12"/>
    <w:rsid w:val="00C22B13"/>
    <w:rsid w:val="00C240BA"/>
    <w:rsid w:val="00C341EF"/>
    <w:rsid w:val="00C418A1"/>
    <w:rsid w:val="00C42028"/>
    <w:rsid w:val="00C42397"/>
    <w:rsid w:val="00C47297"/>
    <w:rsid w:val="00C51DE4"/>
    <w:rsid w:val="00C52AED"/>
    <w:rsid w:val="00C56DB9"/>
    <w:rsid w:val="00C57676"/>
    <w:rsid w:val="00C64D21"/>
    <w:rsid w:val="00C66C6C"/>
    <w:rsid w:val="00C71950"/>
    <w:rsid w:val="00C73A24"/>
    <w:rsid w:val="00C77FE5"/>
    <w:rsid w:val="00C8013B"/>
    <w:rsid w:val="00C859A5"/>
    <w:rsid w:val="00C8607B"/>
    <w:rsid w:val="00C86670"/>
    <w:rsid w:val="00C91D31"/>
    <w:rsid w:val="00C91E0C"/>
    <w:rsid w:val="00C92152"/>
    <w:rsid w:val="00C938B7"/>
    <w:rsid w:val="00C95E3C"/>
    <w:rsid w:val="00CA4523"/>
    <w:rsid w:val="00CB7EAC"/>
    <w:rsid w:val="00CC1194"/>
    <w:rsid w:val="00CC157E"/>
    <w:rsid w:val="00CC245B"/>
    <w:rsid w:val="00CD0A34"/>
    <w:rsid w:val="00CD2971"/>
    <w:rsid w:val="00CD315B"/>
    <w:rsid w:val="00CD4687"/>
    <w:rsid w:val="00CD78ED"/>
    <w:rsid w:val="00CE65E0"/>
    <w:rsid w:val="00CF34A9"/>
    <w:rsid w:val="00CF7151"/>
    <w:rsid w:val="00CF7631"/>
    <w:rsid w:val="00D00E22"/>
    <w:rsid w:val="00D01287"/>
    <w:rsid w:val="00D04F89"/>
    <w:rsid w:val="00D121DE"/>
    <w:rsid w:val="00D14A3E"/>
    <w:rsid w:val="00D23C12"/>
    <w:rsid w:val="00D27B22"/>
    <w:rsid w:val="00D30625"/>
    <w:rsid w:val="00D3146D"/>
    <w:rsid w:val="00D52269"/>
    <w:rsid w:val="00D55535"/>
    <w:rsid w:val="00D651DF"/>
    <w:rsid w:val="00D6664A"/>
    <w:rsid w:val="00D713B7"/>
    <w:rsid w:val="00D727E5"/>
    <w:rsid w:val="00D759E4"/>
    <w:rsid w:val="00D80DF1"/>
    <w:rsid w:val="00D80EA9"/>
    <w:rsid w:val="00D82AC3"/>
    <w:rsid w:val="00D840BC"/>
    <w:rsid w:val="00D87F48"/>
    <w:rsid w:val="00D90E46"/>
    <w:rsid w:val="00D929B5"/>
    <w:rsid w:val="00D94D21"/>
    <w:rsid w:val="00D97A58"/>
    <w:rsid w:val="00DA1DBB"/>
    <w:rsid w:val="00DA3985"/>
    <w:rsid w:val="00DA553F"/>
    <w:rsid w:val="00DB11A4"/>
    <w:rsid w:val="00DB27B6"/>
    <w:rsid w:val="00DB5E4A"/>
    <w:rsid w:val="00DC012B"/>
    <w:rsid w:val="00DC046B"/>
    <w:rsid w:val="00DC0923"/>
    <w:rsid w:val="00DD141F"/>
    <w:rsid w:val="00DD2E6D"/>
    <w:rsid w:val="00DD4CBC"/>
    <w:rsid w:val="00DD642D"/>
    <w:rsid w:val="00DD70E6"/>
    <w:rsid w:val="00DE02BE"/>
    <w:rsid w:val="00DE5B19"/>
    <w:rsid w:val="00DF0933"/>
    <w:rsid w:val="00DF109C"/>
    <w:rsid w:val="00DF134F"/>
    <w:rsid w:val="00DF4728"/>
    <w:rsid w:val="00DF7D02"/>
    <w:rsid w:val="00E02C1E"/>
    <w:rsid w:val="00E02FF5"/>
    <w:rsid w:val="00E207F3"/>
    <w:rsid w:val="00E23D60"/>
    <w:rsid w:val="00E26659"/>
    <w:rsid w:val="00E26897"/>
    <w:rsid w:val="00E33F10"/>
    <w:rsid w:val="00E36828"/>
    <w:rsid w:val="00E40532"/>
    <w:rsid w:val="00E43F01"/>
    <w:rsid w:val="00E44AA0"/>
    <w:rsid w:val="00E44C3C"/>
    <w:rsid w:val="00E46538"/>
    <w:rsid w:val="00E51E39"/>
    <w:rsid w:val="00E543C5"/>
    <w:rsid w:val="00E61CDE"/>
    <w:rsid w:val="00E645B1"/>
    <w:rsid w:val="00E7122F"/>
    <w:rsid w:val="00E735E1"/>
    <w:rsid w:val="00E74BEC"/>
    <w:rsid w:val="00E81ABA"/>
    <w:rsid w:val="00E8533E"/>
    <w:rsid w:val="00E8770E"/>
    <w:rsid w:val="00E90467"/>
    <w:rsid w:val="00E947EE"/>
    <w:rsid w:val="00E96DC5"/>
    <w:rsid w:val="00EA5051"/>
    <w:rsid w:val="00EA68DD"/>
    <w:rsid w:val="00EB4B14"/>
    <w:rsid w:val="00EB6411"/>
    <w:rsid w:val="00EB676C"/>
    <w:rsid w:val="00EC4C19"/>
    <w:rsid w:val="00EC5AE2"/>
    <w:rsid w:val="00EE0B14"/>
    <w:rsid w:val="00EE0F53"/>
    <w:rsid w:val="00EE10A4"/>
    <w:rsid w:val="00EE1A52"/>
    <w:rsid w:val="00EE2D2E"/>
    <w:rsid w:val="00EE48DD"/>
    <w:rsid w:val="00EE7128"/>
    <w:rsid w:val="00EE7183"/>
    <w:rsid w:val="00F00408"/>
    <w:rsid w:val="00F00D92"/>
    <w:rsid w:val="00F0715E"/>
    <w:rsid w:val="00F20623"/>
    <w:rsid w:val="00F22F12"/>
    <w:rsid w:val="00F25897"/>
    <w:rsid w:val="00F25E20"/>
    <w:rsid w:val="00F25EF8"/>
    <w:rsid w:val="00F30D3E"/>
    <w:rsid w:val="00F329C5"/>
    <w:rsid w:val="00F33DAB"/>
    <w:rsid w:val="00F34255"/>
    <w:rsid w:val="00F34712"/>
    <w:rsid w:val="00F44961"/>
    <w:rsid w:val="00F44B61"/>
    <w:rsid w:val="00F47FA0"/>
    <w:rsid w:val="00F50143"/>
    <w:rsid w:val="00F50D5D"/>
    <w:rsid w:val="00F51938"/>
    <w:rsid w:val="00F55299"/>
    <w:rsid w:val="00F60EB1"/>
    <w:rsid w:val="00F676AD"/>
    <w:rsid w:val="00F7110F"/>
    <w:rsid w:val="00F75689"/>
    <w:rsid w:val="00F76548"/>
    <w:rsid w:val="00F81483"/>
    <w:rsid w:val="00F90983"/>
    <w:rsid w:val="00F91A4F"/>
    <w:rsid w:val="00F91AC9"/>
    <w:rsid w:val="00F91E3D"/>
    <w:rsid w:val="00F92422"/>
    <w:rsid w:val="00F948C8"/>
    <w:rsid w:val="00F955A1"/>
    <w:rsid w:val="00F9755A"/>
    <w:rsid w:val="00FA1604"/>
    <w:rsid w:val="00FA2418"/>
    <w:rsid w:val="00FA313C"/>
    <w:rsid w:val="00FA618D"/>
    <w:rsid w:val="00FA72C0"/>
    <w:rsid w:val="00FA7984"/>
    <w:rsid w:val="00FB494B"/>
    <w:rsid w:val="00FB4A13"/>
    <w:rsid w:val="00FC16CE"/>
    <w:rsid w:val="00FC742F"/>
    <w:rsid w:val="00FD3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51938"/>
    <w:pPr>
      <w:spacing w:after="0" w:line="240" w:lineRule="auto"/>
    </w:pPr>
  </w:style>
  <w:style w:type="character" w:customStyle="1" w:styleId="NoSpacingChar">
    <w:name w:val="No Spacing Char"/>
    <w:basedOn w:val="DefaultParagraphFont"/>
    <w:link w:val="NoSpacing"/>
    <w:uiPriority w:val="1"/>
    <w:locked/>
    <w:rsid w:val="00F51938"/>
  </w:style>
  <w:style w:type="paragraph" w:styleId="BodyText">
    <w:name w:val="Body Text"/>
    <w:basedOn w:val="Normal"/>
    <w:link w:val="BodyTextChar"/>
    <w:uiPriority w:val="1"/>
    <w:unhideWhenUsed/>
    <w:qFormat/>
    <w:rsid w:val="00461B53"/>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461B53"/>
    <w:rPr>
      <w:rFonts w:ascii="Arial" w:eastAsia="Arial" w:hAnsi="Arial" w:cs="Arial"/>
      <w:sz w:val="20"/>
      <w:szCs w:val="20"/>
    </w:rPr>
  </w:style>
  <w:style w:type="paragraph" w:customStyle="1" w:styleId="TableParagraph">
    <w:name w:val="Table Paragraph"/>
    <w:basedOn w:val="Normal"/>
    <w:uiPriority w:val="1"/>
    <w:qFormat/>
    <w:rsid w:val="00461B53"/>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461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493060">
      <w:bodyDiv w:val="1"/>
      <w:marLeft w:val="0"/>
      <w:marRight w:val="0"/>
      <w:marTop w:val="0"/>
      <w:marBottom w:val="0"/>
      <w:divBdr>
        <w:top w:val="none" w:sz="0" w:space="0" w:color="auto"/>
        <w:left w:val="none" w:sz="0" w:space="0" w:color="auto"/>
        <w:bottom w:val="none" w:sz="0" w:space="0" w:color="auto"/>
        <w:right w:val="none" w:sz="0" w:space="0" w:color="auto"/>
      </w:divBdr>
    </w:div>
    <w:div w:id="601106685">
      <w:bodyDiv w:val="1"/>
      <w:marLeft w:val="0"/>
      <w:marRight w:val="0"/>
      <w:marTop w:val="0"/>
      <w:marBottom w:val="0"/>
      <w:divBdr>
        <w:top w:val="none" w:sz="0" w:space="0" w:color="auto"/>
        <w:left w:val="none" w:sz="0" w:space="0" w:color="auto"/>
        <w:bottom w:val="none" w:sz="0" w:space="0" w:color="auto"/>
        <w:right w:val="none" w:sz="0" w:space="0" w:color="auto"/>
      </w:divBdr>
    </w:div>
    <w:div w:id="820001611">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330866471">
      <w:bodyDiv w:val="1"/>
      <w:marLeft w:val="0"/>
      <w:marRight w:val="0"/>
      <w:marTop w:val="0"/>
      <w:marBottom w:val="0"/>
      <w:divBdr>
        <w:top w:val="none" w:sz="0" w:space="0" w:color="auto"/>
        <w:left w:val="none" w:sz="0" w:space="0" w:color="auto"/>
        <w:bottom w:val="none" w:sz="0" w:space="0" w:color="auto"/>
        <w:right w:val="none" w:sz="0" w:space="0" w:color="auto"/>
      </w:divBdr>
    </w:div>
    <w:div w:id="1645503267">
      <w:bodyDiv w:val="1"/>
      <w:marLeft w:val="0"/>
      <w:marRight w:val="0"/>
      <w:marTop w:val="0"/>
      <w:marBottom w:val="0"/>
      <w:divBdr>
        <w:top w:val="none" w:sz="0" w:space="0" w:color="auto"/>
        <w:left w:val="none" w:sz="0" w:space="0" w:color="auto"/>
        <w:bottom w:val="none" w:sz="0" w:space="0" w:color="auto"/>
        <w:right w:val="none" w:sz="0" w:space="0" w:color="auto"/>
      </w:divBdr>
    </w:div>
    <w:div w:id="1788548572">
      <w:bodyDiv w:val="1"/>
      <w:marLeft w:val="0"/>
      <w:marRight w:val="0"/>
      <w:marTop w:val="0"/>
      <w:marBottom w:val="0"/>
      <w:divBdr>
        <w:top w:val="none" w:sz="0" w:space="0" w:color="auto"/>
        <w:left w:val="none" w:sz="0" w:space="0" w:color="auto"/>
        <w:bottom w:val="none" w:sz="0" w:space="0" w:color="auto"/>
        <w:right w:val="none" w:sz="0" w:space="0" w:color="auto"/>
      </w:divBdr>
    </w:div>
    <w:div w:id="1839153272">
      <w:bodyDiv w:val="1"/>
      <w:marLeft w:val="0"/>
      <w:marRight w:val="0"/>
      <w:marTop w:val="0"/>
      <w:marBottom w:val="0"/>
      <w:divBdr>
        <w:top w:val="none" w:sz="0" w:space="0" w:color="auto"/>
        <w:left w:val="none" w:sz="0" w:space="0" w:color="auto"/>
        <w:bottom w:val="none" w:sz="0" w:space="0" w:color="auto"/>
        <w:right w:val="none" w:sz="0" w:space="0" w:color="auto"/>
      </w:divBdr>
    </w:div>
    <w:div w:id="2116826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2.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3.wmf"/><Relationship Id="rId84" Type="http://schemas.openxmlformats.org/officeDocument/2006/relationships/control" Target="activeX/activeX34.xml"/><Relationship Id="rId138" Type="http://schemas.openxmlformats.org/officeDocument/2006/relationships/image" Target="media/image40.wmf"/><Relationship Id="rId159" Type="http://schemas.openxmlformats.org/officeDocument/2006/relationships/control" Target="activeX/activeX87.xml"/><Relationship Id="rId170" Type="http://schemas.openxmlformats.org/officeDocument/2006/relationships/image" Target="media/image55.wmf"/><Relationship Id="rId107" Type="http://schemas.openxmlformats.org/officeDocument/2006/relationships/control" Target="activeX/activeX53.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18.wmf"/><Relationship Id="rId74" Type="http://schemas.openxmlformats.org/officeDocument/2006/relationships/control" Target="activeX/activeX25.xml"/><Relationship Id="rId128" Type="http://schemas.openxmlformats.org/officeDocument/2006/relationships/control" Target="activeX/activeX70.xml"/><Relationship Id="rId149" Type="http://schemas.openxmlformats.org/officeDocument/2006/relationships/control" Target="activeX/activeX82.xml"/><Relationship Id="rId5" Type="http://schemas.openxmlformats.org/officeDocument/2006/relationships/numbering" Target="numbering.xml"/><Relationship Id="rId95" Type="http://schemas.openxmlformats.org/officeDocument/2006/relationships/control" Target="activeX/activeX44.xml"/><Relationship Id="rId160" Type="http://schemas.openxmlformats.org/officeDocument/2006/relationships/image" Target="media/image50.wmf"/><Relationship Id="rId181" Type="http://schemas.openxmlformats.org/officeDocument/2006/relationships/control" Target="activeX/activeX98.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18.xml"/><Relationship Id="rId118" Type="http://schemas.openxmlformats.org/officeDocument/2006/relationships/control" Target="activeX/activeX63.xml"/><Relationship Id="rId139" Type="http://schemas.openxmlformats.org/officeDocument/2006/relationships/control" Target="activeX/activeX76.xml"/><Relationship Id="rId85" Type="http://schemas.openxmlformats.org/officeDocument/2006/relationships/control" Target="activeX/activeX35.xml"/><Relationship Id="rId150" Type="http://schemas.openxmlformats.org/officeDocument/2006/relationships/image" Target="media/image45.wmf"/><Relationship Id="rId171" Type="http://schemas.openxmlformats.org/officeDocument/2006/relationships/control" Target="activeX/activeX93.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4.xml"/><Relationship Id="rId129" Type="http://schemas.openxmlformats.org/officeDocument/2006/relationships/image" Target="media/image36.wmf"/><Relationship Id="rId54" Type="http://schemas.openxmlformats.org/officeDocument/2006/relationships/control" Target="activeX/activeX13.xml"/><Relationship Id="rId75" Type="http://schemas.openxmlformats.org/officeDocument/2006/relationships/control" Target="activeX/activeX26.xml"/><Relationship Id="rId96" Type="http://schemas.openxmlformats.org/officeDocument/2006/relationships/control" Target="activeX/activeX45.xml"/><Relationship Id="rId140" Type="http://schemas.openxmlformats.org/officeDocument/2006/relationships/control" Target="activeX/activeX77.xml"/><Relationship Id="rId161" Type="http://schemas.openxmlformats.org/officeDocument/2006/relationships/control" Target="activeX/activeX88.xml"/><Relationship Id="rId182"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64.xml"/><Relationship Id="rId44" Type="http://schemas.openxmlformats.org/officeDocument/2006/relationships/hyperlink" Target="https://point32health.promptpa.com/" TargetMode="External"/><Relationship Id="rId60" Type="http://schemas.openxmlformats.org/officeDocument/2006/relationships/control" Target="activeX/activeX16.xml"/><Relationship Id="rId65" Type="http://schemas.openxmlformats.org/officeDocument/2006/relationships/image" Target="media/image24.wmf"/><Relationship Id="rId81" Type="http://schemas.openxmlformats.org/officeDocument/2006/relationships/control" Target="activeX/activeX31.xml"/><Relationship Id="rId86" Type="http://schemas.openxmlformats.org/officeDocument/2006/relationships/control" Target="activeX/activeX36.xml"/><Relationship Id="rId130" Type="http://schemas.openxmlformats.org/officeDocument/2006/relationships/control" Target="activeX/activeX71.xml"/><Relationship Id="rId135" Type="http://schemas.openxmlformats.org/officeDocument/2006/relationships/image" Target="media/image39.wmf"/><Relationship Id="rId151" Type="http://schemas.openxmlformats.org/officeDocument/2006/relationships/control" Target="activeX/activeX83.xml"/><Relationship Id="rId156" Type="http://schemas.openxmlformats.org/officeDocument/2006/relationships/image" Target="media/image48.wmf"/><Relationship Id="rId177" Type="http://schemas.openxmlformats.org/officeDocument/2006/relationships/control" Target="activeX/activeX96.xml"/><Relationship Id="rId172" Type="http://schemas.openxmlformats.org/officeDocument/2006/relationships/image" Target="media/image56.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2.wmf"/><Relationship Id="rId34" Type="http://schemas.openxmlformats.org/officeDocument/2006/relationships/control" Target="activeX/activeX9.xml"/><Relationship Id="rId50" Type="http://schemas.openxmlformats.org/officeDocument/2006/relationships/header" Target="header3.xml"/><Relationship Id="rId55" Type="http://schemas.openxmlformats.org/officeDocument/2006/relationships/image" Target="media/image19.wmf"/><Relationship Id="rId76" Type="http://schemas.openxmlformats.org/officeDocument/2006/relationships/control" Target="activeX/activeX27.xml"/><Relationship Id="rId97" Type="http://schemas.openxmlformats.org/officeDocument/2006/relationships/image" Target="media/image29.wmf"/><Relationship Id="rId104" Type="http://schemas.openxmlformats.org/officeDocument/2006/relationships/control" Target="activeX/activeX50.xml"/><Relationship Id="rId120" Type="http://schemas.openxmlformats.org/officeDocument/2006/relationships/control" Target="activeX/activeX65.xml"/><Relationship Id="rId125" Type="http://schemas.openxmlformats.org/officeDocument/2006/relationships/control" Target="activeX/activeX68.xml"/><Relationship Id="rId141" Type="http://schemas.openxmlformats.org/officeDocument/2006/relationships/image" Target="media/image41.wmf"/><Relationship Id="rId146" Type="http://schemas.openxmlformats.org/officeDocument/2006/relationships/control" Target="activeX/activeX80.xml"/><Relationship Id="rId167" Type="http://schemas.openxmlformats.org/officeDocument/2006/relationships/control" Target="activeX/activeX91.xml"/><Relationship Id="rId7" Type="http://schemas.openxmlformats.org/officeDocument/2006/relationships/settings" Target="settings.xml"/><Relationship Id="rId71" Type="http://schemas.openxmlformats.org/officeDocument/2006/relationships/control" Target="activeX/activeX22.xml"/><Relationship Id="rId92" Type="http://schemas.openxmlformats.org/officeDocument/2006/relationships/control" Target="activeX/activeX41.xml"/><Relationship Id="rId162" Type="http://schemas.openxmlformats.org/officeDocument/2006/relationships/image" Target="media/image51.wmf"/><Relationship Id="rId18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19.xml"/><Relationship Id="rId87" Type="http://schemas.openxmlformats.org/officeDocument/2006/relationships/control" Target="activeX/activeX37.xml"/><Relationship Id="rId110" Type="http://schemas.openxmlformats.org/officeDocument/2006/relationships/control" Target="activeX/activeX55.xml"/><Relationship Id="rId115" Type="http://schemas.openxmlformats.org/officeDocument/2006/relationships/control" Target="activeX/activeX60.xml"/><Relationship Id="rId131" Type="http://schemas.openxmlformats.org/officeDocument/2006/relationships/image" Target="media/image37.wmf"/><Relationship Id="rId136" Type="http://schemas.openxmlformats.org/officeDocument/2006/relationships/control" Target="activeX/activeX74.xml"/><Relationship Id="rId157" Type="http://schemas.openxmlformats.org/officeDocument/2006/relationships/control" Target="activeX/activeX86.xml"/><Relationship Id="rId178" Type="http://schemas.openxmlformats.org/officeDocument/2006/relationships/image" Target="media/image59.wmf"/><Relationship Id="rId61" Type="http://schemas.openxmlformats.org/officeDocument/2006/relationships/image" Target="media/image22.wmf"/><Relationship Id="rId82" Type="http://schemas.openxmlformats.org/officeDocument/2006/relationships/control" Target="activeX/activeX32.xml"/><Relationship Id="rId152" Type="http://schemas.openxmlformats.org/officeDocument/2006/relationships/image" Target="media/image46.wmf"/><Relationship Id="rId173" Type="http://schemas.openxmlformats.org/officeDocument/2006/relationships/control" Target="activeX/activeX94.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4.xml"/><Relationship Id="rId77" Type="http://schemas.openxmlformats.org/officeDocument/2006/relationships/image" Target="media/image27.wmf"/><Relationship Id="rId100" Type="http://schemas.openxmlformats.org/officeDocument/2006/relationships/control" Target="activeX/activeX47.xml"/><Relationship Id="rId105" Type="http://schemas.openxmlformats.org/officeDocument/2006/relationships/control" Target="activeX/activeX51.xml"/><Relationship Id="rId126" Type="http://schemas.openxmlformats.org/officeDocument/2006/relationships/control" Target="activeX/activeX69.xml"/><Relationship Id="rId147" Type="http://schemas.openxmlformats.org/officeDocument/2006/relationships/control" Target="activeX/activeX81.xml"/><Relationship Id="rId168" Type="http://schemas.openxmlformats.org/officeDocument/2006/relationships/image" Target="media/image54.wmf"/><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control" Target="activeX/activeX23.xml"/><Relationship Id="rId93" Type="http://schemas.openxmlformats.org/officeDocument/2006/relationships/control" Target="activeX/activeX42.xml"/><Relationship Id="rId98" Type="http://schemas.openxmlformats.org/officeDocument/2006/relationships/control" Target="activeX/activeX46.xml"/><Relationship Id="rId121" Type="http://schemas.openxmlformats.org/officeDocument/2006/relationships/image" Target="media/image33.wmf"/><Relationship Id="rId142" Type="http://schemas.openxmlformats.org/officeDocument/2006/relationships/control" Target="activeX/activeX78.xml"/><Relationship Id="rId163" Type="http://schemas.openxmlformats.org/officeDocument/2006/relationships/control" Target="activeX/activeX89.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header" Target="header1.xml"/><Relationship Id="rId67" Type="http://schemas.openxmlformats.org/officeDocument/2006/relationships/image" Target="media/image25.wmf"/><Relationship Id="rId116" Type="http://schemas.openxmlformats.org/officeDocument/2006/relationships/control" Target="activeX/activeX61.xml"/><Relationship Id="rId137" Type="http://schemas.openxmlformats.org/officeDocument/2006/relationships/control" Target="activeX/activeX75.xml"/><Relationship Id="rId158" Type="http://schemas.openxmlformats.org/officeDocument/2006/relationships/image" Target="media/image49.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17.xml"/><Relationship Id="rId83" Type="http://schemas.openxmlformats.org/officeDocument/2006/relationships/control" Target="activeX/activeX33.xml"/><Relationship Id="rId88" Type="http://schemas.openxmlformats.org/officeDocument/2006/relationships/control" Target="activeX/activeX38.xml"/><Relationship Id="rId111" Type="http://schemas.openxmlformats.org/officeDocument/2006/relationships/control" Target="activeX/activeX56.xml"/><Relationship Id="rId132" Type="http://schemas.openxmlformats.org/officeDocument/2006/relationships/control" Target="activeX/activeX72.xml"/><Relationship Id="rId153" Type="http://schemas.openxmlformats.org/officeDocument/2006/relationships/control" Target="activeX/activeX84.xml"/><Relationship Id="rId174" Type="http://schemas.openxmlformats.org/officeDocument/2006/relationships/image" Target="media/image57.wmf"/><Relationship Id="rId179" Type="http://schemas.openxmlformats.org/officeDocument/2006/relationships/control" Target="activeX/activeX97.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0.wmf"/><Relationship Id="rId106" Type="http://schemas.openxmlformats.org/officeDocument/2006/relationships/control" Target="activeX/activeX52.xml"/><Relationship Id="rId127" Type="http://schemas.openxmlformats.org/officeDocument/2006/relationships/image" Target="media/image35.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2.xml"/><Relationship Id="rId73" Type="http://schemas.openxmlformats.org/officeDocument/2006/relationships/control" Target="activeX/activeX24.xml"/><Relationship Id="rId78" Type="http://schemas.openxmlformats.org/officeDocument/2006/relationships/control" Target="activeX/activeX28.xml"/><Relationship Id="rId94" Type="http://schemas.openxmlformats.org/officeDocument/2006/relationships/control" Target="activeX/activeX43.xml"/><Relationship Id="rId99" Type="http://schemas.openxmlformats.org/officeDocument/2006/relationships/image" Target="media/image30.wmf"/><Relationship Id="rId101" Type="http://schemas.openxmlformats.org/officeDocument/2006/relationships/control" Target="activeX/activeX48.xml"/><Relationship Id="rId122" Type="http://schemas.openxmlformats.org/officeDocument/2006/relationships/control" Target="activeX/activeX66.xml"/><Relationship Id="rId143" Type="http://schemas.openxmlformats.org/officeDocument/2006/relationships/image" Target="media/image42.wmf"/><Relationship Id="rId148" Type="http://schemas.openxmlformats.org/officeDocument/2006/relationships/image" Target="media/image44.wmf"/><Relationship Id="rId164" Type="http://schemas.openxmlformats.org/officeDocument/2006/relationships/image" Target="media/image52.wmf"/><Relationship Id="rId169" Type="http://schemas.openxmlformats.org/officeDocument/2006/relationships/control" Target="activeX/activeX92.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0.wmf"/><Relationship Id="rId26" Type="http://schemas.openxmlformats.org/officeDocument/2006/relationships/control" Target="activeX/activeX5.xml"/><Relationship Id="rId47" Type="http://schemas.openxmlformats.org/officeDocument/2006/relationships/header" Target="header2.xml"/><Relationship Id="rId68" Type="http://schemas.openxmlformats.org/officeDocument/2006/relationships/control" Target="activeX/activeX20.xml"/><Relationship Id="rId89" Type="http://schemas.openxmlformats.org/officeDocument/2006/relationships/control" Target="activeX/activeX39.xml"/><Relationship Id="rId112" Type="http://schemas.openxmlformats.org/officeDocument/2006/relationships/control" Target="activeX/activeX57.xml"/><Relationship Id="rId133" Type="http://schemas.openxmlformats.org/officeDocument/2006/relationships/image" Target="media/image38.wmf"/><Relationship Id="rId154" Type="http://schemas.openxmlformats.org/officeDocument/2006/relationships/image" Target="media/image47.wmf"/><Relationship Id="rId175" Type="http://schemas.openxmlformats.org/officeDocument/2006/relationships/control" Target="activeX/activeX95.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5.xml"/><Relationship Id="rId79" Type="http://schemas.openxmlformats.org/officeDocument/2006/relationships/control" Target="activeX/activeX29.xml"/><Relationship Id="rId102" Type="http://schemas.openxmlformats.org/officeDocument/2006/relationships/control" Target="activeX/activeX49.xml"/><Relationship Id="rId123" Type="http://schemas.openxmlformats.org/officeDocument/2006/relationships/image" Target="media/image34.wmf"/><Relationship Id="rId144" Type="http://schemas.openxmlformats.org/officeDocument/2006/relationships/control" Target="activeX/activeX79.xml"/><Relationship Id="rId90" Type="http://schemas.openxmlformats.org/officeDocument/2006/relationships/image" Target="media/image28.wmf"/><Relationship Id="rId165" Type="http://schemas.openxmlformats.org/officeDocument/2006/relationships/control" Target="activeX/activeX90.xml"/><Relationship Id="rId27" Type="http://schemas.openxmlformats.org/officeDocument/2006/relationships/image" Target="media/image12.wmf"/><Relationship Id="rId48" Type="http://schemas.openxmlformats.org/officeDocument/2006/relationships/footer" Target="footer1.xml"/><Relationship Id="rId69" Type="http://schemas.openxmlformats.org/officeDocument/2006/relationships/control" Target="activeX/activeX21.xml"/><Relationship Id="rId113" Type="http://schemas.openxmlformats.org/officeDocument/2006/relationships/control" Target="activeX/activeX58.xml"/><Relationship Id="rId134" Type="http://schemas.openxmlformats.org/officeDocument/2006/relationships/control" Target="activeX/activeX73.xml"/><Relationship Id="rId80" Type="http://schemas.openxmlformats.org/officeDocument/2006/relationships/control" Target="activeX/activeX30.xml"/><Relationship Id="rId155" Type="http://schemas.openxmlformats.org/officeDocument/2006/relationships/control" Target="activeX/activeX85.xml"/><Relationship Id="rId176" Type="http://schemas.openxmlformats.org/officeDocument/2006/relationships/image" Target="media/image58.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1.wmf"/><Relationship Id="rId103" Type="http://schemas.openxmlformats.org/officeDocument/2006/relationships/image" Target="media/image31.wmf"/><Relationship Id="rId124" Type="http://schemas.openxmlformats.org/officeDocument/2006/relationships/control" Target="activeX/activeX67.xml"/><Relationship Id="rId70" Type="http://schemas.openxmlformats.org/officeDocument/2006/relationships/image" Target="media/image26.wmf"/><Relationship Id="rId91" Type="http://schemas.openxmlformats.org/officeDocument/2006/relationships/control" Target="activeX/activeX40.xml"/><Relationship Id="rId145" Type="http://schemas.openxmlformats.org/officeDocument/2006/relationships/image" Target="media/image43.wmf"/><Relationship Id="rId166" Type="http://schemas.openxmlformats.org/officeDocument/2006/relationships/image" Target="media/image53.wmf"/><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footer" Target="footer2.xml"/><Relationship Id="rId114" Type="http://schemas.openxmlformats.org/officeDocument/2006/relationships/control" Target="activeX/activeX5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8E0856-DD92-46EB-A75C-129E836DC04C}">
  <ds:schemaRefs>
    <ds:schemaRef ds:uri="http://schemas.openxmlformats.org/officeDocument/2006/bibliography"/>
  </ds:schemaRefs>
</ds:datastoreItem>
</file>

<file path=customXml/itemProps2.xml><?xml version="1.0" encoding="utf-8"?>
<ds:datastoreItem xmlns:ds="http://schemas.openxmlformats.org/officeDocument/2006/customXml" ds:itemID="{744058AE-9AF2-486D-A05E-85E9A380E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EA7A3-1E12-44D6-8A11-D56870667F3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C06F90EF-1369-4954-B374-A8B1E538A4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586</Words>
  <Characters>147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A-Form-CGRP Inhibitors</vt:lpstr>
    </vt:vector>
  </TitlesOfParts>
  <Company>EOHHS</Company>
  <LinksUpToDate>false</LinksUpToDate>
  <CharactersWithSpaces>1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GRP Inhibitors</dc:title>
  <dc:subject>CGRP Inhibitors</dc:subject>
  <dc:creator>DUR</dc:creator>
  <cp:keywords>Prior Authorization, PA, PA form, Prior Authorization Form Cystic Fibrosis Transmembrane Conductance Regulator (CFTR)</cp:keywords>
  <dc:description>Rev. 5/17</dc:description>
  <cp:lastModifiedBy>Maesto, Christin</cp:lastModifiedBy>
  <cp:revision>2</cp:revision>
  <cp:lastPrinted>2024-11-24T16:47:00Z</cp:lastPrinted>
  <dcterms:created xsi:type="dcterms:W3CDTF">2026-05-13T18:59:00Z</dcterms:created>
  <dcterms:modified xsi:type="dcterms:W3CDTF">2026-05-13T18:5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